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F42A4" w14:textId="77777777" w:rsidR="0070447E" w:rsidRDefault="000E3486">
      <w:pPr>
        <w:spacing w:after="0"/>
        <w:ind w:left="0" w:firstLine="0"/>
      </w:pPr>
      <w:r>
        <w:rPr>
          <w:sz w:val="48"/>
        </w:rPr>
        <w:t>Michail Markou</w:t>
      </w:r>
    </w:p>
    <w:p w14:paraId="27EC6DDD" w14:textId="77777777" w:rsidR="0070447E" w:rsidRDefault="000E3486">
      <w:pPr>
        <w:spacing w:after="91"/>
      </w:pPr>
      <w:r>
        <w:t>Greece</w:t>
      </w:r>
    </w:p>
    <w:p w14:paraId="343F7A6C" w14:textId="1A9CD4E0" w:rsidR="0070447E" w:rsidRDefault="000E3486">
      <w:pPr>
        <w:tabs>
          <w:tab w:val="center" w:pos="1757"/>
          <w:tab w:val="center" w:pos="5261"/>
          <w:tab w:val="center" w:pos="6116"/>
        </w:tabs>
        <w:spacing w:after="38"/>
        <w:ind w:left="0" w:firstLine="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anchor distT="0" distB="0" distL="114300" distR="114300" simplePos="0" relativeHeight="251653120" behindDoc="0" locked="0" layoutInCell="1" allowOverlap="1" wp14:anchorId="3E538601" wp14:editId="271EE417">
                <wp:simplePos x="0" y="0"/>
                <wp:positionH relativeFrom="column">
                  <wp:posOffset>0</wp:posOffset>
                </wp:positionH>
                <wp:positionV relativeFrom="paragraph">
                  <wp:posOffset>-15178</wp:posOffset>
                </wp:positionV>
                <wp:extent cx="190500" cy="454456"/>
                <wp:effectExtent l="0" t="0" r="0" b="0"/>
                <wp:wrapSquare wrapText="bothSides"/>
                <wp:docPr id="1761" name="Group 176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90500" cy="454456"/>
                          <a:chOff x="0" y="0"/>
                          <a:chExt cx="190500" cy="454456"/>
                        </a:xfrm>
                      </wpg:grpSpPr>
                      <wps:wsp>
                        <wps:cNvPr id="9" name="Shape 9"/>
                        <wps:cNvSpPr/>
                        <wps:spPr>
                          <a:xfrm>
                            <a:off x="15875" y="0"/>
                            <a:ext cx="79375" cy="166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375" h="166688">
                                <a:moveTo>
                                  <a:pt x="79375" y="0"/>
                                </a:moveTo>
                                <a:lnTo>
                                  <a:pt x="79375" y="119063"/>
                                </a:lnTo>
                                <a:lnTo>
                                  <a:pt x="15875" y="76756"/>
                                </a:lnTo>
                                <a:lnTo>
                                  <a:pt x="15875" y="142875"/>
                                </a:lnTo>
                                <a:cubicBezTo>
                                  <a:pt x="15875" y="147259"/>
                                  <a:pt x="19429" y="150813"/>
                                  <a:pt x="23813" y="150813"/>
                                </a:cubicBezTo>
                                <a:lnTo>
                                  <a:pt x="79375" y="150813"/>
                                </a:lnTo>
                                <a:lnTo>
                                  <a:pt x="79375" y="166688"/>
                                </a:lnTo>
                                <a:lnTo>
                                  <a:pt x="23813" y="166688"/>
                                </a:lnTo>
                                <a:cubicBezTo>
                                  <a:pt x="10661" y="166688"/>
                                  <a:pt x="0" y="156026"/>
                                  <a:pt x="0" y="142875"/>
                                </a:cubicBezTo>
                                <a:lnTo>
                                  <a:pt x="0" y="55563"/>
                                </a:lnTo>
                                <a:lnTo>
                                  <a:pt x="79375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0" name="Shape 10"/>
                        <wps:cNvSpPr/>
                        <wps:spPr>
                          <a:xfrm>
                            <a:off x="95250" y="0"/>
                            <a:ext cx="79375" cy="16668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9375" h="166688">
                                <a:moveTo>
                                  <a:pt x="0" y="0"/>
                                </a:moveTo>
                                <a:lnTo>
                                  <a:pt x="79375" y="55563"/>
                                </a:lnTo>
                                <a:lnTo>
                                  <a:pt x="79375" y="142875"/>
                                </a:lnTo>
                                <a:cubicBezTo>
                                  <a:pt x="79375" y="156026"/>
                                  <a:pt x="68714" y="166688"/>
                                  <a:pt x="55563" y="166688"/>
                                </a:cubicBezTo>
                                <a:lnTo>
                                  <a:pt x="0" y="166688"/>
                                </a:lnTo>
                                <a:lnTo>
                                  <a:pt x="0" y="150813"/>
                                </a:lnTo>
                                <a:lnTo>
                                  <a:pt x="55563" y="150813"/>
                                </a:lnTo>
                                <a:cubicBezTo>
                                  <a:pt x="59946" y="150813"/>
                                  <a:pt x="63500" y="147259"/>
                                  <a:pt x="63500" y="142875"/>
                                </a:cubicBezTo>
                                <a:lnTo>
                                  <a:pt x="63500" y="76756"/>
                                </a:lnTo>
                                <a:lnTo>
                                  <a:pt x="0" y="119063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6" name="Shape 16"/>
                        <wps:cNvSpPr/>
                        <wps:spPr>
                          <a:xfrm>
                            <a:off x="0" y="263956"/>
                            <a:ext cx="43962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3962" h="190500">
                                <a:moveTo>
                                  <a:pt x="14654" y="0"/>
                                </a:moveTo>
                                <a:lnTo>
                                  <a:pt x="43962" y="0"/>
                                </a:lnTo>
                                <a:lnTo>
                                  <a:pt x="43962" y="27842"/>
                                </a:lnTo>
                                <a:lnTo>
                                  <a:pt x="43962" y="27842"/>
                                </a:lnTo>
                                <a:cubicBezTo>
                                  <a:pt x="38186" y="27817"/>
                                  <a:pt x="32837" y="30883"/>
                                  <a:pt x="29942" y="35881"/>
                                </a:cubicBezTo>
                                <a:cubicBezTo>
                                  <a:pt x="27046" y="40879"/>
                                  <a:pt x="27046" y="47044"/>
                                  <a:pt x="29942" y="52042"/>
                                </a:cubicBezTo>
                                <a:cubicBezTo>
                                  <a:pt x="32837" y="57040"/>
                                  <a:pt x="38186" y="60107"/>
                                  <a:pt x="43962" y="60081"/>
                                </a:cubicBezTo>
                                <a:lnTo>
                                  <a:pt x="43962" y="60081"/>
                                </a:lnTo>
                                <a:lnTo>
                                  <a:pt x="43962" y="73269"/>
                                </a:lnTo>
                                <a:lnTo>
                                  <a:pt x="29308" y="73269"/>
                                </a:lnTo>
                                <a:lnTo>
                                  <a:pt x="29308" y="161192"/>
                                </a:lnTo>
                                <a:lnTo>
                                  <a:pt x="43962" y="161192"/>
                                </a:lnTo>
                                <a:lnTo>
                                  <a:pt x="43962" y="190500"/>
                                </a:lnTo>
                                <a:lnTo>
                                  <a:pt x="14654" y="190500"/>
                                </a:lnTo>
                                <a:cubicBezTo>
                                  <a:pt x="6561" y="190500"/>
                                  <a:pt x="0" y="183939"/>
                                  <a:pt x="0" y="175846"/>
                                </a:cubicBezTo>
                                <a:lnTo>
                                  <a:pt x="0" y="14654"/>
                                </a:lnTo>
                                <a:cubicBezTo>
                                  <a:pt x="0" y="6561"/>
                                  <a:pt x="6561" y="0"/>
                                  <a:pt x="14654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7" name="Shape 17"/>
                        <wps:cNvSpPr/>
                        <wps:spPr>
                          <a:xfrm>
                            <a:off x="43962" y="263956"/>
                            <a:ext cx="73269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69" h="190500">
                                <a:moveTo>
                                  <a:pt x="0" y="0"/>
                                </a:moveTo>
                                <a:lnTo>
                                  <a:pt x="73269" y="0"/>
                                </a:lnTo>
                                <a:lnTo>
                                  <a:pt x="73269" y="73586"/>
                                </a:lnTo>
                                <a:lnTo>
                                  <a:pt x="68702" y="74730"/>
                                </a:lnTo>
                                <a:cubicBezTo>
                                  <a:pt x="63933" y="77316"/>
                                  <a:pt x="59808" y="81088"/>
                                  <a:pt x="56784" y="85798"/>
                                </a:cubicBezTo>
                                <a:lnTo>
                                  <a:pt x="56417" y="85798"/>
                                </a:lnTo>
                                <a:lnTo>
                                  <a:pt x="56417" y="73269"/>
                                </a:lnTo>
                                <a:lnTo>
                                  <a:pt x="29308" y="73269"/>
                                </a:lnTo>
                                <a:lnTo>
                                  <a:pt x="29308" y="161192"/>
                                </a:lnTo>
                                <a:lnTo>
                                  <a:pt x="58615" y="161192"/>
                                </a:lnTo>
                                <a:lnTo>
                                  <a:pt x="58615" y="113348"/>
                                </a:lnTo>
                                <a:cubicBezTo>
                                  <a:pt x="57963" y="108641"/>
                                  <a:pt x="59364" y="103881"/>
                                  <a:pt x="62462" y="100278"/>
                                </a:cubicBezTo>
                                <a:lnTo>
                                  <a:pt x="73269" y="95235"/>
                                </a:lnTo>
                                <a:lnTo>
                                  <a:pt x="73269" y="190500"/>
                                </a:lnTo>
                                <a:lnTo>
                                  <a:pt x="0" y="190500"/>
                                </a:lnTo>
                                <a:lnTo>
                                  <a:pt x="0" y="161192"/>
                                </a:lnTo>
                                <a:lnTo>
                                  <a:pt x="14654" y="161192"/>
                                </a:lnTo>
                                <a:lnTo>
                                  <a:pt x="14654" y="73269"/>
                                </a:lnTo>
                                <a:lnTo>
                                  <a:pt x="0" y="73269"/>
                                </a:lnTo>
                                <a:lnTo>
                                  <a:pt x="0" y="60081"/>
                                </a:lnTo>
                                <a:lnTo>
                                  <a:pt x="11658" y="55514"/>
                                </a:lnTo>
                                <a:cubicBezTo>
                                  <a:pt x="14765" y="52476"/>
                                  <a:pt x="16507" y="48307"/>
                                  <a:pt x="16486" y="43961"/>
                                </a:cubicBezTo>
                                <a:cubicBezTo>
                                  <a:pt x="16507" y="39616"/>
                                  <a:pt x="14765" y="35447"/>
                                  <a:pt x="11658" y="32409"/>
                                </a:cubicBezTo>
                                <a:lnTo>
                                  <a:pt x="0" y="27842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8" name="Shape 18"/>
                        <wps:cNvSpPr/>
                        <wps:spPr>
                          <a:xfrm>
                            <a:off x="117231" y="263956"/>
                            <a:ext cx="73269" cy="1905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3269" h="190500">
                                <a:moveTo>
                                  <a:pt x="0" y="0"/>
                                </a:moveTo>
                                <a:lnTo>
                                  <a:pt x="58615" y="0"/>
                                </a:lnTo>
                                <a:cubicBezTo>
                                  <a:pt x="66709" y="0"/>
                                  <a:pt x="73269" y="6561"/>
                                  <a:pt x="73269" y="14654"/>
                                </a:cubicBezTo>
                                <a:lnTo>
                                  <a:pt x="73269" y="175846"/>
                                </a:lnTo>
                                <a:cubicBezTo>
                                  <a:pt x="73269" y="183939"/>
                                  <a:pt x="66709" y="190500"/>
                                  <a:pt x="58615" y="190500"/>
                                </a:cubicBezTo>
                                <a:lnTo>
                                  <a:pt x="0" y="190500"/>
                                </a:lnTo>
                                <a:lnTo>
                                  <a:pt x="0" y="95235"/>
                                </a:lnTo>
                                <a:lnTo>
                                  <a:pt x="1539" y="94517"/>
                                </a:lnTo>
                                <a:cubicBezTo>
                                  <a:pt x="9598" y="94517"/>
                                  <a:pt x="14654" y="98840"/>
                                  <a:pt x="14654" y="112981"/>
                                </a:cubicBezTo>
                                <a:lnTo>
                                  <a:pt x="14654" y="161192"/>
                                </a:lnTo>
                                <a:lnTo>
                                  <a:pt x="43962" y="161192"/>
                                </a:lnTo>
                                <a:lnTo>
                                  <a:pt x="43962" y="106680"/>
                                </a:lnTo>
                                <a:cubicBezTo>
                                  <a:pt x="43962" y="79937"/>
                                  <a:pt x="27183" y="70778"/>
                                  <a:pt x="11210" y="70778"/>
                                </a:cubicBezTo>
                                <a:lnTo>
                                  <a:pt x="0" y="73586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0CD10B4" id="Group 1761" o:spid="_x0000_s1026" style="position:absolute;margin-left:0;margin-top:-1.2pt;width:15pt;height:35.8pt;z-index:251653120" coordsize="190500,454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">
                <v:shape id="Shape 9" o:spid="_x0000_s1027" style="position:absolute;left:15875;width:79375;height:166688;visibility:visible;mso-wrap-style:square;v-text-anchor:top" coordsize="79375,166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" path="m79375,r,119063l15875,76756r,66119c15875,147259,19429,150813,23813,150813r55562,l79375,166688r-55562,c10661,166688,,156026,,142875l,55563,79375,xe" fillcolor="black" stroked="f" strokeweight="0">
                  <v:stroke miterlimit="83231f" joinstyle="miter"/>
                  <v:path arrowok="t" textboxrect="0,0,79375,166688"/>
                </v:shape>
                <v:shape id="Shape 10" o:spid="_x0000_s1028" style="position:absolute;left:95250;width:79375;height:166688;visibility:visible;mso-wrap-style:square;v-text-anchor:top" coordsize="79375,1666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" path="m,l79375,55563r,87312c79375,156026,68714,166688,55563,166688l,166688,,150813r55563,c59946,150813,63500,147259,63500,142875r,-66119l,119063,,xe" fillcolor="black" stroked="f" strokeweight="0">
                  <v:stroke miterlimit="83231f" joinstyle="miter"/>
                  <v:path arrowok="t" textboxrect="0,0,79375,166688"/>
                </v:shape>
                <v:shape id="Shape 16" o:spid="_x0000_s1029" style="position:absolute;top:263956;width:43962;height:190500;visibility:visible;mso-wrap-style:square;v-text-anchor:top" coordsize="43962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" path="m14654,l43962,r,27842l43962,27842v-5776,-25,-11125,3041,-14020,8039c27046,40879,27046,47044,29942,52042v2895,4998,8244,8065,14020,8039l43962,60081r,13188l29308,73269r,87923l43962,161192r,29308l14654,190500c6561,190500,,183939,,175846l,14654c,6561,6561,,14654,xe" fillcolor="black" stroked="f" strokeweight="0">
                  <v:stroke miterlimit="83231f" joinstyle="miter"/>
                  <v:path arrowok="t" textboxrect="0,0,43962,190500"/>
                </v:shape>
                <v:shape id="Shape 17" o:spid="_x0000_s1030" style="position:absolute;left:43962;top:263956;width:73269;height:190500;visibility:visible;mso-wrap-style:square;v-text-anchor:top" coordsize="73269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" path="m,l73269,r,73586l68702,74730v-4769,2586,-8894,6358,-11918,11068l56417,85798r,-12529l29308,73269r,87923l58615,161192r,-47844c57963,108641,59364,103881,62462,100278l73269,95235r,95265l,190500,,161192r14654,l14654,73269,,73269,,60081,11658,55514v3107,-3038,4849,-7207,4828,-11553c16507,39616,14765,35447,11658,32409l,27842,,xe" fillcolor="black" stroked="f" strokeweight="0">
                  <v:stroke miterlimit="83231f" joinstyle="miter"/>
                  <v:path arrowok="t" textboxrect="0,0,73269,190500"/>
                </v:shape>
                <v:shape id="Shape 18" o:spid="_x0000_s1031" style="position:absolute;left:117231;top:263956;width:73269;height:190500;visibility:visible;mso-wrap-style:square;v-text-anchor:top" coordsize="73269,1905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" path="m,l58615,v8094,,14654,6561,14654,14654l73269,175846v,8093,-6560,14654,-14654,14654l,190500,,95235r1539,-718c9598,94517,14654,98840,14654,112981r,48211l43962,161192r,-54512c43962,79937,27183,70778,11210,70778l,73586,,xe" fillcolor="black" stroked="f" strokeweight="0">
                  <v:stroke miterlimit="83231f" joinstyle="miter"/>
                  <v:path arrowok="t" textboxrect="0,0,73269,190500"/>
                </v:shape>
                <w10:wrap type="square"/>
              </v:group>
            </w:pict>
          </mc:Fallback>
        </mc:AlternateContent>
      </w:r>
      <w:r>
        <w:rPr>
          <w:rFonts w:ascii="Calibri" w:eastAsia="Calibri" w:hAnsi="Calibri" w:cs="Calibri"/>
          <w:sz w:val="22"/>
        </w:rPr>
        <w:tab/>
      </w:r>
      <w:r>
        <w:t>backtrackpower@gmail.com</w:t>
      </w:r>
      <w:r>
        <w:tab/>
      </w: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271F9FD" wp14:editId="67210F8F">
                <wp:extent cx="161328" cy="161328"/>
                <wp:effectExtent l="0" t="0" r="0" b="0"/>
                <wp:docPr id="1762" name="Group 17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1328" cy="161328"/>
                          <a:chOff x="0" y="0"/>
                          <a:chExt cx="161328" cy="161328"/>
                        </a:xfrm>
                      </wpg:grpSpPr>
                      <wps:wsp>
                        <wps:cNvPr id="13" name="Shape 13"/>
                        <wps:cNvSpPr/>
                        <wps:spPr>
                          <a:xfrm>
                            <a:off x="0" y="0"/>
                            <a:ext cx="161328" cy="161328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61328" h="161328">
                                <a:moveTo>
                                  <a:pt x="24265" y="3078"/>
                                </a:moveTo>
                                <a:cubicBezTo>
                                  <a:pt x="27361" y="0"/>
                                  <a:pt x="32361" y="0"/>
                                  <a:pt x="35457" y="3078"/>
                                </a:cubicBezTo>
                                <a:lnTo>
                                  <a:pt x="60460" y="27763"/>
                                </a:lnTo>
                                <a:cubicBezTo>
                                  <a:pt x="62214" y="29378"/>
                                  <a:pt x="63232" y="31639"/>
                                  <a:pt x="63277" y="34023"/>
                                </a:cubicBezTo>
                                <a:cubicBezTo>
                                  <a:pt x="63322" y="36406"/>
                                  <a:pt x="62390" y="38704"/>
                                  <a:pt x="60698" y="40384"/>
                                </a:cubicBezTo>
                                <a:lnTo>
                                  <a:pt x="46252" y="54116"/>
                                </a:lnTo>
                                <a:cubicBezTo>
                                  <a:pt x="60725" y="79544"/>
                                  <a:pt x="81783" y="100603"/>
                                  <a:pt x="107212" y="115076"/>
                                </a:cubicBezTo>
                                <a:lnTo>
                                  <a:pt x="121341" y="100867"/>
                                </a:lnTo>
                                <a:cubicBezTo>
                                  <a:pt x="124736" y="97540"/>
                                  <a:pt x="130169" y="97540"/>
                                  <a:pt x="133564" y="100867"/>
                                </a:cubicBezTo>
                                <a:lnTo>
                                  <a:pt x="158250" y="125553"/>
                                </a:lnTo>
                                <a:cubicBezTo>
                                  <a:pt x="161328" y="128649"/>
                                  <a:pt x="161328" y="133649"/>
                                  <a:pt x="158250" y="136745"/>
                                </a:cubicBezTo>
                                <a:lnTo>
                                  <a:pt x="158250" y="137063"/>
                                </a:lnTo>
                                <a:lnTo>
                                  <a:pt x="143010" y="152303"/>
                                </a:lnTo>
                                <a:cubicBezTo>
                                  <a:pt x="136072" y="159232"/>
                                  <a:pt x="125656" y="161328"/>
                                  <a:pt x="116578" y="157621"/>
                                </a:cubicBezTo>
                                <a:cubicBezTo>
                                  <a:pt x="91057" y="147499"/>
                                  <a:pt x="67859" y="132295"/>
                                  <a:pt x="48395" y="112933"/>
                                </a:cubicBezTo>
                                <a:cubicBezTo>
                                  <a:pt x="29032" y="93468"/>
                                  <a:pt x="13828" y="70271"/>
                                  <a:pt x="3707" y="44749"/>
                                </a:cubicBezTo>
                                <a:cubicBezTo>
                                  <a:pt x="0" y="35671"/>
                                  <a:pt x="2096" y="25256"/>
                                  <a:pt x="9025" y="18317"/>
                                </a:cubicBezTo>
                                <a:lnTo>
                                  <a:pt x="24265" y="3078"/>
                                </a:ln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000000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B75AF9C" id="Group 1762" o:spid="_x0000_s1026" style="width:12.7pt;height:12.7pt;mso-position-horizontal-relative:char;mso-position-vertical-relative:line" coordsize="161328,1613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">
                <v:shape id="Shape 13" o:spid="_x0000_s1027" style="position:absolute;width:161328;height:161328;visibility:visible;mso-wrap-style:square;v-text-anchor:top" coordsize="161328,16132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" path="m24265,3078c27361,,32361,,35457,3078l60460,27763v1754,1615,2772,3876,2817,6260c63322,36406,62390,38704,60698,40384l46252,54116v14473,25428,35531,46487,60960,60960l121341,100867v3395,-3327,8828,-3327,12223,l158250,125553v3078,3096,3078,8096,,11192l158250,137063r-15240,15240c136072,159232,125656,161328,116578,157621,91057,147499,67859,132295,48395,112933,29032,93468,13828,70271,3707,44749,,35671,2096,25256,9025,18317l24265,3078xe" fillcolor="black" stroked="f" strokeweight="0">
                  <v:stroke miterlimit="83231f" joinstyle="miter"/>
                  <v:path arrowok="t" textboxrect="0,0,161328,161328"/>
                </v:shape>
                <w10:anchorlock/>
              </v:group>
            </w:pict>
          </mc:Fallback>
        </mc:AlternateContent>
      </w:r>
      <w:r>
        <w:tab/>
      </w:r>
      <w:r w:rsidR="0021252B">
        <w:t xml:space="preserve">+30 </w:t>
      </w:r>
      <w:r>
        <w:t>6908990119</w:t>
      </w:r>
    </w:p>
    <w:p w14:paraId="0248517D" w14:textId="6E194C5D" w:rsidR="0070447E" w:rsidRDefault="006B2B1F" w:rsidP="00B663A8">
      <w:pPr>
        <w:spacing w:after="191"/>
        <w:rPr>
          <w:color w:val="0073B1"/>
        </w:rPr>
      </w:pPr>
      <w:hyperlink r:id="rId7">
        <w:r w:rsidR="007857BB">
          <w:rPr>
            <w:color w:val="0073B1"/>
          </w:rPr>
          <w:t>LinkedIn</w:t>
        </w:r>
      </w:hyperlink>
      <w:r w:rsidR="00B663A8">
        <w:rPr>
          <w:color w:val="0073B1"/>
        </w:rPr>
        <w:tab/>
      </w:r>
      <w:r w:rsidR="00B663A8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B663A8">
        <w:rPr>
          <w:noProof/>
        </w:rPr>
        <w:drawing>
          <wp:inline distT="0" distB="0" distL="0" distR="0" wp14:anchorId="3DEEF500" wp14:editId="7A5ECC8B">
            <wp:extent cx="190500" cy="190500"/>
            <wp:effectExtent l="0" t="0" r="0" b="0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9050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63A8">
        <w:t xml:space="preserve">  </w:t>
      </w:r>
      <w:hyperlink r:id="rId10" w:history="1">
        <w:r w:rsidR="007857BB">
          <w:rPr>
            <w:color w:val="0073B1"/>
          </w:rPr>
          <w:t>Art Station</w:t>
        </w:r>
      </w:hyperlink>
    </w:p>
    <w:p w14:paraId="558A7532" w14:textId="4DE40B3E" w:rsidR="00841DA4" w:rsidRDefault="00477B75" w:rsidP="00B663A8">
      <w:pPr>
        <w:spacing w:after="191"/>
        <w:rPr>
          <w:color w:val="0073B1"/>
        </w:rPr>
      </w:pPr>
      <w:r>
        <w:rPr>
          <w:noProof/>
        </w:rPr>
        <w:drawing>
          <wp:inline distT="0" distB="0" distL="0" distR="0" wp14:anchorId="044CBE85" wp14:editId="21D9EA68">
            <wp:extent cx="190500" cy="196645"/>
            <wp:effectExtent l="0" t="0" r="0" b="0"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60" cy="227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77B75">
        <w:t xml:space="preserve"> </w:t>
      </w:r>
      <w:r w:rsidR="0004132F">
        <w:t xml:space="preserve">  </w:t>
      </w:r>
      <w:hyperlink r:id="rId13" w:history="1">
        <w:r w:rsidR="007857BB">
          <w:rPr>
            <w:color w:val="0073B1"/>
          </w:rPr>
          <w:t>GitHub</w:t>
        </w:r>
      </w:hyperlink>
      <w:r w:rsidR="00DA0BFA">
        <w:rPr>
          <w:color w:val="0073B1"/>
        </w:rPr>
        <w:tab/>
      </w:r>
      <w:r w:rsidR="00DA0BFA">
        <w:rPr>
          <w:color w:val="0073B1"/>
        </w:rPr>
        <w:tab/>
      </w:r>
      <w:r w:rsidR="00DA0BFA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DA0BFA">
        <w:rPr>
          <w:noProof/>
        </w:rPr>
        <w:drawing>
          <wp:inline distT="0" distB="0" distL="0" distR="0" wp14:anchorId="5289672C" wp14:editId="40025FA3">
            <wp:extent cx="266700" cy="266700"/>
            <wp:effectExtent l="0" t="0" r="0" b="0"/>
            <wp:docPr id="3" name="Graphic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" cy="266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A0BFA">
        <w:rPr>
          <w:color w:val="0073B1"/>
        </w:rPr>
        <w:t xml:space="preserve"> </w:t>
      </w:r>
      <w:proofErr w:type="gramStart"/>
      <w:r w:rsidR="00DA0BFA" w:rsidRPr="00DA0BFA">
        <w:rPr>
          <w:color w:val="0073B1"/>
        </w:rPr>
        <w:t>live:backtrackpower</w:t>
      </w:r>
      <w:proofErr w:type="gramEnd"/>
    </w:p>
    <w:p w14:paraId="51CDB90D" w14:textId="676AEACA" w:rsidR="007857BB" w:rsidRDefault="0063214A" w:rsidP="007857BB">
      <w:pPr>
        <w:spacing w:after="191"/>
        <w:rPr>
          <w:color w:val="0073B1"/>
        </w:rPr>
      </w:pPr>
      <w:r>
        <w:rPr>
          <w:noProof/>
        </w:rPr>
        <w:drawing>
          <wp:inline distT="0" distB="0" distL="0" distR="0" wp14:anchorId="2E106E72" wp14:editId="16D926C9">
            <wp:extent cx="271731" cy="241539"/>
            <wp:effectExtent l="0" t="0" r="0" b="6350"/>
            <wp:docPr id="12" name="Graphic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96DAC541-7B7A-43D3-8B79-37D633B846F1}">
                          <asvg:svgBlip xmlns:asvg="http://schemas.microsoft.com/office/drawing/2016/SVG/main" r:embe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520" cy="287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0073B1"/>
        </w:rPr>
        <w:t xml:space="preserve"> </w:t>
      </w:r>
      <w:hyperlink r:id="rId18" w:history="1">
        <w:r w:rsidR="007857BB" w:rsidRPr="007857BB">
          <w:rPr>
            <w:rStyle w:val="Hyperlink"/>
            <w:u w:val="none"/>
          </w:rPr>
          <w:t>YouTube</w:t>
        </w:r>
      </w:hyperlink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color w:val="0073B1"/>
        </w:rPr>
        <w:tab/>
      </w:r>
      <w:r w:rsidR="007857BB">
        <w:rPr>
          <w:noProof/>
        </w:rPr>
        <w:drawing>
          <wp:inline distT="0" distB="0" distL="0" distR="0" wp14:anchorId="626D48A9" wp14:editId="454BA7D2">
            <wp:extent cx="256699" cy="342265"/>
            <wp:effectExtent l="0" t="0" r="0" b="635"/>
            <wp:docPr id="14" name="Graphic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7062" cy="356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7BB">
        <w:rPr>
          <w:color w:val="0073B1"/>
        </w:rPr>
        <w:t xml:space="preserve">  </w:t>
      </w:r>
      <w:hyperlink r:id="rId21" w:history="1">
        <w:r w:rsidR="007857BB" w:rsidRPr="007857BB">
          <w:rPr>
            <w:rStyle w:val="Hyperlink"/>
            <w:u w:val="none"/>
          </w:rPr>
          <w:t>stack</w:t>
        </w:r>
        <w:r w:rsidR="007857BB" w:rsidRPr="00B4768C">
          <w:rPr>
            <w:rStyle w:val="Hyperlink"/>
            <w:u w:val="none"/>
          </w:rPr>
          <w:t xml:space="preserve"> overflow</w:t>
        </w:r>
      </w:hyperlink>
    </w:p>
    <w:p w14:paraId="737E044E" w14:textId="71DBF0E3" w:rsidR="007857BB" w:rsidRDefault="007857BB" w:rsidP="00B663A8">
      <w:pPr>
        <w:spacing w:after="191"/>
        <w:rPr>
          <w:color w:val="0073B1"/>
        </w:rPr>
      </w:pPr>
      <w:r>
        <w:rPr>
          <w:color w:val="0073B1"/>
        </w:rPr>
        <w:t xml:space="preserve"> </w:t>
      </w:r>
      <w:r w:rsidR="00B4768C">
        <w:rPr>
          <w:noProof/>
        </w:rPr>
        <w:drawing>
          <wp:inline distT="0" distB="0" distL="0" distR="0" wp14:anchorId="4E8B894C" wp14:editId="5A1EFCFA">
            <wp:extent cx="228600" cy="228600"/>
            <wp:effectExtent l="0" t="0" r="0" b="0"/>
            <wp:docPr id="22" name="Graphic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4768C" w:rsidRPr="007857BB">
        <w:rPr>
          <w:color w:val="0073B1"/>
        </w:rPr>
        <w:t xml:space="preserve"> </w:t>
      </w:r>
      <w:hyperlink r:id="rId24" w:history="1">
        <w:r w:rsidRPr="007857BB">
          <w:rPr>
            <w:rStyle w:val="Hyperlink"/>
            <w:u w:val="none"/>
          </w:rPr>
          <w:t>code wars</w:t>
        </w:r>
      </w:hyperlink>
    </w:p>
    <w:p w14:paraId="068D0FFA" w14:textId="77777777" w:rsidR="007857BB" w:rsidRPr="000F363D" w:rsidRDefault="007857BB" w:rsidP="00B663A8">
      <w:pPr>
        <w:spacing w:after="191"/>
        <w:rPr>
          <w:color w:val="0073B1"/>
        </w:rPr>
      </w:pPr>
    </w:p>
    <w:p w14:paraId="2B6ACA21" w14:textId="77777777" w:rsidR="0070447E" w:rsidRDefault="000E3486">
      <w:pPr>
        <w:pStyle w:val="Heading1"/>
        <w:spacing w:after="0"/>
        <w:ind w:left="-5"/>
      </w:pPr>
      <w:r>
        <w:t>Summary</w:t>
      </w:r>
    </w:p>
    <w:p w14:paraId="264C6766" w14:textId="4386A733" w:rsidR="004E3860" w:rsidRDefault="004E3860" w:rsidP="004E3860">
      <w:pPr>
        <w:numPr>
          <w:ilvl w:val="0"/>
          <w:numId w:val="1"/>
        </w:numPr>
        <w:ind w:hanging="125"/>
      </w:pPr>
      <w:r>
        <w:t>2 Years of Experience on Production Game Title(owner</w:t>
      </w:r>
      <w:r w:rsidR="00120955">
        <w:t>-IP</w:t>
      </w:r>
      <w:r>
        <w:t>).</w:t>
      </w:r>
      <w:r w:rsidR="0091651D">
        <w:t xml:space="preserve"> – BRONXOS: Back </w:t>
      </w:r>
      <w:proofErr w:type="gramStart"/>
      <w:r w:rsidR="0091651D">
        <w:t>To</w:t>
      </w:r>
      <w:proofErr w:type="gramEnd"/>
      <w:r w:rsidR="0091651D">
        <w:t xml:space="preserve"> </w:t>
      </w:r>
      <w:proofErr w:type="spellStart"/>
      <w:r w:rsidR="0091651D">
        <w:t>Sxool</w:t>
      </w:r>
      <w:proofErr w:type="spellEnd"/>
    </w:p>
    <w:p w14:paraId="3B58360B" w14:textId="7EE74BBC" w:rsidR="0091651D" w:rsidRDefault="004E3860" w:rsidP="004E3860">
      <w:pPr>
        <w:numPr>
          <w:ilvl w:val="0"/>
          <w:numId w:val="1"/>
        </w:numPr>
        <w:ind w:hanging="125"/>
      </w:pPr>
      <w:r>
        <w:t xml:space="preserve">Ability to </w:t>
      </w:r>
      <w:r w:rsidR="0091651D">
        <w:t>recognize</w:t>
      </w:r>
      <w:r>
        <w:t xml:space="preserve"> best workflows to </w:t>
      </w:r>
      <w:r w:rsidR="0091651D">
        <w:t>pre-production, production</w:t>
      </w:r>
      <w:r w:rsidR="009644E0">
        <w:t xml:space="preserve"> </w:t>
      </w:r>
      <w:r w:rsidR="0091651D">
        <w:t>(</w:t>
      </w:r>
      <w:r>
        <w:t>Development lifecycle</w:t>
      </w:r>
      <w:r w:rsidR="0091651D">
        <w:t>)</w:t>
      </w:r>
      <w:r>
        <w:t xml:space="preserve"> and final product</w:t>
      </w:r>
    </w:p>
    <w:p w14:paraId="5C276FC5" w14:textId="16A088F5" w:rsidR="004E3860" w:rsidRDefault="0091651D" w:rsidP="0091651D">
      <w:pPr>
        <w:ind w:left="125" w:firstLine="0"/>
      </w:pPr>
      <w:r>
        <w:t>Post-</w:t>
      </w:r>
      <w:r w:rsidR="004E3860">
        <w:t xml:space="preserve">production as a Creator of </w:t>
      </w:r>
      <w:r>
        <w:t>IP Game.</w:t>
      </w:r>
    </w:p>
    <w:p w14:paraId="6FF7CFDA" w14:textId="77777777" w:rsidR="004E3860" w:rsidRDefault="004E3860" w:rsidP="004E3860">
      <w:pPr>
        <w:numPr>
          <w:ilvl w:val="0"/>
          <w:numId w:val="1"/>
        </w:numPr>
        <w:ind w:hanging="125"/>
      </w:pPr>
      <w:r>
        <w:t>Experienced Game Developer/Level Designer.</w:t>
      </w:r>
    </w:p>
    <w:p w14:paraId="10EDBEA2" w14:textId="0DF4AADA" w:rsidR="004E3860" w:rsidRDefault="004E3860" w:rsidP="004E3860">
      <w:pPr>
        <w:numPr>
          <w:ilvl w:val="0"/>
          <w:numId w:val="1"/>
        </w:numPr>
        <w:ind w:hanging="125"/>
      </w:pPr>
      <w:r>
        <w:t>Experience on Sound Production, Character Animation, Concept Art, 3D-Art, Film Production</w:t>
      </w:r>
      <w:r w:rsidR="009C4E2F">
        <w:t>(</w:t>
      </w:r>
      <w:proofErr w:type="spellStart"/>
      <w:r w:rsidR="009C4E2F">
        <w:t>vfx</w:t>
      </w:r>
      <w:proofErr w:type="spellEnd"/>
      <w:r w:rsidR="009C4E2F">
        <w:t>/</w:t>
      </w:r>
      <w:r w:rsidR="00EE62C3">
        <w:t>CGI</w:t>
      </w:r>
      <w:r w:rsidR="009C4E2F">
        <w:t>)</w:t>
      </w:r>
      <w:r>
        <w:t>, Gameplay</w:t>
      </w:r>
      <w:r w:rsidR="009C4E2F">
        <w:t xml:space="preserve"> </w:t>
      </w:r>
      <w:r>
        <w:t>programming</w:t>
      </w:r>
      <w:r w:rsidR="007B4A10">
        <w:t>, AI</w:t>
      </w:r>
      <w:r w:rsidR="00532C7C">
        <w:t xml:space="preserve"> NPC behavior</w:t>
      </w:r>
      <w:r w:rsidR="00D459B4">
        <w:t>, UI/UX</w:t>
      </w:r>
      <w:r w:rsidR="00843DB7">
        <w:t xml:space="preserve">, </w:t>
      </w:r>
      <w:r w:rsidR="00804EAB">
        <w:t>A</w:t>
      </w:r>
      <w:r w:rsidR="00843DB7">
        <w:t>bility system</w:t>
      </w:r>
    </w:p>
    <w:p w14:paraId="3FA985B8" w14:textId="6A4D17F9" w:rsidR="004E3860" w:rsidRDefault="004E3860" w:rsidP="004E3860">
      <w:pPr>
        <w:numPr>
          <w:ilvl w:val="0"/>
          <w:numId w:val="1"/>
        </w:numPr>
        <w:spacing w:after="143"/>
        <w:ind w:hanging="125"/>
      </w:pPr>
      <w:r>
        <w:t>Ex-Internet Service Provider Network Engineer and Systems Administrator</w:t>
      </w:r>
      <w:r w:rsidR="009C4E2F">
        <w:t>.</w:t>
      </w:r>
    </w:p>
    <w:p w14:paraId="1F78037C" w14:textId="021359E8" w:rsidR="009C4E2F" w:rsidRDefault="000E3486" w:rsidP="00B663A8">
      <w:pPr>
        <w:spacing w:after="143"/>
        <w:rPr>
          <w:u w:val="single"/>
        </w:rPr>
      </w:pPr>
      <w:r w:rsidRPr="009C4E2F">
        <w:rPr>
          <w:u w:val="single"/>
        </w:rPr>
        <w:t>Define,</w:t>
      </w:r>
      <w:r w:rsidR="004E3860" w:rsidRPr="009C4E2F">
        <w:rPr>
          <w:u w:val="single"/>
        </w:rPr>
        <w:t xml:space="preserve"> </w:t>
      </w:r>
      <w:r w:rsidRPr="009C4E2F">
        <w:rPr>
          <w:u w:val="single"/>
        </w:rPr>
        <w:t>Analyze,</w:t>
      </w:r>
      <w:r w:rsidR="004E3860" w:rsidRPr="009C4E2F">
        <w:rPr>
          <w:u w:val="single"/>
        </w:rPr>
        <w:t xml:space="preserve"> </w:t>
      </w:r>
      <w:r w:rsidRPr="009C4E2F">
        <w:rPr>
          <w:u w:val="single"/>
        </w:rPr>
        <w:t>Approve,</w:t>
      </w:r>
      <w:r w:rsidR="004E3860" w:rsidRPr="009C4E2F">
        <w:rPr>
          <w:u w:val="single"/>
        </w:rPr>
        <w:t xml:space="preserve"> </w:t>
      </w:r>
      <w:r w:rsidRPr="009C4E2F">
        <w:rPr>
          <w:u w:val="single"/>
        </w:rPr>
        <w:t>Charter -&gt; Create a Value</w:t>
      </w:r>
      <w:r w:rsidR="009C4E2F" w:rsidRPr="009C4E2F">
        <w:rPr>
          <w:u w:val="single"/>
        </w:rPr>
        <w:t xml:space="preserve"> </w:t>
      </w:r>
    </w:p>
    <w:p w14:paraId="3B6CD081" w14:textId="77777777" w:rsidR="001F4AE2" w:rsidRPr="00B663A8" w:rsidRDefault="001F4AE2" w:rsidP="00B663A8">
      <w:pPr>
        <w:spacing w:after="143"/>
      </w:pPr>
    </w:p>
    <w:p w14:paraId="6273C200" w14:textId="77777777" w:rsidR="0070447E" w:rsidRDefault="000E3486">
      <w:pPr>
        <w:pStyle w:val="Heading1"/>
        <w:ind w:left="-5"/>
      </w:pPr>
      <w:r>
        <w:t>Experience</w:t>
      </w:r>
    </w:p>
    <w:p w14:paraId="0DE67796" w14:textId="77777777" w:rsidR="0070447E" w:rsidRDefault="000E3486">
      <w:pPr>
        <w:pStyle w:val="Heading2"/>
        <w:ind w:left="-5" w:right="149"/>
      </w:pPr>
      <w:r>
        <w:rPr>
          <w:noProof/>
        </w:rPr>
        <w:drawing>
          <wp:inline distT="0" distB="0" distL="0" distR="0" wp14:anchorId="5030C937" wp14:editId="361BD179">
            <wp:extent cx="228600" cy="228600"/>
            <wp:effectExtent l="0" t="0" r="9525" b="9525"/>
            <wp:docPr id="27" name="Picture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Information Technology Field Technician</w:t>
      </w:r>
    </w:p>
    <w:p w14:paraId="5D865E8D" w14:textId="77777777" w:rsidR="0070447E" w:rsidRDefault="000E3486">
      <w:pPr>
        <w:ind w:left="435"/>
      </w:pPr>
      <w:r>
        <w:rPr>
          <w:sz w:val="24"/>
        </w:rPr>
        <w:t>OTE Group of Companies (HTO)</w:t>
      </w:r>
    </w:p>
    <w:p w14:paraId="06E635BF" w14:textId="7D32FC2F" w:rsidR="0070447E" w:rsidRDefault="000E3486">
      <w:pPr>
        <w:ind w:left="435"/>
        <w:rPr>
          <w:rStyle w:val="SubtleReference"/>
          <w:rFonts w:ascii="Arial" w:eastAsia="Arial" w:hAnsi="Arial" w:cs="Arial"/>
          <w:szCs w:val="20"/>
        </w:rPr>
      </w:pPr>
      <w:r w:rsidRPr="00215ABD">
        <w:rPr>
          <w:rStyle w:val="SubtleReference"/>
          <w:rFonts w:ascii="Arial" w:eastAsia="Arial" w:hAnsi="Arial" w:cs="Arial"/>
          <w:szCs w:val="20"/>
        </w:rPr>
        <w:t>Aug 2019 - Nov 2019 (4 months)</w:t>
      </w:r>
      <w:r w:rsidR="00D52DF5">
        <w:t xml:space="preserve"> </w:t>
      </w:r>
      <w:r w:rsidR="00D52DF5">
        <w:rPr>
          <w:rStyle w:val="SubtleReference"/>
          <w:rFonts w:ascii="Arial" w:eastAsia="Arial" w:hAnsi="Arial" w:cs="Arial"/>
          <w:szCs w:val="20"/>
        </w:rPr>
        <w:t>THESSALONIKI, GREECE</w:t>
      </w:r>
      <w:r w:rsidR="00E81C82">
        <w:rPr>
          <w:rStyle w:val="SubtleReference"/>
          <w:rFonts w:ascii="Arial" w:eastAsia="Arial" w:hAnsi="Arial" w:cs="Arial"/>
          <w:szCs w:val="20"/>
        </w:rPr>
        <w:t xml:space="preserve"> -</w:t>
      </w:r>
      <w:r w:rsidR="00E81C82" w:rsidRPr="0061280C">
        <w:rPr>
          <w:rStyle w:val="SubtleReference"/>
          <w:rFonts w:ascii="Arial" w:eastAsia="Arial" w:hAnsi="Arial" w:cs="Arial"/>
          <w:szCs w:val="20"/>
          <w:u w:val="single"/>
        </w:rPr>
        <w:t>INTERNSHIP</w:t>
      </w:r>
    </w:p>
    <w:p w14:paraId="69921D22" w14:textId="09550492" w:rsidR="00215ABD" w:rsidRDefault="00215ABD">
      <w:pPr>
        <w:ind w:left="435"/>
        <w:rPr>
          <w:rStyle w:val="SubtleReference"/>
          <w:rFonts w:ascii="Arial" w:eastAsia="Arial" w:hAnsi="Arial" w:cs="Arial"/>
          <w:szCs w:val="20"/>
        </w:rPr>
      </w:pPr>
      <w:r>
        <w:rPr>
          <w:rStyle w:val="SubtleReference"/>
          <w:rFonts w:ascii="Arial" w:eastAsia="Arial" w:hAnsi="Arial" w:cs="Arial"/>
          <w:szCs w:val="20"/>
        </w:rPr>
        <w:t>Summary:</w:t>
      </w:r>
    </w:p>
    <w:p w14:paraId="1D9D1D92" w14:textId="6D3F55E9" w:rsidR="00215ABD" w:rsidRPr="00B63603" w:rsidRDefault="00215ABD" w:rsidP="00215ABD">
      <w:pPr>
        <w:spacing w:after="300"/>
        <w:ind w:left="425" w:firstLine="0"/>
        <w:rPr>
          <w:rFonts w:ascii="Segoe UI" w:eastAsia="Arial" w:hAnsi="Segoe UI" w:cs="Segoe UI"/>
          <w:b/>
          <w:smallCaps/>
          <w:color w:val="595959" w:themeColor="text1" w:themeTint="A6"/>
          <w:sz w:val="22"/>
        </w:rPr>
      </w:pPr>
      <w:r w:rsidRPr="000F363D">
        <w:rPr>
          <w:rStyle w:val="SubtleReference"/>
          <w:rFonts w:ascii="Arial" w:eastAsia="Arial" w:hAnsi="Arial" w:cs="Arial"/>
          <w:szCs w:val="20"/>
        </w:rPr>
        <w:t>Support</w:t>
      </w:r>
      <w:r w:rsidRPr="000F363D">
        <w:rPr>
          <w:rStyle w:val="SubtleReference"/>
          <w:rFonts w:ascii="Segoe UI" w:eastAsia="Arial" w:hAnsi="Segoe UI" w:cs="Segoe UI"/>
          <w:szCs w:val="20"/>
        </w:rPr>
        <w:t xml:space="preserve"> </w:t>
      </w:r>
      <w:r w:rsidRPr="00B63603">
        <w:rPr>
          <w:rStyle w:val="SubtleReference"/>
          <w:rFonts w:ascii="Segoe UI" w:eastAsia="Arial" w:hAnsi="Segoe UI" w:cs="Segoe UI"/>
          <w:color w:val="auto"/>
          <w:sz w:val="22"/>
        </w:rPr>
        <w:t>o</w:t>
      </w:r>
      <w:r w:rsidR="0071783E" w:rsidRPr="00B63603">
        <w:rPr>
          <w:rStyle w:val="SubtleReference"/>
          <w:rFonts w:ascii="Segoe UI" w:eastAsia="Arial" w:hAnsi="Segoe UI" w:cs="Segoe UI"/>
          <w:color w:val="auto"/>
          <w:sz w:val="22"/>
        </w:rPr>
        <w:t>f</w:t>
      </w:r>
      <w:r w:rsidRPr="00B63603">
        <w:rPr>
          <w:rStyle w:val="SubtleReference"/>
          <w:rFonts w:ascii="Segoe UI" w:eastAsia="Arial" w:hAnsi="Segoe UI" w:cs="Segoe UI"/>
          <w:color w:val="auto"/>
          <w:sz w:val="22"/>
        </w:rPr>
        <w:t xml:space="preserve"> businesses and customers providing services by offering fast recovery of electrical Cabling structures</w:t>
      </w:r>
    </w:p>
    <w:p w14:paraId="48A890CA" w14:textId="77777777" w:rsidR="0070447E" w:rsidRDefault="000E3486">
      <w:pPr>
        <w:ind w:left="435"/>
      </w:pPr>
      <w:r>
        <w:t>Fiber-optics/Last-Mile, Cooper-rj11/Long Distance Carrier/Demarcation Point/On-Premise Support/ primary cross-connection point (PCP), "green cabinet"(serving area interface SAI)</w:t>
      </w:r>
    </w:p>
    <w:p w14:paraId="05C77C43" w14:textId="77777777" w:rsidR="0070447E" w:rsidRDefault="000E3486">
      <w:pPr>
        <w:ind w:left="435"/>
      </w:pPr>
      <w:r>
        <w:t>Passive/Active Network Equipment/Access Network/MDF/</w:t>
      </w:r>
      <w:proofErr w:type="spellStart"/>
      <w:r>
        <w:t>FTTc</w:t>
      </w:r>
      <w:proofErr w:type="spellEnd"/>
      <w:r>
        <w:t>/FTTH-FTTP/PSTN/ISDN/</w:t>
      </w:r>
    </w:p>
    <w:p w14:paraId="50F6D8E0" w14:textId="1F10D12F" w:rsidR="0070447E" w:rsidRDefault="005B1915">
      <w:pPr>
        <w:ind w:left="435"/>
      </w:pPr>
      <w:r>
        <w:t>Voice Broadband</w:t>
      </w:r>
      <w:r w:rsidR="000E3486">
        <w:t>-IMS-</w:t>
      </w:r>
      <w:proofErr w:type="spellStart"/>
      <w:r w:rsidR="000E3486">
        <w:t>VoBB</w:t>
      </w:r>
      <w:proofErr w:type="spellEnd"/>
      <w:r w:rsidR="00A614D3">
        <w:t xml:space="preserve"> </w:t>
      </w:r>
      <w:r w:rsidR="000E3486">
        <w:t>(</w:t>
      </w:r>
      <w:proofErr w:type="spellStart"/>
      <w:r w:rsidR="000E3486">
        <w:t>VoBB-pstn</w:t>
      </w:r>
      <w:proofErr w:type="spellEnd"/>
      <w:r w:rsidR="000E3486">
        <w:t>/</w:t>
      </w:r>
      <w:proofErr w:type="spellStart"/>
      <w:r w:rsidR="000E3486">
        <w:t>isdn</w:t>
      </w:r>
      <w:proofErr w:type="spellEnd"/>
      <w:r w:rsidR="000E3486">
        <w:t xml:space="preserve">)/Call-Center </w:t>
      </w:r>
      <w:r>
        <w:t>Backoffice</w:t>
      </w:r>
      <w:r w:rsidR="000E3486">
        <w:t xml:space="preserve"> Support-L1 tech support/DLU/</w:t>
      </w:r>
    </w:p>
    <w:p w14:paraId="28EAEE9B" w14:textId="0D1DA1E3" w:rsidR="0070447E" w:rsidRDefault="000E3486">
      <w:pPr>
        <w:ind w:left="435"/>
      </w:pPr>
      <w:r>
        <w:lastRenderedPageBreak/>
        <w:t xml:space="preserve">MSAN/xDSL/Cable problem </w:t>
      </w:r>
      <w:r w:rsidR="005B1915">
        <w:t>Management</w:t>
      </w:r>
      <w:r>
        <w:t>/DSLAM-filters/PBX/TDM</w:t>
      </w:r>
    </w:p>
    <w:p w14:paraId="57D072FE" w14:textId="5F10392C" w:rsidR="0070447E" w:rsidRDefault="000E3486">
      <w:pPr>
        <w:spacing w:after="300"/>
        <w:ind w:left="435"/>
      </w:pPr>
      <w:r>
        <w:t>Wireless Communications</w:t>
      </w:r>
    </w:p>
    <w:p w14:paraId="0C6E2A20" w14:textId="7952B8A1" w:rsidR="00C63F3F" w:rsidRDefault="00C63F3F">
      <w:pPr>
        <w:spacing w:after="300"/>
        <w:ind w:left="435"/>
      </w:pPr>
    </w:p>
    <w:p w14:paraId="758202BA" w14:textId="77777777" w:rsidR="00C63F3F" w:rsidRDefault="00C63F3F">
      <w:pPr>
        <w:spacing w:after="300"/>
        <w:ind w:left="435"/>
      </w:pPr>
    </w:p>
    <w:p w14:paraId="72D86D6F" w14:textId="0F06DD73" w:rsidR="0070447E" w:rsidRDefault="000E3486">
      <w:pPr>
        <w:pStyle w:val="Heading2"/>
        <w:ind w:left="-5" w:right="149"/>
      </w:pPr>
      <w:r>
        <w:rPr>
          <w:noProof/>
        </w:rPr>
        <w:drawing>
          <wp:inline distT="0" distB="0" distL="0" distR="0" wp14:anchorId="07177D43" wp14:editId="643FDFF4">
            <wp:extent cx="228600" cy="228600"/>
            <wp:effectExtent l="0" t="0" r="0" b="0"/>
            <wp:docPr id="38" name="Picture 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Fixed/</w:t>
      </w:r>
      <w:proofErr w:type="spellStart"/>
      <w:r>
        <w:t>ip</w:t>
      </w:r>
      <w:proofErr w:type="spellEnd"/>
      <w:r>
        <w:t xml:space="preserve"> </w:t>
      </w:r>
      <w:proofErr w:type="spellStart"/>
      <w:r w:rsidR="00EC4A53">
        <w:t>m</w:t>
      </w:r>
      <w:r w:rsidR="002A2B26">
        <w:t>pls</w:t>
      </w:r>
      <w:proofErr w:type="spellEnd"/>
      <w:r>
        <w:t xml:space="preserve"> Service Operation Network Engineer</w:t>
      </w:r>
    </w:p>
    <w:p w14:paraId="73EB427E" w14:textId="77777777" w:rsidR="0070447E" w:rsidRDefault="000E3486">
      <w:pPr>
        <w:ind w:left="435"/>
      </w:pPr>
      <w:r>
        <w:rPr>
          <w:sz w:val="24"/>
        </w:rPr>
        <w:t>Vodafone</w:t>
      </w:r>
    </w:p>
    <w:p w14:paraId="2362CFB1" w14:textId="68ACE973" w:rsidR="0070447E" w:rsidRDefault="000E3486">
      <w:pPr>
        <w:ind w:left="435"/>
        <w:rPr>
          <w:rStyle w:val="SubtleReference"/>
          <w:rFonts w:ascii="Arial" w:eastAsia="Arial" w:hAnsi="Arial" w:cs="Arial"/>
          <w:szCs w:val="20"/>
        </w:rPr>
      </w:pPr>
      <w:r w:rsidRPr="007359DA">
        <w:rPr>
          <w:rStyle w:val="SubtleReference"/>
          <w:rFonts w:ascii="Arial" w:eastAsia="Arial" w:hAnsi="Arial" w:cs="Arial"/>
          <w:szCs w:val="20"/>
        </w:rPr>
        <w:t>Aug 2018 - Jan 2019 (6 months)</w:t>
      </w:r>
      <w:r w:rsidR="007359DA">
        <w:t xml:space="preserve"> </w:t>
      </w:r>
      <w:r w:rsidR="007359DA" w:rsidRPr="007359DA">
        <w:rPr>
          <w:rStyle w:val="SubtleReference"/>
          <w:rFonts w:ascii="Arial" w:eastAsia="Arial" w:hAnsi="Arial" w:cs="Arial"/>
          <w:szCs w:val="20"/>
        </w:rPr>
        <w:t>CHALANDRI, ATHENS</w:t>
      </w:r>
      <w:r w:rsidR="00D52DF5">
        <w:rPr>
          <w:rStyle w:val="SubtleReference"/>
          <w:rFonts w:ascii="Arial" w:eastAsia="Arial" w:hAnsi="Arial" w:cs="Arial"/>
          <w:szCs w:val="20"/>
        </w:rPr>
        <w:t>, GREECE</w:t>
      </w:r>
      <w:r w:rsidR="00E81C82">
        <w:rPr>
          <w:rStyle w:val="SubtleReference"/>
          <w:rFonts w:ascii="Arial" w:eastAsia="Arial" w:hAnsi="Arial" w:cs="Arial"/>
          <w:szCs w:val="20"/>
        </w:rPr>
        <w:t xml:space="preserve"> - </w:t>
      </w:r>
      <w:r w:rsidR="00E81C82" w:rsidRPr="0061280C">
        <w:rPr>
          <w:rStyle w:val="SubtleReference"/>
          <w:rFonts w:ascii="Arial" w:eastAsia="Arial" w:hAnsi="Arial" w:cs="Arial"/>
          <w:szCs w:val="20"/>
          <w:u w:val="single"/>
        </w:rPr>
        <w:t>INTERNSHIP</w:t>
      </w:r>
    </w:p>
    <w:p w14:paraId="397DB80E" w14:textId="0854C3A3" w:rsidR="007359DA" w:rsidRDefault="007359DA">
      <w:pPr>
        <w:ind w:left="435"/>
        <w:rPr>
          <w:rStyle w:val="SubtleReference"/>
          <w:rFonts w:ascii="Arial" w:eastAsia="Arial" w:hAnsi="Arial" w:cs="Arial"/>
          <w:szCs w:val="20"/>
        </w:rPr>
      </w:pPr>
      <w:r>
        <w:rPr>
          <w:rStyle w:val="SubtleReference"/>
          <w:rFonts w:ascii="Arial" w:eastAsia="Arial" w:hAnsi="Arial" w:cs="Arial"/>
          <w:szCs w:val="20"/>
        </w:rPr>
        <w:t>summary:</w:t>
      </w:r>
    </w:p>
    <w:p w14:paraId="162D0FDF" w14:textId="77777777" w:rsidR="00C63F3F" w:rsidRPr="00552B59" w:rsidRDefault="00C63F3F" w:rsidP="00C63F3F">
      <w:pPr>
        <w:pStyle w:val="Heading2"/>
        <w:rPr>
          <w:color w:val="000000" w:themeColor="text1"/>
          <w:sz w:val="20"/>
          <w:szCs w:val="20"/>
        </w:rPr>
      </w:pPr>
      <w:r w:rsidRPr="00552B59">
        <w:rPr>
          <w:rStyle w:val="SubtleReference"/>
          <w:sz w:val="20"/>
          <w:szCs w:val="20"/>
        </w:rPr>
        <w:t>supporting</w:t>
      </w:r>
      <w:r>
        <w:rPr>
          <w:rStyle w:val="SubtleReference"/>
        </w:rPr>
        <w:t xml:space="preserve"> </w:t>
      </w:r>
      <w:r w:rsidRPr="00552B59">
        <w:rPr>
          <w:rFonts w:ascii="Segoe UI" w:hAnsi="Segoe UI" w:cs="Segoe UI"/>
          <w:color w:val="000000" w:themeColor="text1"/>
          <w:sz w:val="20"/>
          <w:szCs w:val="20"/>
          <w:shd w:val="clear" w:color="auto" w:fill="FFFFFF"/>
        </w:rPr>
        <w:t>Mobile, Fixed Enterprise &amp; Residential, Core Service Platforms, Technology Strategy, Information Security and Network Operations</w:t>
      </w:r>
    </w:p>
    <w:p w14:paraId="59C6A139" w14:textId="2970D01C" w:rsidR="00C63F3F" w:rsidRPr="00C633A0" w:rsidRDefault="00C63F3F" w:rsidP="00C63F3F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color w:val="auto"/>
        </w:rPr>
      </w:pPr>
      <w:r w:rsidRPr="00C633A0">
        <w:rPr>
          <w:rFonts w:ascii="Segoe UI" w:eastAsia="Times New Roman" w:hAnsi="Segoe UI" w:cs="Segoe UI"/>
          <w:color w:val="auto"/>
        </w:rPr>
        <w:t xml:space="preserve">Planning documents, guidelines and </w:t>
      </w:r>
      <w:r w:rsidR="005F4240" w:rsidRPr="00C633A0">
        <w:rPr>
          <w:rFonts w:ascii="Segoe UI" w:eastAsia="Times New Roman" w:hAnsi="Segoe UI" w:cs="Segoe UI"/>
          <w:color w:val="auto"/>
        </w:rPr>
        <w:t>high-level</w:t>
      </w:r>
      <w:r w:rsidRPr="00C633A0">
        <w:rPr>
          <w:rFonts w:ascii="Segoe UI" w:eastAsia="Times New Roman" w:hAnsi="Segoe UI" w:cs="Segoe UI"/>
          <w:color w:val="auto"/>
        </w:rPr>
        <w:t xml:space="preserve"> network designs (</w:t>
      </w:r>
      <w:r w:rsidRPr="00C633A0">
        <w:rPr>
          <w:rFonts w:ascii="Segoe UI" w:eastAsia="Times New Roman" w:hAnsi="Segoe UI" w:cs="Segoe UI"/>
          <w:b/>
          <w:bCs/>
          <w:color w:val="auto"/>
        </w:rPr>
        <w:t>HLD</w:t>
      </w:r>
      <w:r w:rsidRPr="00C633A0">
        <w:rPr>
          <w:rFonts w:ascii="Segoe UI" w:eastAsia="Times New Roman" w:hAnsi="Segoe UI" w:cs="Segoe UI"/>
          <w:color w:val="auto"/>
        </w:rPr>
        <w:t>)</w:t>
      </w:r>
    </w:p>
    <w:p w14:paraId="3423DEED" w14:textId="67EC951E" w:rsidR="00C63F3F" w:rsidRPr="00C633A0" w:rsidRDefault="00C63F3F" w:rsidP="00C63F3F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color w:val="auto"/>
        </w:rPr>
      </w:pPr>
      <w:r w:rsidRPr="00C633A0">
        <w:rPr>
          <w:rFonts w:ascii="Segoe UI" w:eastAsia="Times New Roman" w:hAnsi="Segoe UI" w:cs="Segoe UI"/>
          <w:color w:val="auto"/>
        </w:rPr>
        <w:t>Low level designs for the network infrastructure and integration of new systems</w:t>
      </w:r>
      <w:r w:rsidR="005F4240">
        <w:rPr>
          <w:rFonts w:ascii="Segoe UI" w:eastAsia="Times New Roman" w:hAnsi="Segoe UI" w:cs="Segoe UI"/>
          <w:color w:val="auto"/>
        </w:rPr>
        <w:t xml:space="preserve"> </w:t>
      </w:r>
      <w:r w:rsidRPr="00C633A0">
        <w:rPr>
          <w:rFonts w:ascii="Segoe UI" w:eastAsia="Times New Roman" w:hAnsi="Segoe UI" w:cs="Segoe UI"/>
          <w:color w:val="auto"/>
        </w:rPr>
        <w:t>(</w:t>
      </w:r>
      <w:r w:rsidRPr="00C633A0">
        <w:rPr>
          <w:rFonts w:ascii="Segoe UI" w:eastAsia="Times New Roman" w:hAnsi="Segoe UI" w:cs="Segoe UI"/>
          <w:b/>
          <w:bCs/>
          <w:color w:val="auto"/>
        </w:rPr>
        <w:t>LLD</w:t>
      </w:r>
      <w:r w:rsidRPr="00C633A0">
        <w:rPr>
          <w:rFonts w:ascii="Segoe UI" w:eastAsia="Times New Roman" w:hAnsi="Segoe UI" w:cs="Segoe UI"/>
          <w:color w:val="auto"/>
        </w:rPr>
        <w:t>)</w:t>
      </w:r>
    </w:p>
    <w:p w14:paraId="5F2BEE0E" w14:textId="77777777" w:rsidR="00C63F3F" w:rsidRPr="00C633A0" w:rsidRDefault="00C63F3F" w:rsidP="00C63F3F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color w:val="auto"/>
        </w:rPr>
      </w:pPr>
      <w:r w:rsidRPr="00C633A0">
        <w:rPr>
          <w:rFonts w:ascii="Segoe UI" w:eastAsia="Times New Roman" w:hAnsi="Segoe UI" w:cs="Segoe UI"/>
          <w:color w:val="auto"/>
        </w:rPr>
        <w:t>Software upgrade planning, methods and delivery</w:t>
      </w:r>
    </w:p>
    <w:p w14:paraId="335885A0" w14:textId="77777777" w:rsidR="00C63F3F" w:rsidRPr="00C633A0" w:rsidRDefault="00C63F3F" w:rsidP="00C63F3F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color w:val="auto"/>
        </w:rPr>
      </w:pPr>
      <w:r w:rsidRPr="00C633A0">
        <w:rPr>
          <w:rFonts w:ascii="Segoe UI" w:eastAsia="Times New Roman" w:hAnsi="Segoe UI" w:cs="Segoe UI"/>
          <w:color w:val="auto"/>
        </w:rPr>
        <w:t>Managing IP network resources and acting as authority for assignment of specific IP network parameters</w:t>
      </w:r>
    </w:p>
    <w:p w14:paraId="660B0C3C" w14:textId="77777777" w:rsidR="00C63F3F" w:rsidRPr="00C633A0" w:rsidRDefault="00C63F3F" w:rsidP="00C63F3F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color w:val="auto"/>
        </w:rPr>
      </w:pPr>
      <w:r w:rsidRPr="00C633A0">
        <w:rPr>
          <w:rFonts w:ascii="Segoe UI" w:eastAsia="Times New Roman" w:hAnsi="Segoe UI" w:cs="Segoe UI"/>
          <w:color w:val="auto"/>
        </w:rPr>
        <w:t>Scalable Networks, Expanding switched Networks L2/3</w:t>
      </w:r>
    </w:p>
    <w:p w14:paraId="50E15414" w14:textId="77777777" w:rsidR="00C63F3F" w:rsidRPr="00C633A0" w:rsidRDefault="00C63F3F" w:rsidP="00C63F3F">
      <w:pPr>
        <w:numPr>
          <w:ilvl w:val="0"/>
          <w:numId w:val="2"/>
        </w:numPr>
        <w:spacing w:after="0" w:line="240" w:lineRule="auto"/>
        <w:textAlignment w:val="baseline"/>
        <w:rPr>
          <w:rFonts w:ascii="Segoe UI" w:eastAsia="Times New Roman" w:hAnsi="Segoe UI" w:cs="Segoe UI"/>
          <w:color w:val="auto"/>
        </w:rPr>
      </w:pPr>
      <w:r w:rsidRPr="00C633A0">
        <w:rPr>
          <w:rFonts w:ascii="Segoe UI" w:eastAsia="Times New Roman" w:hAnsi="Segoe UI" w:cs="Segoe UI"/>
          <w:color w:val="auto"/>
        </w:rPr>
        <w:t>Contribute to design documents for multiservice IP MPLS Network &amp; Security Gateway infrastructure and for the integration of new platforms and services</w:t>
      </w:r>
    </w:p>
    <w:p w14:paraId="36E1F97D" w14:textId="5D4C9C2C" w:rsidR="00C63F3F" w:rsidRDefault="00C63F3F" w:rsidP="00C63F3F">
      <w:pPr>
        <w:spacing w:after="326"/>
        <w:ind w:left="435"/>
      </w:pPr>
      <w:r w:rsidRPr="00C633A0">
        <w:rPr>
          <w:rFonts w:ascii="Segoe UI" w:eastAsia="Times New Roman" w:hAnsi="Segoe UI" w:cs="Segoe UI"/>
          <w:color w:val="auto"/>
        </w:rPr>
        <w:t>Technologies and Solutions used: ASR920, ASR9000, ME3400, Juniper, Nexus, mainly VPLS architecture</w:t>
      </w:r>
    </w:p>
    <w:p w14:paraId="20C66CC7" w14:textId="1CAA2327" w:rsidR="0070447E" w:rsidRDefault="000E3486">
      <w:pPr>
        <w:ind w:left="435"/>
      </w:pPr>
      <w:r>
        <w:t>CDN,</w:t>
      </w:r>
      <w:r w:rsidR="00A249C1">
        <w:t xml:space="preserve"> </w:t>
      </w:r>
      <w:r>
        <w:t>CPN,</w:t>
      </w:r>
      <w:r w:rsidR="00A249C1">
        <w:t xml:space="preserve"> </w:t>
      </w:r>
      <w:r>
        <w:t>FIXED-Data-Center Cabling(fiber-SFP's-1-100GB) Service Operation,</w:t>
      </w:r>
      <w:r w:rsidR="0059238D">
        <w:t xml:space="preserve"> </w:t>
      </w:r>
      <w:r>
        <w:t>IPTV,</w:t>
      </w:r>
      <w:r w:rsidR="0059238D">
        <w:t xml:space="preserve"> </w:t>
      </w:r>
      <w:r>
        <w:t>VoIP,</w:t>
      </w:r>
      <w:r w:rsidR="0059238D">
        <w:t xml:space="preserve"> </w:t>
      </w:r>
      <w:r>
        <w:t>Data</w:t>
      </w:r>
    </w:p>
    <w:p w14:paraId="7747DFF6" w14:textId="773430A2" w:rsidR="0070447E" w:rsidRDefault="000E3486">
      <w:pPr>
        <w:spacing w:after="326"/>
        <w:ind w:left="435"/>
      </w:pPr>
      <w:r>
        <w:t xml:space="preserve">Delivery Services, Transmission-DWDM and Metro Ethernet Network, </w:t>
      </w:r>
      <w:r w:rsidR="00B74387" w:rsidRPr="00B74387">
        <w:t>service provisioning</w:t>
      </w:r>
      <w:r w:rsidR="00B74387">
        <w:t>,</w:t>
      </w:r>
      <w:r w:rsidR="00B74387" w:rsidRPr="00B74387">
        <w:t xml:space="preserve"> </w:t>
      </w:r>
      <w:r>
        <w:t>CISCO, JUNIPER, ALCATEL NOKIA</w:t>
      </w:r>
    </w:p>
    <w:p w14:paraId="1B67E01F" w14:textId="77777777" w:rsidR="0070447E" w:rsidRDefault="000E3486">
      <w:pPr>
        <w:pStyle w:val="Heading2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0EE924E" wp14:editId="017F7B0C">
                <wp:extent cx="203200" cy="203200"/>
                <wp:effectExtent l="0" t="0" r="0" b="0"/>
                <wp:docPr id="1765" name="Group 176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381" name="Shape 2381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2" name="Shape 2382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3" name="Shape 2383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84" name="Shape 2384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EC7274E" id="Group 1765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">
                <v:shape id="Shape 2381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382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383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384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t xml:space="preserve"> Security Guard</w:t>
      </w:r>
    </w:p>
    <w:p w14:paraId="7B0DD38F" w14:textId="77777777" w:rsidR="0070447E" w:rsidRDefault="000E3486">
      <w:pPr>
        <w:ind w:left="435"/>
      </w:pPr>
      <w:r>
        <w:rPr>
          <w:sz w:val="24"/>
        </w:rPr>
        <w:t>ISM</w:t>
      </w:r>
    </w:p>
    <w:p w14:paraId="5C7A0E08" w14:textId="1656D3A5" w:rsidR="0070447E" w:rsidRPr="0061280C" w:rsidRDefault="000E3486">
      <w:pPr>
        <w:ind w:left="435"/>
        <w:rPr>
          <w:rStyle w:val="SubtleReference"/>
          <w:rFonts w:ascii="Arial" w:eastAsia="Arial" w:hAnsi="Arial" w:cs="Arial"/>
          <w:szCs w:val="20"/>
        </w:rPr>
      </w:pPr>
      <w:r w:rsidRPr="0061280C">
        <w:rPr>
          <w:rStyle w:val="SubtleReference"/>
          <w:rFonts w:ascii="Arial" w:eastAsia="Arial" w:hAnsi="Arial" w:cs="Arial"/>
          <w:szCs w:val="20"/>
        </w:rPr>
        <w:t>Jul 2017 - Aug 2017 (2 months)</w:t>
      </w:r>
      <w:r w:rsidR="0061280C" w:rsidRPr="0061280C">
        <w:rPr>
          <w:rStyle w:val="SubtleReference"/>
          <w:rFonts w:ascii="Arial" w:eastAsia="Arial" w:hAnsi="Arial" w:cs="Arial"/>
          <w:szCs w:val="20"/>
        </w:rPr>
        <w:t xml:space="preserve"> - </w:t>
      </w:r>
      <w:r w:rsidR="0061280C" w:rsidRPr="00232AF9">
        <w:rPr>
          <w:rStyle w:val="SubtleReference"/>
          <w:rFonts w:ascii="Arial" w:eastAsia="Arial" w:hAnsi="Arial" w:cs="Arial"/>
          <w:szCs w:val="20"/>
          <w:u w:val="single"/>
        </w:rPr>
        <w:t>INTERNSHIP</w:t>
      </w:r>
    </w:p>
    <w:p w14:paraId="51793720" w14:textId="2B5B4935" w:rsidR="0070447E" w:rsidRDefault="000E3486">
      <w:pPr>
        <w:spacing w:after="303"/>
        <w:ind w:left="435"/>
      </w:pPr>
      <w:r>
        <w:t>Operation Control Room-Patrol</w:t>
      </w:r>
    </w:p>
    <w:p w14:paraId="681433FE" w14:textId="77777777" w:rsidR="0061233E" w:rsidRDefault="0061233E">
      <w:pPr>
        <w:spacing w:after="303"/>
        <w:ind w:left="435"/>
      </w:pPr>
    </w:p>
    <w:p w14:paraId="3244A7E2" w14:textId="77777777" w:rsidR="0070447E" w:rsidRDefault="000E3486">
      <w:pPr>
        <w:pStyle w:val="Heading1"/>
        <w:ind w:left="-5"/>
      </w:pPr>
      <w:r>
        <w:t>Education</w:t>
      </w:r>
    </w:p>
    <w:p w14:paraId="0EE95A1A" w14:textId="77777777" w:rsidR="0070447E" w:rsidRDefault="000E3486">
      <w:pPr>
        <w:pStyle w:val="Heading2"/>
        <w:ind w:left="-5" w:right="149"/>
      </w:pPr>
      <w:r>
        <w:rPr>
          <w:noProof/>
        </w:rPr>
        <w:drawing>
          <wp:inline distT="0" distB="0" distL="0" distR="0" wp14:anchorId="5CC916C0" wp14:editId="12A021F3">
            <wp:extent cx="228600" cy="228600"/>
            <wp:effectExtent l="0" t="0" r="0" b="0"/>
            <wp:docPr id="59" name="Picture 5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University of East London</w:t>
      </w:r>
    </w:p>
    <w:p w14:paraId="2932587C" w14:textId="77777777" w:rsidR="0070447E" w:rsidRDefault="000E3486">
      <w:pPr>
        <w:ind w:left="435"/>
      </w:pPr>
      <w:r>
        <w:rPr>
          <w:sz w:val="24"/>
        </w:rPr>
        <w:t>Bachelor of Science - BS, Computer Science</w:t>
      </w:r>
    </w:p>
    <w:p w14:paraId="0B795A00" w14:textId="635D2D8D" w:rsidR="0070447E" w:rsidRPr="00142449" w:rsidRDefault="000E3486">
      <w:pPr>
        <w:ind w:left="435"/>
        <w:rPr>
          <w:rStyle w:val="SubtleReference"/>
          <w:rFonts w:ascii="Arial" w:eastAsia="Arial" w:hAnsi="Arial" w:cs="Arial"/>
          <w:szCs w:val="20"/>
        </w:rPr>
      </w:pPr>
      <w:r w:rsidRPr="00142449">
        <w:rPr>
          <w:rStyle w:val="SubtleReference"/>
          <w:rFonts w:ascii="Arial" w:eastAsia="Arial" w:hAnsi="Arial" w:cs="Arial"/>
          <w:szCs w:val="20"/>
        </w:rPr>
        <w:t xml:space="preserve">2019 </w:t>
      </w:r>
      <w:r w:rsidR="004C1415" w:rsidRPr="00142449">
        <w:rPr>
          <w:rStyle w:val="SubtleReference"/>
          <w:rFonts w:ascii="Arial" w:eastAsia="Arial" w:hAnsi="Arial" w:cs="Arial"/>
          <w:szCs w:val="20"/>
        </w:rPr>
        <w:t>–</w:t>
      </w:r>
      <w:r w:rsidRPr="00142449">
        <w:rPr>
          <w:rStyle w:val="SubtleReference"/>
          <w:rFonts w:ascii="Arial" w:eastAsia="Arial" w:hAnsi="Arial" w:cs="Arial"/>
          <w:szCs w:val="20"/>
        </w:rPr>
        <w:t xml:space="preserve"> 2022</w:t>
      </w:r>
    </w:p>
    <w:p w14:paraId="6F8B75A5" w14:textId="571859FB" w:rsidR="004C1415" w:rsidRDefault="004C1415">
      <w:pPr>
        <w:ind w:left="435"/>
      </w:pPr>
      <w:r w:rsidRPr="004C1415">
        <w:t xml:space="preserve">web application development UI/UX, PHP, </w:t>
      </w:r>
      <w:r w:rsidR="005F4240" w:rsidRPr="004C1415">
        <w:t>JavaScript</w:t>
      </w:r>
      <w:r w:rsidRPr="004C1415">
        <w:t xml:space="preserve">, java, python, mobile applications development, System Design/analysis and modeling, </w:t>
      </w:r>
      <w:r w:rsidR="00F23F25" w:rsidRPr="004C1415">
        <w:t>object-oriented</w:t>
      </w:r>
      <w:r w:rsidRPr="004C1415">
        <w:t xml:space="preserve"> programming</w:t>
      </w:r>
      <w:r w:rsidR="00FA6A46">
        <w:t xml:space="preserve"> </w:t>
      </w:r>
      <w:r w:rsidRPr="004C1415">
        <w:t xml:space="preserve">(OOP), </w:t>
      </w:r>
      <w:r w:rsidR="000A3061">
        <w:t xml:space="preserve">Relational </w:t>
      </w:r>
      <w:r w:rsidRPr="004C1415">
        <w:t xml:space="preserve">Databases, </w:t>
      </w:r>
      <w:r w:rsidRPr="004C1415">
        <w:lastRenderedPageBreak/>
        <w:t>Operating Systems, Data Structures</w:t>
      </w:r>
      <w:r w:rsidR="0022063D">
        <w:t xml:space="preserve">, </w:t>
      </w:r>
      <w:r w:rsidR="006D4680">
        <w:t>Math’s</w:t>
      </w:r>
      <w:r w:rsidR="0022063D">
        <w:t xml:space="preserve"> for Computing</w:t>
      </w:r>
      <w:r w:rsidRPr="004C1415">
        <w:t xml:space="preserve">, Networks and Security, Agile Software Development, Artificial Intelligence, </w:t>
      </w:r>
      <w:r w:rsidR="005F4240" w:rsidRPr="004C1415">
        <w:t>MATLAB</w:t>
      </w:r>
      <w:r w:rsidRPr="004C1415">
        <w:t>, Academic Skills</w:t>
      </w:r>
      <w:r w:rsidR="00FA6A46">
        <w:t xml:space="preserve"> </w:t>
      </w:r>
      <w:r w:rsidRPr="004C1415">
        <w:t>(Plagiarism, collusion, QMU Harvard system), Computing in practice (Resume, portfolio, personal representation, cover letter, System Design and analysis)</w:t>
      </w:r>
    </w:p>
    <w:p w14:paraId="497E7A61" w14:textId="3837F2F6" w:rsidR="0070447E" w:rsidRDefault="000E3486">
      <w:pPr>
        <w:spacing w:after="300"/>
        <w:ind w:left="435"/>
        <w:rPr>
          <w:u w:val="single"/>
        </w:rPr>
      </w:pPr>
      <w:r w:rsidRPr="004C1415">
        <w:rPr>
          <w:u w:val="single"/>
        </w:rPr>
        <w:t>AMC Metropolitan college of Thessaloniki</w:t>
      </w:r>
    </w:p>
    <w:p w14:paraId="5570A39A" w14:textId="5B198C6A" w:rsidR="000953A7" w:rsidRDefault="000953A7">
      <w:pPr>
        <w:spacing w:after="300"/>
        <w:ind w:left="435"/>
        <w:rPr>
          <w:u w:val="single"/>
        </w:rPr>
      </w:pPr>
      <w:r w:rsidRPr="00F21718">
        <w:rPr>
          <w:rFonts w:ascii="Arial" w:hAnsi="Arial" w:cs="Arial"/>
          <w:b/>
          <w:bCs/>
          <w:color w:val="202124"/>
          <w:shd w:val="clear" w:color="auto" w:fill="FFFFFF"/>
        </w:rPr>
        <w:t>Dissertation/thesis Year 3 Project</w:t>
      </w:r>
      <w:r w:rsidR="00F21718" w:rsidRPr="00F21718">
        <w:rPr>
          <w:rFonts w:ascii="Arial" w:hAnsi="Arial" w:cs="Arial"/>
          <w:b/>
          <w:bCs/>
          <w:color w:val="202124"/>
          <w:shd w:val="clear" w:color="auto" w:fill="FFFFFF"/>
        </w:rPr>
        <w:t>:</w:t>
      </w:r>
      <w:r w:rsidR="001811A0">
        <w:rPr>
          <w:rFonts w:ascii="Arial" w:hAnsi="Arial" w:cs="Arial"/>
          <w:color w:val="202124"/>
          <w:shd w:val="clear" w:color="auto" w:fill="FFFFFF"/>
        </w:rPr>
        <w:t xml:space="preserve"> Social Network App</w:t>
      </w:r>
      <w:r w:rsidR="00962A2A">
        <w:rPr>
          <w:rFonts w:ascii="Arial" w:hAnsi="Arial" w:cs="Arial"/>
          <w:color w:val="202124"/>
          <w:shd w:val="clear" w:color="auto" w:fill="FFFFFF"/>
        </w:rPr>
        <w:t xml:space="preserve"> </w:t>
      </w:r>
      <w:r w:rsidR="001811A0">
        <w:rPr>
          <w:rFonts w:ascii="Arial" w:hAnsi="Arial" w:cs="Arial"/>
          <w:color w:val="202124"/>
          <w:shd w:val="clear" w:color="auto" w:fill="FFFFFF"/>
        </w:rPr>
        <w:t>(Android, Web, PC app)</w:t>
      </w:r>
      <w:r w:rsidR="00E95781">
        <w:rPr>
          <w:rFonts w:ascii="Arial" w:hAnsi="Arial" w:cs="Arial"/>
          <w:color w:val="202124"/>
          <w:shd w:val="clear" w:color="auto" w:fill="FFFFFF"/>
        </w:rPr>
        <w:t xml:space="preserve"> LINK: </w:t>
      </w:r>
      <w:r w:rsidR="001811A0">
        <w:rPr>
          <w:rFonts w:ascii="Arial" w:hAnsi="Arial" w:cs="Arial"/>
          <w:color w:val="202124"/>
          <w:shd w:val="clear" w:color="auto" w:fill="FFFFFF"/>
        </w:rPr>
        <w:t xml:space="preserve"> </w:t>
      </w:r>
    </w:p>
    <w:p w14:paraId="2C302E59" w14:textId="77777777" w:rsidR="00142449" w:rsidRPr="004C1415" w:rsidRDefault="00142449">
      <w:pPr>
        <w:spacing w:after="300"/>
        <w:ind w:left="435"/>
        <w:rPr>
          <w:u w:val="single"/>
        </w:rPr>
      </w:pPr>
    </w:p>
    <w:p w14:paraId="1429C6EA" w14:textId="0C8DD627" w:rsidR="0070447E" w:rsidRDefault="000E3486">
      <w:pPr>
        <w:pStyle w:val="Heading2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41B6C10" wp14:editId="24432FA9">
                <wp:extent cx="203200" cy="203200"/>
                <wp:effectExtent l="0" t="0" r="0" b="0"/>
                <wp:docPr id="1767" name="Group 176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389" name="Shape 2389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7" name="Shape 67"/>
                        <wps:cNvSpPr/>
                        <wps:spPr>
                          <a:xfrm>
                            <a:off x="25400" y="10160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38100" y="0"/>
                                </a:moveTo>
                                <a:cubicBezTo>
                                  <a:pt x="59142" y="0"/>
                                  <a:pt x="76200" y="17058"/>
                                  <a:pt x="76200" y="38100"/>
                                </a:cubicBezTo>
                                <a:cubicBezTo>
                                  <a:pt x="76200" y="59142"/>
                                  <a:pt x="59142" y="76200"/>
                                  <a:pt x="38100" y="76200"/>
                                </a:cubicBezTo>
                                <a:cubicBezTo>
                                  <a:pt x="17058" y="76200"/>
                                  <a:pt x="0" y="59142"/>
                                  <a:pt x="0" y="38100"/>
                                </a:cubicBezTo>
                                <a:cubicBezTo>
                                  <a:pt x="0" y="17058"/>
                                  <a:pt x="17058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69" name="Shape 69"/>
                        <wps:cNvSpPr/>
                        <wps:spPr>
                          <a:xfrm>
                            <a:off x="50800" y="25400"/>
                            <a:ext cx="127000" cy="127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000" h="127000">
                                <a:moveTo>
                                  <a:pt x="63500" y="0"/>
                                </a:moveTo>
                                <a:cubicBezTo>
                                  <a:pt x="98570" y="0"/>
                                  <a:pt x="127000" y="28430"/>
                                  <a:pt x="127000" y="63500"/>
                                </a:cubicBezTo>
                                <a:cubicBezTo>
                                  <a:pt x="127000" y="98570"/>
                                  <a:pt x="98570" y="127000"/>
                                  <a:pt x="63500" y="127000"/>
                                </a:cubicBezTo>
                                <a:cubicBezTo>
                                  <a:pt x="28430" y="127000"/>
                                  <a:pt x="0" y="98570"/>
                                  <a:pt x="0" y="63500"/>
                                </a:cubicBezTo>
                                <a:cubicBezTo>
                                  <a:pt x="0" y="28430"/>
                                  <a:pt x="28430" y="0"/>
                                  <a:pt x="635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1" name="Shape 71"/>
                        <wps:cNvSpPr/>
                        <wps:spPr>
                          <a:xfrm>
                            <a:off x="52499" y="101578"/>
                            <a:ext cx="49123" cy="491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23" h="49123">
                                <a:moveTo>
                                  <a:pt x="11001" y="22"/>
                                </a:moveTo>
                                <a:cubicBezTo>
                                  <a:pt x="32043" y="22"/>
                                  <a:pt x="49101" y="17080"/>
                                  <a:pt x="49101" y="38122"/>
                                </a:cubicBezTo>
                                <a:cubicBezTo>
                                  <a:pt x="49123" y="41847"/>
                                  <a:pt x="48588" y="45555"/>
                                  <a:pt x="47514" y="49123"/>
                                </a:cubicBezTo>
                                <a:cubicBezTo>
                                  <a:pt x="23907" y="43649"/>
                                  <a:pt x="5474" y="25216"/>
                                  <a:pt x="0" y="1609"/>
                                </a:cubicBezTo>
                                <a:cubicBezTo>
                                  <a:pt x="3568" y="535"/>
                                  <a:pt x="7276" y="0"/>
                                  <a:pt x="11001" y="2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32D06CCD" id="Group 1767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">
                <v:shape id="Shape 2389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67" o:spid="_x0000_s1028" style="position:absolute;left:25400;top:101600;width:76200;height:76200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" path="m38100,c59142,,76200,17058,76200,38100v,21042,-17058,38100,-38100,38100c17058,76200,,59142,,38100,,17058,17058,,38100,xe" fillcolor="#788fa5" stroked="f" strokeweight="0">
                  <v:stroke miterlimit="83231f" joinstyle="miter"/>
                  <v:path arrowok="t" textboxrect="0,0,76200,76200"/>
                </v:shape>
                <v:shape id="Shape 69" o:spid="_x0000_s1029" style="position:absolute;left:50800;top:25400;width:127000;height:127000;visibility:visible;mso-wrap-style:square;v-text-anchor:top" coordsize="127000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" path="m63500,v35070,,63500,28430,63500,63500c127000,98570,98570,127000,63500,127000,28430,127000,,98570,,63500,,28430,28430,,63500,xe" fillcolor="#9eb3c8" stroked="f" strokeweight="0">
                  <v:stroke miterlimit="83231f" joinstyle="miter"/>
                  <v:path arrowok="t" textboxrect="0,0,127000,127000"/>
                </v:shape>
                <v:shape id="Shape 71" o:spid="_x0000_s1030" style="position:absolute;left:52499;top:101578;width:49123;height:49123;visibility:visible;mso-wrap-style:square;v-text-anchor:top" coordsize="49123,4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" path="m11001,22v21042,,38100,17058,38100,38100c49123,41847,48588,45555,47514,49123,23907,43649,5474,25216,,1609,3568,535,7276,,11001,22xe" fillcolor="#56687a" stroked="f" strokeweight="0">
                  <v:stroke miterlimit="83231f" joinstyle="miter"/>
                  <v:path arrowok="t" textboxrect="0,0,49123,49123"/>
                </v:shape>
                <w10:anchorlock/>
              </v:group>
            </w:pict>
          </mc:Fallback>
        </mc:AlternateContent>
      </w:r>
      <w:r>
        <w:t xml:space="preserve"> vocational Training institute of </w:t>
      </w:r>
      <w:proofErr w:type="spellStart"/>
      <w:r>
        <w:t>Evosmos</w:t>
      </w:r>
      <w:proofErr w:type="spellEnd"/>
      <w:r w:rsidR="00BA135A">
        <w:t xml:space="preserve"> </w:t>
      </w:r>
      <w:r>
        <w:t>(I.E.K)</w:t>
      </w:r>
    </w:p>
    <w:p w14:paraId="21C0B329" w14:textId="77777777" w:rsidR="0070447E" w:rsidRDefault="000E3486">
      <w:pPr>
        <w:ind w:left="435"/>
      </w:pPr>
      <w:r>
        <w:rPr>
          <w:sz w:val="24"/>
        </w:rPr>
        <w:t>Computer Hardware Engineering</w:t>
      </w:r>
    </w:p>
    <w:p w14:paraId="78A5EF8D" w14:textId="77777777" w:rsidR="0070447E" w:rsidRPr="00142449" w:rsidRDefault="000E3486">
      <w:pPr>
        <w:ind w:left="435"/>
        <w:rPr>
          <w:rStyle w:val="SubtleReference"/>
          <w:rFonts w:ascii="Arial" w:eastAsia="Arial" w:hAnsi="Arial" w:cs="Arial"/>
          <w:szCs w:val="20"/>
        </w:rPr>
      </w:pPr>
      <w:r w:rsidRPr="00142449">
        <w:rPr>
          <w:rStyle w:val="SubtleReference"/>
          <w:rFonts w:ascii="Arial" w:eastAsia="Arial" w:hAnsi="Arial" w:cs="Arial"/>
          <w:szCs w:val="20"/>
        </w:rPr>
        <w:t>2017 - 2019</w:t>
      </w:r>
    </w:p>
    <w:p w14:paraId="14446A00" w14:textId="574E313D" w:rsidR="0070447E" w:rsidRDefault="000E3486" w:rsidP="00BA34BA">
      <w:pPr>
        <w:ind w:left="435"/>
      </w:pPr>
      <w:r>
        <w:t>PC Build/Laptop repair/smartphones/tablets/Proteus/Altium Designer PCB Creation (CAD)</w:t>
      </w:r>
    </w:p>
    <w:p w14:paraId="1FA33BFF" w14:textId="77777777" w:rsidR="0070447E" w:rsidRDefault="000E3486">
      <w:pPr>
        <w:ind w:left="435"/>
      </w:pPr>
      <w:r>
        <w:t>-Drop out</w:t>
      </w:r>
    </w:p>
    <w:p w14:paraId="54416FBD" w14:textId="77777777" w:rsidR="0070447E" w:rsidRDefault="000E3486">
      <w:pPr>
        <w:spacing w:after="300"/>
        <w:ind w:left="435"/>
      </w:pPr>
      <w:r>
        <w:t>2 years</w:t>
      </w:r>
    </w:p>
    <w:p w14:paraId="6D689826" w14:textId="6A21AECF" w:rsidR="0070447E" w:rsidRDefault="000E3486">
      <w:pPr>
        <w:pStyle w:val="Heading2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228C41F7" wp14:editId="40883734">
                <wp:extent cx="203200" cy="203200"/>
                <wp:effectExtent l="0" t="0" r="0" b="0"/>
                <wp:docPr id="1938" name="Group 19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391" name="Shape 2391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9" name="Shape 89"/>
                        <wps:cNvSpPr/>
                        <wps:spPr>
                          <a:xfrm>
                            <a:off x="25400" y="101600"/>
                            <a:ext cx="762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76200" h="76200">
                                <a:moveTo>
                                  <a:pt x="38100" y="0"/>
                                </a:moveTo>
                                <a:cubicBezTo>
                                  <a:pt x="59142" y="0"/>
                                  <a:pt x="76200" y="17058"/>
                                  <a:pt x="76200" y="38100"/>
                                </a:cubicBezTo>
                                <a:cubicBezTo>
                                  <a:pt x="76200" y="59142"/>
                                  <a:pt x="59142" y="76200"/>
                                  <a:pt x="38100" y="76200"/>
                                </a:cubicBezTo>
                                <a:cubicBezTo>
                                  <a:pt x="17058" y="76200"/>
                                  <a:pt x="0" y="59142"/>
                                  <a:pt x="0" y="38100"/>
                                </a:cubicBezTo>
                                <a:cubicBezTo>
                                  <a:pt x="0" y="17058"/>
                                  <a:pt x="17058" y="0"/>
                                  <a:pt x="381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1" name="Shape 91"/>
                        <wps:cNvSpPr/>
                        <wps:spPr>
                          <a:xfrm>
                            <a:off x="50800" y="25400"/>
                            <a:ext cx="127000" cy="1270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27000" h="127000">
                                <a:moveTo>
                                  <a:pt x="63500" y="0"/>
                                </a:moveTo>
                                <a:cubicBezTo>
                                  <a:pt x="98570" y="0"/>
                                  <a:pt x="127000" y="28430"/>
                                  <a:pt x="127000" y="63500"/>
                                </a:cubicBezTo>
                                <a:cubicBezTo>
                                  <a:pt x="127000" y="98570"/>
                                  <a:pt x="98570" y="127000"/>
                                  <a:pt x="63500" y="127000"/>
                                </a:cubicBezTo>
                                <a:cubicBezTo>
                                  <a:pt x="28430" y="127000"/>
                                  <a:pt x="0" y="98570"/>
                                  <a:pt x="0" y="63500"/>
                                </a:cubicBezTo>
                                <a:cubicBezTo>
                                  <a:pt x="0" y="28430"/>
                                  <a:pt x="28430" y="0"/>
                                  <a:pt x="63500" y="0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93" name="Shape 93"/>
                        <wps:cNvSpPr/>
                        <wps:spPr>
                          <a:xfrm>
                            <a:off x="52499" y="101578"/>
                            <a:ext cx="49123" cy="49123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49123" h="49123">
                                <a:moveTo>
                                  <a:pt x="11001" y="22"/>
                                </a:moveTo>
                                <a:cubicBezTo>
                                  <a:pt x="32043" y="22"/>
                                  <a:pt x="49101" y="17080"/>
                                  <a:pt x="49101" y="38122"/>
                                </a:cubicBezTo>
                                <a:cubicBezTo>
                                  <a:pt x="49123" y="41847"/>
                                  <a:pt x="48588" y="45556"/>
                                  <a:pt x="47514" y="49123"/>
                                </a:cubicBezTo>
                                <a:cubicBezTo>
                                  <a:pt x="23907" y="43649"/>
                                  <a:pt x="5474" y="25216"/>
                                  <a:pt x="0" y="1609"/>
                                </a:cubicBezTo>
                                <a:cubicBezTo>
                                  <a:pt x="3568" y="535"/>
                                  <a:pt x="7276" y="0"/>
                                  <a:pt x="11001" y="22"/>
                                </a:cubicBezTo>
                                <a:close/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74C6EFD4" id="Group 1938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">
                <v:shape id="Shape 2391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89" o:spid="_x0000_s1028" style="position:absolute;left:25400;top:101600;width:76200;height:76200;visibility:visible;mso-wrap-style:square;v-text-anchor:top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" path="m38100,c59142,,76200,17058,76200,38100v,21042,-17058,38100,-38100,38100c17058,76200,,59142,,38100,,17058,17058,,38100,xe" fillcolor="#788fa5" stroked="f" strokeweight="0">
                  <v:stroke miterlimit="83231f" joinstyle="miter"/>
                  <v:path arrowok="t" textboxrect="0,0,76200,76200"/>
                </v:shape>
                <v:shape id="Shape 91" o:spid="_x0000_s1029" style="position:absolute;left:50800;top:25400;width:127000;height:127000;visibility:visible;mso-wrap-style:square;v-text-anchor:top" coordsize="127000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" path="m63500,v35070,,63500,28430,63500,63500c127000,98570,98570,127000,63500,127000,28430,127000,,98570,,63500,,28430,28430,,63500,xe" fillcolor="#9eb3c8" stroked="f" strokeweight="0">
                  <v:stroke miterlimit="83231f" joinstyle="miter"/>
                  <v:path arrowok="t" textboxrect="0,0,127000,127000"/>
                </v:shape>
                <v:shape id="Shape 93" o:spid="_x0000_s1030" style="position:absolute;left:52499;top:101578;width:49123;height:49123;visibility:visible;mso-wrap-style:square;v-text-anchor:top" coordsize="49123,491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" path="m11001,22v21042,,38100,17058,38100,38100c49123,41847,48588,45556,47514,49123,23907,43649,5474,25216,,1609,3568,535,7276,,11001,22xe" fillcolor="#56687a" stroked="f" strokeweight="0">
                  <v:stroke miterlimit="83231f" joinstyle="miter"/>
                  <v:path arrowok="t" textboxrect="0,0,49123,49123"/>
                </v:shape>
                <w10:anchorlock/>
              </v:group>
            </w:pict>
          </mc:Fallback>
        </mc:AlternateContent>
      </w:r>
      <w:r>
        <w:t xml:space="preserve"> Ι.E.K</w:t>
      </w:r>
      <w:r w:rsidR="0031388E">
        <w:t xml:space="preserve"> of </w:t>
      </w:r>
      <w:proofErr w:type="spellStart"/>
      <w:r w:rsidR="0031388E">
        <w:t>Monastiriou</w:t>
      </w:r>
      <w:proofErr w:type="spellEnd"/>
      <w:r w:rsidR="0031388E">
        <w:t xml:space="preserve"> - Thessaloniki</w:t>
      </w:r>
    </w:p>
    <w:p w14:paraId="60A1D89F" w14:textId="77777777" w:rsidR="0070447E" w:rsidRDefault="000E3486">
      <w:pPr>
        <w:ind w:left="435"/>
      </w:pPr>
      <w:r>
        <w:rPr>
          <w:sz w:val="24"/>
        </w:rPr>
        <w:t>Automation Engineer Technology/Technician</w:t>
      </w:r>
    </w:p>
    <w:p w14:paraId="3C003E7A" w14:textId="1F56B3DA" w:rsidR="0070447E" w:rsidRPr="00142449" w:rsidRDefault="000E3486">
      <w:pPr>
        <w:ind w:left="435"/>
        <w:rPr>
          <w:rStyle w:val="SubtleReference"/>
          <w:rFonts w:ascii="Arial" w:eastAsia="Arial" w:hAnsi="Arial" w:cs="Arial"/>
          <w:szCs w:val="20"/>
        </w:rPr>
      </w:pPr>
      <w:r w:rsidRPr="00142449">
        <w:rPr>
          <w:rStyle w:val="SubtleReference"/>
          <w:rFonts w:ascii="Arial" w:eastAsia="Arial" w:hAnsi="Arial" w:cs="Arial"/>
          <w:szCs w:val="20"/>
        </w:rPr>
        <w:t xml:space="preserve">2015 </w:t>
      </w:r>
      <w:r w:rsidR="004C1415" w:rsidRPr="00142449">
        <w:rPr>
          <w:rStyle w:val="SubtleReference"/>
          <w:rFonts w:ascii="Arial" w:eastAsia="Arial" w:hAnsi="Arial" w:cs="Arial"/>
          <w:szCs w:val="20"/>
        </w:rPr>
        <w:t>–</w:t>
      </w:r>
      <w:r w:rsidRPr="00142449">
        <w:rPr>
          <w:rStyle w:val="SubtleReference"/>
          <w:rFonts w:ascii="Arial" w:eastAsia="Arial" w:hAnsi="Arial" w:cs="Arial"/>
          <w:szCs w:val="20"/>
        </w:rPr>
        <w:t xml:space="preserve"> 2016</w:t>
      </w:r>
    </w:p>
    <w:p w14:paraId="3B8200E2" w14:textId="3625FC4A" w:rsidR="004C1415" w:rsidRDefault="004C1415">
      <w:pPr>
        <w:ind w:left="435"/>
      </w:pPr>
      <w:r w:rsidRPr="004C1415">
        <w:t>IoT/Electronics/Mechatronics</w:t>
      </w:r>
    </w:p>
    <w:p w14:paraId="7069ABAE" w14:textId="77777777" w:rsidR="0070447E" w:rsidRDefault="000E3486">
      <w:pPr>
        <w:ind w:left="435"/>
      </w:pPr>
      <w:r>
        <w:t>-Drop out</w:t>
      </w:r>
    </w:p>
    <w:p w14:paraId="7C6486E3" w14:textId="716C2766" w:rsidR="00172153" w:rsidRDefault="000E3486" w:rsidP="00172153">
      <w:pPr>
        <w:spacing w:after="303"/>
        <w:ind w:left="435"/>
      </w:pPr>
      <w:r>
        <w:t>1 year</w:t>
      </w:r>
    </w:p>
    <w:p w14:paraId="5D307262" w14:textId="77777777" w:rsidR="00172153" w:rsidRDefault="00172153" w:rsidP="00172153">
      <w:pPr>
        <w:spacing w:after="303"/>
        <w:ind w:left="435"/>
      </w:pPr>
    </w:p>
    <w:p w14:paraId="65BCE318" w14:textId="72EF0707" w:rsidR="00235E87" w:rsidRDefault="00235E87" w:rsidP="00235E87">
      <w:pPr>
        <w:pStyle w:val="Heading1"/>
        <w:spacing w:after="0"/>
        <w:ind w:left="-5"/>
      </w:pPr>
      <w:r>
        <w:t>Skills</w:t>
      </w:r>
    </w:p>
    <w:p w14:paraId="56ED8BD5" w14:textId="7630AAB8" w:rsidR="000522BD" w:rsidRPr="00225CC1" w:rsidRDefault="000522BD" w:rsidP="000522BD">
      <w:pPr>
        <w:rPr>
          <w:color w:val="auto"/>
        </w:rPr>
      </w:pPr>
      <w:r>
        <w:t xml:space="preserve"> </w:t>
      </w:r>
      <w:r w:rsidRPr="000522BD">
        <w:rPr>
          <w:b/>
          <w:bCs/>
        </w:rPr>
        <w:t>Hard</w:t>
      </w:r>
      <w:r>
        <w:t>:</w:t>
      </w:r>
      <w:r w:rsidR="00F3719C">
        <w:t xml:space="preserve"> </w:t>
      </w:r>
      <w:r w:rsidR="00F3719C" w:rsidRPr="004E6F5A">
        <w:rPr>
          <w:rStyle w:val="SubtleReference"/>
          <w:rFonts w:ascii="Arial" w:eastAsia="Arial" w:hAnsi="Arial" w:cs="Arial"/>
          <w:szCs w:val="20"/>
        </w:rPr>
        <w:t>Industry Standards</w:t>
      </w:r>
      <w:r w:rsidR="00225CC1">
        <w:rPr>
          <w:rStyle w:val="SubtleReference"/>
          <w:rFonts w:ascii="Arial" w:eastAsia="Arial" w:hAnsi="Arial" w:cs="Arial"/>
          <w:szCs w:val="20"/>
        </w:rPr>
        <w:t xml:space="preserve"> </w:t>
      </w:r>
      <w:r w:rsidR="00225CC1">
        <w:rPr>
          <w:rStyle w:val="SubtleReference"/>
          <w:rFonts w:ascii="Arial" w:eastAsia="Arial" w:hAnsi="Arial" w:cs="Arial"/>
          <w:color w:val="auto"/>
          <w:szCs w:val="20"/>
        </w:rPr>
        <w:t>(blue indicates strong most used skills</w:t>
      </w:r>
      <w:r w:rsidR="00BA65B8">
        <w:rPr>
          <w:rStyle w:val="SubtleReference"/>
          <w:rFonts w:ascii="Arial" w:eastAsia="Arial" w:hAnsi="Arial" w:cs="Arial"/>
          <w:color w:val="auto"/>
          <w:szCs w:val="20"/>
        </w:rPr>
        <w:t xml:space="preserve"> frequently</w:t>
      </w:r>
      <w:r w:rsidR="00225CC1">
        <w:rPr>
          <w:rStyle w:val="SubtleReference"/>
          <w:rFonts w:ascii="Arial" w:eastAsia="Arial" w:hAnsi="Arial" w:cs="Arial"/>
          <w:color w:val="auto"/>
          <w:szCs w:val="20"/>
        </w:rPr>
        <w:t xml:space="preserve">) </w:t>
      </w:r>
    </w:p>
    <w:p w14:paraId="3457F626" w14:textId="0BB544F8" w:rsidR="000522BD" w:rsidRDefault="000522BD" w:rsidP="00235E87">
      <w:pPr>
        <w:ind w:left="130"/>
      </w:pPr>
      <w:r>
        <w:t xml:space="preserve">•   </w:t>
      </w:r>
      <w:r w:rsidR="00235E87" w:rsidRPr="0026422F">
        <w:rPr>
          <w:b/>
          <w:bCs/>
        </w:rPr>
        <w:t>Software</w:t>
      </w:r>
      <w:r w:rsidR="009D2369" w:rsidRPr="0026422F">
        <w:rPr>
          <w:b/>
          <w:bCs/>
        </w:rPr>
        <w:t>/Web</w:t>
      </w:r>
      <w:r w:rsidR="00235E87" w:rsidRPr="0026422F">
        <w:rPr>
          <w:b/>
          <w:bCs/>
        </w:rPr>
        <w:t xml:space="preserve"> Development</w:t>
      </w:r>
      <w:r>
        <w:t xml:space="preserve"> (C#</w:t>
      </w:r>
      <w:r w:rsidR="00755738">
        <w:t>(unity)</w:t>
      </w:r>
      <w:r>
        <w:t xml:space="preserve">, </w:t>
      </w:r>
      <w:proofErr w:type="gramStart"/>
      <w:r w:rsidRPr="003D5E10">
        <w:rPr>
          <w:color w:val="auto"/>
        </w:rPr>
        <w:t>C++</w:t>
      </w:r>
      <w:r w:rsidR="003F3DFE">
        <w:rPr>
          <w:color w:val="auto"/>
        </w:rPr>
        <w:t>(</w:t>
      </w:r>
      <w:proofErr w:type="gramEnd"/>
      <w:r w:rsidR="003F3DFE">
        <w:rPr>
          <w:color w:val="auto"/>
        </w:rPr>
        <w:t>UE4)</w:t>
      </w:r>
      <w:r>
        <w:t xml:space="preserve">, </w:t>
      </w:r>
      <w:r w:rsidRPr="0026422F">
        <w:rPr>
          <w:color w:val="4472C4" w:themeColor="accent1"/>
        </w:rPr>
        <w:t>java</w:t>
      </w:r>
      <w:r w:rsidR="008979D4">
        <w:rPr>
          <w:color w:val="4472C4" w:themeColor="accent1"/>
        </w:rPr>
        <w:t xml:space="preserve"> </w:t>
      </w:r>
      <w:r w:rsidR="00D474CC" w:rsidRPr="00D474CC">
        <w:rPr>
          <w:color w:val="auto"/>
        </w:rPr>
        <w:t>(</w:t>
      </w:r>
      <w:r w:rsidR="0082428D">
        <w:rPr>
          <w:color w:val="auto"/>
        </w:rPr>
        <w:t>GUI</w:t>
      </w:r>
      <w:r w:rsidR="00755738">
        <w:rPr>
          <w:color w:val="auto"/>
        </w:rPr>
        <w:t xml:space="preserve">, </w:t>
      </w:r>
      <w:r w:rsidR="00755738" w:rsidRPr="00F70263">
        <w:rPr>
          <w:color w:val="4472C4" w:themeColor="accent1"/>
        </w:rPr>
        <w:t>Multi-Threading</w:t>
      </w:r>
      <w:r w:rsidR="00D474CC">
        <w:rPr>
          <w:color w:val="auto"/>
        </w:rPr>
        <w:t xml:space="preserve">, </w:t>
      </w:r>
      <w:r w:rsidR="00D474CC" w:rsidRPr="00A41590">
        <w:rPr>
          <w:color w:val="4472C4" w:themeColor="accent1"/>
        </w:rPr>
        <w:t>Android</w:t>
      </w:r>
      <w:r w:rsidR="00670830">
        <w:rPr>
          <w:color w:val="auto"/>
        </w:rPr>
        <w:t xml:space="preserve">, </w:t>
      </w:r>
      <w:r w:rsidR="00670830" w:rsidRPr="009B3C8B">
        <w:rPr>
          <w:color w:val="4472C4" w:themeColor="accent1"/>
        </w:rPr>
        <w:t>Spring</w:t>
      </w:r>
      <w:r w:rsidR="003943BC">
        <w:rPr>
          <w:color w:val="4472C4" w:themeColor="accent1"/>
        </w:rPr>
        <w:t>, ORM</w:t>
      </w:r>
      <w:r w:rsidR="00A41590">
        <w:rPr>
          <w:color w:val="4472C4" w:themeColor="accent1"/>
        </w:rPr>
        <w:t xml:space="preserve"> </w:t>
      </w:r>
      <w:r w:rsidR="00A41590" w:rsidRPr="00A41590">
        <w:rPr>
          <w:color w:val="auto"/>
        </w:rPr>
        <w:t>(</w:t>
      </w:r>
      <w:r w:rsidR="00A41590">
        <w:rPr>
          <w:color w:val="4472C4" w:themeColor="accent1"/>
        </w:rPr>
        <w:t>hibernate</w:t>
      </w:r>
      <w:r w:rsidR="00A41590" w:rsidRPr="00A41590">
        <w:rPr>
          <w:color w:val="auto"/>
        </w:rPr>
        <w:t>)</w:t>
      </w:r>
      <w:r w:rsidR="0078002B">
        <w:t xml:space="preserve">, </w:t>
      </w:r>
      <w:r w:rsidR="0090281D">
        <w:t>JavaScript</w:t>
      </w:r>
      <w:r w:rsidR="007545FF">
        <w:t xml:space="preserve"> </w:t>
      </w:r>
      <w:r w:rsidR="00BA20A5">
        <w:t>(</w:t>
      </w:r>
      <w:r w:rsidR="00BA20A5" w:rsidRPr="00FF552B">
        <w:rPr>
          <w:color w:val="auto"/>
        </w:rPr>
        <w:t>AngularJ</w:t>
      </w:r>
      <w:r w:rsidR="009262C5" w:rsidRPr="00FF552B">
        <w:rPr>
          <w:color w:val="auto"/>
        </w:rPr>
        <w:t>S</w:t>
      </w:r>
      <w:r w:rsidR="00B85017" w:rsidRPr="00FF552B">
        <w:rPr>
          <w:color w:val="auto"/>
        </w:rPr>
        <w:t>-</w:t>
      </w:r>
      <w:proofErr w:type="spellStart"/>
      <w:r w:rsidR="00B85017" w:rsidRPr="00FF552B">
        <w:rPr>
          <w:color w:val="auto"/>
        </w:rPr>
        <w:t>mvc</w:t>
      </w:r>
      <w:proofErr w:type="spellEnd"/>
      <w:r w:rsidR="00926C4B">
        <w:rPr>
          <w:color w:val="auto"/>
        </w:rPr>
        <w:t xml:space="preserve">, </w:t>
      </w:r>
      <w:r w:rsidR="00926C4B">
        <w:t>Angular</w:t>
      </w:r>
      <w:r w:rsidR="009B3C8B" w:rsidRPr="00FF552B">
        <w:rPr>
          <w:color w:val="auto"/>
        </w:rPr>
        <w:t xml:space="preserve">, </w:t>
      </w:r>
      <w:proofErr w:type="spellStart"/>
      <w:r w:rsidR="009B3C8B" w:rsidRPr="00FF552B">
        <w:rPr>
          <w:color w:val="auto"/>
        </w:rPr>
        <w:t>JQuery</w:t>
      </w:r>
      <w:proofErr w:type="spellEnd"/>
      <w:r w:rsidR="00BA20A5">
        <w:t>)</w:t>
      </w:r>
      <w:r>
        <w:t>,</w:t>
      </w:r>
      <w:r w:rsidR="003D10D4">
        <w:t xml:space="preserve"> </w:t>
      </w:r>
      <w:r w:rsidR="003D10D4" w:rsidRPr="00FF552B">
        <w:rPr>
          <w:color w:val="auto"/>
        </w:rPr>
        <w:t>HTML5</w:t>
      </w:r>
      <w:r w:rsidR="003D10D4">
        <w:t xml:space="preserve">, </w:t>
      </w:r>
      <w:r w:rsidR="003D10D4" w:rsidRPr="00FF552B">
        <w:rPr>
          <w:color w:val="auto"/>
        </w:rPr>
        <w:t>CSS</w:t>
      </w:r>
      <w:r w:rsidR="003D10D4">
        <w:t>,</w:t>
      </w:r>
      <w:r>
        <w:t xml:space="preserve"> </w:t>
      </w:r>
      <w:r w:rsidRPr="00755738">
        <w:rPr>
          <w:color w:val="auto"/>
        </w:rPr>
        <w:t>PHP</w:t>
      </w:r>
      <w:r w:rsidR="00674246">
        <w:rPr>
          <w:color w:val="4472C4" w:themeColor="accent1"/>
        </w:rPr>
        <w:t xml:space="preserve"> </w:t>
      </w:r>
      <w:r w:rsidR="00D55B79" w:rsidRPr="00D55B79">
        <w:rPr>
          <w:color w:val="auto"/>
        </w:rPr>
        <w:t>(</w:t>
      </w:r>
      <w:r w:rsidR="00D55B79" w:rsidRPr="009B3C8B">
        <w:t>core</w:t>
      </w:r>
      <w:r w:rsidR="00D55B79" w:rsidRPr="00D55B79">
        <w:rPr>
          <w:color w:val="auto"/>
        </w:rPr>
        <w:t>)</w:t>
      </w:r>
      <w:r w:rsidR="004B5B2D">
        <w:t>, Python</w:t>
      </w:r>
      <w:r w:rsidR="00667A30">
        <w:t xml:space="preserve">, </w:t>
      </w:r>
      <w:r w:rsidR="00013C41">
        <w:t>bash</w:t>
      </w:r>
      <w:r w:rsidR="00A84E38">
        <w:t>, PowerShell</w:t>
      </w:r>
      <w:r>
        <w:t>)</w:t>
      </w:r>
      <w:r w:rsidR="00235E87">
        <w:t xml:space="preserve"> </w:t>
      </w:r>
      <w:r w:rsidR="00B22DC4">
        <w:t xml:space="preserve">/ </w:t>
      </w:r>
      <w:r w:rsidR="00B22DC4" w:rsidRPr="0026422F">
        <w:rPr>
          <w:color w:val="4472C4" w:themeColor="accent1"/>
        </w:rPr>
        <w:t>agile</w:t>
      </w:r>
    </w:p>
    <w:p w14:paraId="5F471D0F" w14:textId="6EB8FA57" w:rsidR="006168D5" w:rsidRDefault="006168D5" w:rsidP="006168D5">
      <w:pPr>
        <w:ind w:left="130"/>
      </w:pPr>
      <w:r>
        <w:t xml:space="preserve">•   </w:t>
      </w:r>
      <w:r w:rsidRPr="0026422F">
        <w:rPr>
          <w:b/>
          <w:bCs/>
        </w:rPr>
        <w:t>UI/UX</w:t>
      </w:r>
      <w:r>
        <w:t xml:space="preserve"> (</w:t>
      </w:r>
      <w:r w:rsidR="00B85017" w:rsidRPr="003E13DF">
        <w:rPr>
          <w:color w:val="4472C4" w:themeColor="accent1"/>
        </w:rPr>
        <w:t>case study</w:t>
      </w:r>
      <w:r w:rsidR="00B85017">
        <w:t xml:space="preserve">, </w:t>
      </w:r>
      <w:r w:rsidR="00B85017" w:rsidRPr="003E13DF">
        <w:rPr>
          <w:color w:val="4472C4" w:themeColor="accent1"/>
        </w:rPr>
        <w:t>Mockup MVP wireframe Low</w:t>
      </w:r>
      <w:r w:rsidR="00E958A8" w:rsidRPr="003E13DF">
        <w:rPr>
          <w:color w:val="4472C4" w:themeColor="accent1"/>
        </w:rPr>
        <w:t>/</w:t>
      </w:r>
      <w:r w:rsidR="00B85017" w:rsidRPr="003E13DF">
        <w:rPr>
          <w:color w:val="4472C4" w:themeColor="accent1"/>
        </w:rPr>
        <w:t>High Fidelity</w:t>
      </w:r>
      <w:r w:rsidR="00B85017">
        <w:t xml:space="preserve">, </w:t>
      </w:r>
      <w:r w:rsidR="00B85017" w:rsidRPr="003E13DF">
        <w:rPr>
          <w:color w:val="4472C4" w:themeColor="accent1"/>
        </w:rPr>
        <w:t>Colo</w:t>
      </w:r>
      <w:r w:rsidR="005E2231" w:rsidRPr="003E13DF">
        <w:rPr>
          <w:color w:val="4472C4" w:themeColor="accent1"/>
        </w:rPr>
        <w:t>u</w:t>
      </w:r>
      <w:r w:rsidR="00B85017" w:rsidRPr="003E13DF">
        <w:rPr>
          <w:color w:val="4472C4" w:themeColor="accent1"/>
        </w:rPr>
        <w:t>r theory</w:t>
      </w:r>
      <w:r w:rsidR="00B85017">
        <w:t xml:space="preserve">, </w:t>
      </w:r>
      <w:r w:rsidR="00A46C53" w:rsidRPr="003E13DF">
        <w:rPr>
          <w:color w:val="4472C4" w:themeColor="accent1"/>
        </w:rPr>
        <w:t>typography</w:t>
      </w:r>
      <w:r w:rsidR="00A46C53">
        <w:t xml:space="preserve">, </w:t>
      </w:r>
      <w:r w:rsidR="00A46C53" w:rsidRPr="003E13DF">
        <w:rPr>
          <w:color w:val="4472C4" w:themeColor="accent1"/>
        </w:rPr>
        <w:t>iconography</w:t>
      </w:r>
      <w:r w:rsidR="00A46C53">
        <w:t xml:space="preserve">, </w:t>
      </w:r>
      <w:r w:rsidR="00A46C53" w:rsidRPr="003E13DF">
        <w:rPr>
          <w:color w:val="4472C4" w:themeColor="accent1"/>
        </w:rPr>
        <w:t>layout</w:t>
      </w:r>
      <w:r w:rsidR="00B85017">
        <w:t xml:space="preserve">, </w:t>
      </w:r>
      <w:r w:rsidR="00B85017" w:rsidRPr="003E13DF">
        <w:rPr>
          <w:color w:val="4472C4" w:themeColor="accent1"/>
        </w:rPr>
        <w:t>sitemap</w:t>
      </w:r>
      <w:r w:rsidR="00BB55E6">
        <w:rPr>
          <w:color w:val="auto"/>
        </w:rPr>
        <w:t xml:space="preserve">, </w:t>
      </w:r>
      <w:r w:rsidR="00BB55E6" w:rsidRPr="00B93AE2">
        <w:rPr>
          <w:color w:val="4472C4" w:themeColor="accent1"/>
        </w:rPr>
        <w:t>Adobe</w:t>
      </w:r>
      <w:r w:rsidR="0034706D">
        <w:rPr>
          <w:color w:val="4472C4" w:themeColor="accent1"/>
        </w:rPr>
        <w:t xml:space="preserve"> </w:t>
      </w:r>
      <w:r w:rsidR="00BB55E6" w:rsidRPr="00B93AE2">
        <w:rPr>
          <w:color w:val="4472C4" w:themeColor="accent1"/>
        </w:rPr>
        <w:t>XD</w:t>
      </w:r>
      <w:r>
        <w:t xml:space="preserve">) </w:t>
      </w:r>
    </w:p>
    <w:p w14:paraId="4968D896" w14:textId="765770D1" w:rsidR="00801206" w:rsidRDefault="00801206" w:rsidP="006168D5">
      <w:pPr>
        <w:ind w:left="130"/>
      </w:pPr>
      <w:r>
        <w:t xml:space="preserve">•   </w:t>
      </w:r>
      <w:r>
        <w:rPr>
          <w:b/>
          <w:bCs/>
        </w:rPr>
        <w:t xml:space="preserve">Computer Graphics </w:t>
      </w:r>
      <w:r w:rsidRPr="00801206">
        <w:t>(OpenGL</w:t>
      </w:r>
      <w:r w:rsidR="003934B6">
        <w:t>, 2D/3D Game Engine</w:t>
      </w:r>
      <w:r w:rsidRPr="00801206">
        <w:t>)</w:t>
      </w:r>
      <w:r w:rsidR="00F70263">
        <w:t xml:space="preserve"> • </w:t>
      </w:r>
      <w:r w:rsidR="0033753F" w:rsidRPr="0033753F">
        <w:rPr>
          <w:b/>
          <w:bCs/>
        </w:rPr>
        <w:t>Math</w:t>
      </w:r>
      <w:r w:rsidR="0033753F">
        <w:t xml:space="preserve"> </w:t>
      </w:r>
      <w:r w:rsidR="00F70263">
        <w:t>(</w:t>
      </w:r>
      <w:r w:rsidR="00F70263" w:rsidRPr="00FF552B">
        <w:rPr>
          <w:color w:val="4472C4" w:themeColor="accent1"/>
        </w:rPr>
        <w:t>linear algebra</w:t>
      </w:r>
      <w:r w:rsidR="00F70263" w:rsidRPr="00FF552B">
        <w:rPr>
          <w:color w:val="auto"/>
        </w:rPr>
        <w:t>,</w:t>
      </w:r>
      <w:r w:rsidR="00F70263" w:rsidRPr="00FF552B">
        <w:rPr>
          <w:color w:val="4472C4" w:themeColor="accent1"/>
        </w:rPr>
        <w:t xml:space="preserve"> vect</w:t>
      </w:r>
      <w:r w:rsidR="00F03C8E" w:rsidRPr="00FF552B">
        <w:rPr>
          <w:color w:val="4472C4" w:themeColor="accent1"/>
        </w:rPr>
        <w:t>ors</w:t>
      </w:r>
      <w:r w:rsidR="00F70263" w:rsidRPr="00FF552B">
        <w:rPr>
          <w:color w:val="auto"/>
        </w:rPr>
        <w:t>,</w:t>
      </w:r>
      <w:r w:rsidR="00796F11" w:rsidRPr="00FF552B">
        <w:rPr>
          <w:color w:val="4472C4" w:themeColor="accent1"/>
        </w:rPr>
        <w:t xml:space="preserve"> matrices</w:t>
      </w:r>
      <w:r w:rsidR="00F70263">
        <w:t>)</w:t>
      </w:r>
    </w:p>
    <w:p w14:paraId="2ACBF09D" w14:textId="22444561" w:rsidR="00B02903" w:rsidRDefault="00B02903" w:rsidP="00B02903">
      <w:pPr>
        <w:ind w:left="130"/>
      </w:pPr>
      <w:r>
        <w:t xml:space="preserve">•   </w:t>
      </w:r>
      <w:r w:rsidRPr="0026422F">
        <w:rPr>
          <w:b/>
          <w:bCs/>
        </w:rPr>
        <w:t>VFX &amp; Motion Graphic Design</w:t>
      </w:r>
      <w:r>
        <w:t xml:space="preserve"> (</w:t>
      </w:r>
      <w:r w:rsidRPr="0007142B">
        <w:rPr>
          <w:color w:val="4472C4" w:themeColor="accent1"/>
        </w:rPr>
        <w:t>After effects</w:t>
      </w:r>
      <w:r w:rsidR="00B563A1" w:rsidRPr="0007142B">
        <w:rPr>
          <w:color w:val="4472C4" w:themeColor="accent1"/>
        </w:rPr>
        <w:t xml:space="preserve"> </w:t>
      </w:r>
      <w:r>
        <w:t>(</w:t>
      </w:r>
      <w:proofErr w:type="spellStart"/>
      <w:r>
        <w:t>BorisFX</w:t>
      </w:r>
      <w:proofErr w:type="spellEnd"/>
      <w:r>
        <w:t xml:space="preserve">, </w:t>
      </w:r>
      <w:proofErr w:type="spellStart"/>
      <w:r>
        <w:t>RedGiant</w:t>
      </w:r>
      <w:proofErr w:type="spellEnd"/>
      <w:r>
        <w:t xml:space="preserve">, </w:t>
      </w:r>
      <w:proofErr w:type="spellStart"/>
      <w:r>
        <w:t>VideoCoPilot</w:t>
      </w:r>
      <w:proofErr w:type="spellEnd"/>
      <w:r>
        <w:t xml:space="preserve">), </w:t>
      </w:r>
      <w:r w:rsidRPr="0007142B">
        <w:rPr>
          <w:color w:val="4472C4" w:themeColor="accent1"/>
        </w:rPr>
        <w:t>illustrator</w:t>
      </w:r>
      <w:r>
        <w:t xml:space="preserve">, </w:t>
      </w:r>
      <w:r w:rsidRPr="0007142B">
        <w:rPr>
          <w:color w:val="4472C4" w:themeColor="accent1"/>
        </w:rPr>
        <w:t>photoshop</w:t>
      </w:r>
      <w:r>
        <w:t>)</w:t>
      </w:r>
    </w:p>
    <w:p w14:paraId="7E9717FE" w14:textId="385E6EC8" w:rsidR="00F8719A" w:rsidRDefault="00F8719A" w:rsidP="00235E87">
      <w:pPr>
        <w:ind w:left="130"/>
      </w:pPr>
      <w:r>
        <w:t xml:space="preserve">•   </w:t>
      </w:r>
      <w:r w:rsidRPr="0026422F">
        <w:rPr>
          <w:b/>
          <w:bCs/>
        </w:rPr>
        <w:t>Relation</w:t>
      </w:r>
      <w:r w:rsidR="0061684D" w:rsidRPr="0026422F">
        <w:rPr>
          <w:b/>
          <w:bCs/>
        </w:rPr>
        <w:t>al</w:t>
      </w:r>
      <w:r w:rsidRPr="0026422F">
        <w:rPr>
          <w:b/>
          <w:bCs/>
        </w:rPr>
        <w:t xml:space="preserve"> Databases</w:t>
      </w:r>
      <w:r>
        <w:t xml:space="preserve"> (</w:t>
      </w:r>
      <w:r w:rsidRPr="00B7501F">
        <w:rPr>
          <w:color w:val="4472C4" w:themeColor="accent1"/>
        </w:rPr>
        <w:t>MyS</w:t>
      </w:r>
      <w:r w:rsidR="008A3012">
        <w:rPr>
          <w:color w:val="4472C4" w:themeColor="accent1"/>
        </w:rPr>
        <w:t>QL</w:t>
      </w:r>
      <w:r w:rsidR="00C20B67" w:rsidRPr="00A54E4B">
        <w:rPr>
          <w:color w:val="auto"/>
        </w:rPr>
        <w:t>/P</w:t>
      </w:r>
      <w:r w:rsidR="009473B8" w:rsidRPr="00A54E4B">
        <w:rPr>
          <w:color w:val="auto"/>
        </w:rPr>
        <w:t>ersistent stored modules</w:t>
      </w:r>
      <w:r w:rsidR="00F33398">
        <w:t>, Oracle</w:t>
      </w:r>
      <w:r w:rsidR="0035077D">
        <w:t>, PostgreSQL</w:t>
      </w:r>
      <w:r>
        <w:t>)</w:t>
      </w:r>
    </w:p>
    <w:p w14:paraId="5B128FC7" w14:textId="4856D660" w:rsidR="00E11F1C" w:rsidRDefault="00E11F1C" w:rsidP="0035788E">
      <w:pPr>
        <w:ind w:left="130"/>
      </w:pPr>
      <w:r>
        <w:t xml:space="preserve">•   </w:t>
      </w:r>
      <w:r w:rsidRPr="00E11F1C">
        <w:rPr>
          <w:b/>
          <w:bCs/>
        </w:rPr>
        <w:t>NO-SQ</w:t>
      </w:r>
      <w:r w:rsidR="00F82BC3">
        <w:rPr>
          <w:b/>
          <w:bCs/>
        </w:rPr>
        <w:t xml:space="preserve">L </w:t>
      </w:r>
      <w:r>
        <w:t>(MongoDB</w:t>
      </w:r>
      <w:r w:rsidR="00F041BB">
        <w:t>, Firebase</w:t>
      </w:r>
      <w:r w:rsidR="0096263D">
        <w:t>, neo4j</w:t>
      </w:r>
      <w:r>
        <w:t>)</w:t>
      </w:r>
      <w:r w:rsidR="0035788E" w:rsidRPr="0035788E">
        <w:t xml:space="preserve"> </w:t>
      </w:r>
      <w:r w:rsidR="0035788E">
        <w:t xml:space="preserve">•   </w:t>
      </w:r>
      <w:r w:rsidR="0035788E">
        <w:rPr>
          <w:b/>
          <w:bCs/>
        </w:rPr>
        <w:t xml:space="preserve">Tools </w:t>
      </w:r>
      <w:r w:rsidR="00CF3546">
        <w:rPr>
          <w:b/>
          <w:bCs/>
        </w:rPr>
        <w:t>DB</w:t>
      </w:r>
      <w:r w:rsidR="00F82BC3">
        <w:rPr>
          <w:b/>
          <w:bCs/>
        </w:rPr>
        <w:t xml:space="preserve"> </w:t>
      </w:r>
      <w:r w:rsidR="0035788E" w:rsidRPr="00F47AB2">
        <w:t>(JetBrains</w:t>
      </w:r>
      <w:r w:rsidR="00175C45">
        <w:t xml:space="preserve"> </w:t>
      </w:r>
      <w:proofErr w:type="spellStart"/>
      <w:r w:rsidR="00175C45">
        <w:t>Data</w:t>
      </w:r>
      <w:r w:rsidR="00F94904">
        <w:t>G</w:t>
      </w:r>
      <w:r w:rsidR="00175C45">
        <w:t>rip</w:t>
      </w:r>
      <w:proofErr w:type="spellEnd"/>
      <w:r w:rsidR="00CE62BD">
        <w:t xml:space="preserve">, </w:t>
      </w:r>
      <w:r w:rsidR="00AE24B7">
        <w:t xml:space="preserve">Oracle </w:t>
      </w:r>
      <w:r w:rsidR="00CE62BD">
        <w:t>SQL developer, MySQL Workbench</w:t>
      </w:r>
      <w:r w:rsidR="00F94904">
        <w:t>,</w:t>
      </w:r>
      <w:r w:rsidR="00A4383E">
        <w:t xml:space="preserve"> </w:t>
      </w:r>
      <w:proofErr w:type="spellStart"/>
      <w:r w:rsidR="00F94904">
        <w:t>pgAdmin</w:t>
      </w:r>
      <w:proofErr w:type="spellEnd"/>
      <w:r w:rsidR="0035788E" w:rsidRPr="00F47AB2">
        <w:t>)</w:t>
      </w:r>
    </w:p>
    <w:p w14:paraId="41031042" w14:textId="52B18B56" w:rsidR="00FB13CA" w:rsidRDefault="00FB13CA" w:rsidP="00235E87">
      <w:pPr>
        <w:ind w:left="130"/>
      </w:pPr>
      <w:r>
        <w:lastRenderedPageBreak/>
        <w:t xml:space="preserve">•   </w:t>
      </w:r>
      <w:r w:rsidRPr="0026422F">
        <w:rPr>
          <w:b/>
          <w:bCs/>
        </w:rPr>
        <w:t>Web Servers</w:t>
      </w:r>
      <w:r w:rsidR="00225CC1">
        <w:t xml:space="preserve"> </w:t>
      </w:r>
      <w:r>
        <w:t>(</w:t>
      </w:r>
      <w:r w:rsidRPr="0025353D">
        <w:rPr>
          <w:color w:val="auto"/>
        </w:rPr>
        <w:t>Apache</w:t>
      </w:r>
      <w:r>
        <w:t>, Nginx)</w:t>
      </w:r>
    </w:p>
    <w:p w14:paraId="3BAC0FC8" w14:textId="5AD99B5A" w:rsidR="003024C8" w:rsidRDefault="003024C8" w:rsidP="00235E87">
      <w:pPr>
        <w:ind w:left="130"/>
      </w:pPr>
      <w:r>
        <w:t xml:space="preserve">•   </w:t>
      </w:r>
      <w:r w:rsidRPr="0026422F">
        <w:rPr>
          <w:b/>
          <w:bCs/>
        </w:rPr>
        <w:t>System Administration</w:t>
      </w:r>
      <w:r>
        <w:t xml:space="preserve"> (Windows Server, Debian, RHEL) • </w:t>
      </w:r>
      <w:r w:rsidRPr="0026422F">
        <w:rPr>
          <w:b/>
          <w:bCs/>
        </w:rPr>
        <w:t>Cloud Computing</w:t>
      </w:r>
      <w:r>
        <w:t xml:space="preserve"> (private, public, M</w:t>
      </w:r>
      <w:r w:rsidR="00112862">
        <w:t>S azure</w:t>
      </w:r>
      <w:r w:rsidR="0013489A">
        <w:t>,</w:t>
      </w:r>
      <w:r w:rsidR="00092453">
        <w:t xml:space="preserve"> AWS,</w:t>
      </w:r>
      <w:r w:rsidR="002E049B">
        <w:t xml:space="preserve"> Digital Ocean</w:t>
      </w:r>
      <w:r w:rsidR="00175237">
        <w:t>,</w:t>
      </w:r>
      <w:r w:rsidR="0013489A">
        <w:t xml:space="preserve"> </w:t>
      </w:r>
      <w:r w:rsidR="0013489A" w:rsidRPr="00B7501F">
        <w:rPr>
          <w:color w:val="4472C4" w:themeColor="accent1"/>
        </w:rPr>
        <w:t>VMware</w:t>
      </w:r>
      <w:r w:rsidR="0013489A">
        <w:t xml:space="preserve">, </w:t>
      </w:r>
      <w:r w:rsidR="00F82BC3">
        <w:t>Hyper-V</w:t>
      </w:r>
      <w:r w:rsidR="0013489A">
        <w:t xml:space="preserve">, </w:t>
      </w:r>
      <w:r w:rsidR="00A87B10">
        <w:t>Esxi</w:t>
      </w:r>
      <w:r>
        <w:t>)</w:t>
      </w:r>
    </w:p>
    <w:p w14:paraId="58FB8951" w14:textId="11B6A6FB" w:rsidR="00C5742D" w:rsidRDefault="00C5742D" w:rsidP="00235E87">
      <w:pPr>
        <w:ind w:left="130"/>
      </w:pPr>
      <w:r>
        <w:t xml:space="preserve">•   </w:t>
      </w:r>
      <w:r w:rsidR="00B65694" w:rsidRPr="0026422F">
        <w:rPr>
          <w:b/>
          <w:bCs/>
        </w:rPr>
        <w:t>Infrastructure Provisioning/</w:t>
      </w:r>
      <w:r w:rsidR="00A3684E" w:rsidRPr="0026422F">
        <w:rPr>
          <w:b/>
          <w:bCs/>
        </w:rPr>
        <w:t>DevOps</w:t>
      </w:r>
      <w:r w:rsidR="00937157">
        <w:t xml:space="preserve"> (</w:t>
      </w:r>
      <w:r w:rsidR="005F2937" w:rsidRPr="0076529B">
        <w:rPr>
          <w:color w:val="4472C4" w:themeColor="accent1"/>
        </w:rPr>
        <w:t>Docker</w:t>
      </w:r>
      <w:r w:rsidR="00BB39BF">
        <w:t xml:space="preserve">, </w:t>
      </w:r>
      <w:r w:rsidR="00BB39BF">
        <w:rPr>
          <w:rFonts w:hint="eastAsia"/>
        </w:rPr>
        <w:t>Travis CI</w:t>
      </w:r>
      <w:r w:rsidR="00C201F2">
        <w:t xml:space="preserve">, </w:t>
      </w:r>
      <w:r w:rsidR="00A87B10">
        <w:t>Kubernetes</w:t>
      </w:r>
      <w:r w:rsidR="00937157">
        <w:t>)</w:t>
      </w:r>
    </w:p>
    <w:p w14:paraId="15371274" w14:textId="02D4DAD4" w:rsidR="00BC454B" w:rsidRDefault="00BC454B" w:rsidP="00235E87">
      <w:pPr>
        <w:ind w:left="130"/>
      </w:pPr>
      <w:r>
        <w:t xml:space="preserve">•   </w:t>
      </w:r>
      <w:r w:rsidRPr="0026422F">
        <w:rPr>
          <w:b/>
          <w:bCs/>
        </w:rPr>
        <w:t>Quality Assurance</w:t>
      </w:r>
      <w:r w:rsidR="007D2148">
        <w:t xml:space="preserve"> ()</w:t>
      </w:r>
    </w:p>
    <w:p w14:paraId="1F718F1C" w14:textId="6339113A" w:rsidR="00190090" w:rsidRDefault="00190090" w:rsidP="00190090">
      <w:pPr>
        <w:ind w:left="130"/>
      </w:pPr>
      <w:r>
        <w:t xml:space="preserve">•   </w:t>
      </w:r>
      <w:r w:rsidRPr="0026422F">
        <w:rPr>
          <w:b/>
          <w:bCs/>
        </w:rPr>
        <w:t>Reverse Engineering</w:t>
      </w:r>
      <w:r>
        <w:t xml:space="preserve"> (Assembly x86/x64 CISC architecture, IDA pro, Ghidra) </w:t>
      </w:r>
    </w:p>
    <w:p w14:paraId="1F56C433" w14:textId="128C6010" w:rsidR="001A6714" w:rsidRDefault="001A6714" w:rsidP="00190090">
      <w:pPr>
        <w:ind w:left="130"/>
      </w:pPr>
      <w:r>
        <w:t xml:space="preserve">•   </w:t>
      </w:r>
      <w:r w:rsidRPr="001A6714">
        <w:rPr>
          <w:b/>
          <w:bCs/>
        </w:rPr>
        <w:t>Hardware Engineering</w:t>
      </w:r>
      <w:r>
        <w:t xml:space="preserve"> (PCB creation</w:t>
      </w:r>
      <w:r w:rsidR="006E6AAF">
        <w:t xml:space="preserve">, </w:t>
      </w:r>
      <w:r w:rsidR="00580685">
        <w:t xml:space="preserve">Arduino, </w:t>
      </w:r>
      <w:r w:rsidR="007A0BA0">
        <w:t>PC/Laptop</w:t>
      </w:r>
      <w:r w:rsidR="006E6AAF">
        <w:t xml:space="preserve"> Build/</w:t>
      </w:r>
      <w:r w:rsidR="007A0BA0">
        <w:t>Repair</w:t>
      </w:r>
      <w:r w:rsidR="00E46C2F">
        <w:t>, Network Routers/switches/SFP’s</w:t>
      </w:r>
      <w:r w:rsidR="007E7C2C">
        <w:t>/Fiber</w:t>
      </w:r>
      <w:r w:rsidR="00796E31">
        <w:t>-</w:t>
      </w:r>
      <w:r w:rsidR="007E7C2C">
        <w:t xml:space="preserve"> Optics</w:t>
      </w:r>
      <w:r>
        <w:t>, Logic Gates</w:t>
      </w:r>
      <w:r w:rsidR="00242D98">
        <w:t xml:space="preserve">, Electric </w:t>
      </w:r>
      <w:r w:rsidR="007A0BA0">
        <w:t>Transformer</w:t>
      </w:r>
      <w:r>
        <w:t>, Altium Designer</w:t>
      </w:r>
      <w:r w:rsidR="00F97794">
        <w:t>, microchips</w:t>
      </w:r>
      <w:r>
        <w:t>)</w:t>
      </w:r>
    </w:p>
    <w:p w14:paraId="189AB83E" w14:textId="14A696BC" w:rsidR="00190090" w:rsidRDefault="00190090" w:rsidP="00190090">
      <w:pPr>
        <w:ind w:left="130"/>
      </w:pPr>
      <w:r>
        <w:t xml:space="preserve">•   </w:t>
      </w:r>
      <w:r w:rsidRPr="0026422F">
        <w:rPr>
          <w:b/>
          <w:bCs/>
        </w:rPr>
        <w:t>Project Management</w:t>
      </w:r>
      <w:r>
        <w:t xml:space="preserve"> (</w:t>
      </w:r>
      <w:r w:rsidRPr="00B7501F">
        <w:rPr>
          <w:color w:val="4472C4" w:themeColor="accent1"/>
        </w:rPr>
        <w:t>ITIL</w:t>
      </w:r>
      <w:r>
        <w:t xml:space="preserve">, </w:t>
      </w:r>
      <w:r w:rsidRPr="00B7501F">
        <w:rPr>
          <w:color w:val="4472C4" w:themeColor="accent1"/>
        </w:rPr>
        <w:t>JIRA</w:t>
      </w:r>
      <w:r>
        <w:t>, DVCS (Distributed Version Control)/</w:t>
      </w:r>
      <w:r w:rsidR="00A87B10" w:rsidRPr="00B7501F">
        <w:rPr>
          <w:color w:val="4472C4" w:themeColor="accent1"/>
        </w:rPr>
        <w:t>Perforce</w:t>
      </w:r>
      <w:r>
        <w:t xml:space="preserve">, </w:t>
      </w:r>
      <w:r w:rsidR="00A87B10">
        <w:t>Subversion</w:t>
      </w:r>
      <w:r>
        <w:t xml:space="preserve">, </w:t>
      </w:r>
      <w:r w:rsidRPr="00B7501F">
        <w:rPr>
          <w:color w:val="4472C4" w:themeColor="accent1"/>
        </w:rPr>
        <w:t>Git</w:t>
      </w:r>
      <w:r w:rsidR="002D4381" w:rsidRPr="00034C71">
        <w:rPr>
          <w:color w:val="auto"/>
        </w:rPr>
        <w:t>,</w:t>
      </w:r>
      <w:r w:rsidR="002D4381">
        <w:rPr>
          <w:color w:val="4472C4" w:themeColor="accent1"/>
        </w:rPr>
        <w:t xml:space="preserve"> Visual Paradigm Enterprise</w:t>
      </w:r>
      <w:r>
        <w:t xml:space="preserve">) </w:t>
      </w:r>
    </w:p>
    <w:p w14:paraId="7D74FF1C" w14:textId="1E13AFEA" w:rsidR="00EF4A73" w:rsidRDefault="00EF4A73" w:rsidP="00190090">
      <w:pPr>
        <w:ind w:left="130"/>
      </w:pPr>
      <w:r>
        <w:t xml:space="preserve">•   </w:t>
      </w:r>
      <w:r w:rsidRPr="00EF4A73">
        <w:rPr>
          <w:b/>
          <w:bCs/>
        </w:rPr>
        <w:t>Microsoft Office 365</w:t>
      </w:r>
      <w:r>
        <w:t xml:space="preserve"> (</w:t>
      </w:r>
      <w:r w:rsidR="0013040A" w:rsidRPr="0013040A">
        <w:rPr>
          <w:color w:val="4472C4" w:themeColor="accent1"/>
        </w:rPr>
        <w:t>Word</w:t>
      </w:r>
      <w:r w:rsidR="0013040A">
        <w:t xml:space="preserve">, </w:t>
      </w:r>
      <w:r w:rsidR="0013040A" w:rsidRPr="0013040A">
        <w:rPr>
          <w:color w:val="4472C4" w:themeColor="accent1"/>
        </w:rPr>
        <w:t>Excel</w:t>
      </w:r>
      <w:r w:rsidR="0013040A">
        <w:t xml:space="preserve">, </w:t>
      </w:r>
      <w:r w:rsidR="0013040A" w:rsidRPr="0013040A">
        <w:rPr>
          <w:color w:val="4472C4" w:themeColor="accent1"/>
        </w:rPr>
        <w:t>PowerPoint</w:t>
      </w:r>
      <w:r w:rsidR="0013040A">
        <w:t xml:space="preserve">, </w:t>
      </w:r>
      <w:r w:rsidR="0013040A" w:rsidRPr="0013040A">
        <w:rPr>
          <w:color w:val="4472C4" w:themeColor="accent1"/>
        </w:rPr>
        <w:t>Access</w:t>
      </w:r>
      <w:r w:rsidR="0013040A">
        <w:t xml:space="preserve">, </w:t>
      </w:r>
      <w:r w:rsidR="0013040A" w:rsidRPr="0013040A">
        <w:rPr>
          <w:color w:val="4472C4" w:themeColor="accent1"/>
        </w:rPr>
        <w:t>Visio</w:t>
      </w:r>
      <w:r w:rsidR="0013040A">
        <w:rPr>
          <w:color w:val="4472C4" w:themeColor="accent1"/>
        </w:rPr>
        <w:t xml:space="preserve"> </w:t>
      </w:r>
      <w:r w:rsidR="0013040A">
        <w:rPr>
          <w:color w:val="auto"/>
        </w:rPr>
        <w:t>Diagrams</w:t>
      </w:r>
      <w:r w:rsidR="000D297B">
        <w:rPr>
          <w:color w:val="auto"/>
        </w:rPr>
        <w:t xml:space="preserve"> </w:t>
      </w:r>
      <w:r w:rsidR="0013040A">
        <w:rPr>
          <w:color w:val="auto"/>
        </w:rPr>
        <w:t xml:space="preserve">(UML, BPMN, </w:t>
      </w:r>
      <w:r w:rsidR="00014BC5">
        <w:rPr>
          <w:color w:val="auto"/>
        </w:rPr>
        <w:t>Flowcharts</w:t>
      </w:r>
      <w:r w:rsidR="0013040A">
        <w:rPr>
          <w:color w:val="auto"/>
        </w:rPr>
        <w:t>)</w:t>
      </w:r>
      <w:r>
        <w:t>)</w:t>
      </w:r>
    </w:p>
    <w:p w14:paraId="19AC4F63" w14:textId="77777777" w:rsidR="00190090" w:rsidRDefault="00190090" w:rsidP="00190090">
      <w:pPr>
        <w:spacing w:after="143"/>
        <w:ind w:left="130"/>
      </w:pPr>
      <w:r>
        <w:t xml:space="preserve">•   </w:t>
      </w:r>
      <w:r w:rsidRPr="0026422F">
        <w:rPr>
          <w:b/>
          <w:bCs/>
        </w:rPr>
        <w:t>Information Security</w:t>
      </w:r>
      <w:r>
        <w:t xml:space="preserve"> (ISO/IEC 27001/2, Asset protection and evaluation, social engineering)</w:t>
      </w:r>
    </w:p>
    <w:p w14:paraId="0E70B8BE" w14:textId="3E6E7D5D" w:rsidR="00977FB1" w:rsidRDefault="00190090" w:rsidP="00190090">
      <w:pPr>
        <w:spacing w:after="143"/>
        <w:ind w:left="130"/>
      </w:pPr>
      <w:r>
        <w:t xml:space="preserve">•   </w:t>
      </w:r>
      <w:r w:rsidR="008F2F31" w:rsidRPr="0026422F">
        <w:rPr>
          <w:b/>
          <w:bCs/>
        </w:rPr>
        <w:t>Infrastructure/</w:t>
      </w:r>
      <w:r w:rsidRPr="0026422F">
        <w:rPr>
          <w:b/>
          <w:bCs/>
        </w:rPr>
        <w:t>Network Administration</w:t>
      </w:r>
      <w:r>
        <w:t xml:space="preserve"> (CISCO</w:t>
      </w:r>
      <w:r w:rsidR="00CA4A64">
        <w:t>, ju</w:t>
      </w:r>
      <w:r w:rsidR="007B53E8">
        <w:t>n</w:t>
      </w:r>
      <w:r w:rsidR="00CA4A64">
        <w:t>iper</w:t>
      </w:r>
      <w:r>
        <w:t xml:space="preserve">, L3/L2 routing, </w:t>
      </w:r>
      <w:proofErr w:type="spellStart"/>
      <w:r>
        <w:t>Vlans</w:t>
      </w:r>
      <w:proofErr w:type="spellEnd"/>
      <w:r>
        <w:t>, VPLS</w:t>
      </w:r>
      <w:r w:rsidR="00F9238D">
        <w:t>, Nagios</w:t>
      </w:r>
      <w:r w:rsidR="004F280F">
        <w:t>, GNS3</w:t>
      </w:r>
      <w:r>
        <w:t xml:space="preserve">) </w:t>
      </w:r>
    </w:p>
    <w:p w14:paraId="0C11BC4D" w14:textId="0679EC73" w:rsidR="00190090" w:rsidRDefault="00190090" w:rsidP="00190090">
      <w:pPr>
        <w:spacing w:after="143"/>
        <w:ind w:left="130"/>
      </w:pPr>
      <w:r>
        <w:t xml:space="preserve">•   </w:t>
      </w:r>
      <w:r w:rsidRPr="0026422F">
        <w:rPr>
          <w:b/>
          <w:bCs/>
        </w:rPr>
        <w:t>Marketing</w:t>
      </w:r>
      <w:r>
        <w:t xml:space="preserve"> (SEO/SEM, social media, CRM)</w:t>
      </w:r>
    </w:p>
    <w:p w14:paraId="20C74D50" w14:textId="39574AA8" w:rsidR="000522BD" w:rsidRDefault="00235E87" w:rsidP="00235E87">
      <w:pPr>
        <w:ind w:left="130"/>
      </w:pPr>
      <w:r>
        <w:t xml:space="preserve">•   </w:t>
      </w:r>
      <w:r w:rsidRPr="0026422F">
        <w:rPr>
          <w:b/>
          <w:bCs/>
        </w:rPr>
        <w:t>Game Development</w:t>
      </w:r>
      <w:r>
        <w:t xml:space="preserve"> </w:t>
      </w:r>
      <w:r w:rsidR="00CC0E09">
        <w:t>(</w:t>
      </w:r>
      <w:r w:rsidR="00CC0E09" w:rsidRPr="0007142B">
        <w:rPr>
          <w:color w:val="4472C4" w:themeColor="accent1"/>
        </w:rPr>
        <w:t xml:space="preserve">Unreal Engine </w:t>
      </w:r>
      <w:r w:rsidR="001B0369">
        <w:rPr>
          <w:color w:val="4472C4" w:themeColor="accent1"/>
        </w:rPr>
        <w:t>5</w:t>
      </w:r>
      <w:r w:rsidR="00CC0E09">
        <w:t>,</w:t>
      </w:r>
      <w:r w:rsidR="00CE3A3E">
        <w:t xml:space="preserve"> unity,</w:t>
      </w:r>
      <w:r w:rsidR="00CC0E09">
        <w:t xml:space="preserve"> </w:t>
      </w:r>
      <w:r w:rsidR="00CC0E09" w:rsidRPr="0007142B">
        <w:rPr>
          <w:color w:val="4472C4" w:themeColor="accent1"/>
        </w:rPr>
        <w:t>Blender</w:t>
      </w:r>
      <w:r w:rsidR="00CC0E09">
        <w:t xml:space="preserve">, </w:t>
      </w:r>
      <w:r w:rsidR="00150DFB">
        <w:t>Houdini,</w:t>
      </w:r>
      <w:r w:rsidR="00732B46">
        <w:t xml:space="preserve"> </w:t>
      </w:r>
      <w:r w:rsidR="00732B46" w:rsidRPr="00732B46">
        <w:rPr>
          <w:color w:val="4472C4" w:themeColor="accent1"/>
        </w:rPr>
        <w:t>Cinema 4D</w:t>
      </w:r>
      <w:r w:rsidR="00732B46">
        <w:t>,</w:t>
      </w:r>
      <w:r w:rsidR="00150DFB">
        <w:t xml:space="preserve"> </w:t>
      </w:r>
      <w:r w:rsidR="00CC0E09" w:rsidRPr="009305F3">
        <w:rPr>
          <w:color w:val="4472C4" w:themeColor="accent1"/>
        </w:rPr>
        <w:t>Adobe Suite</w:t>
      </w:r>
      <w:r w:rsidR="00CC0E09">
        <w:t xml:space="preserve">, </w:t>
      </w:r>
      <w:proofErr w:type="spellStart"/>
      <w:r w:rsidR="00CC0E09">
        <w:t>ZBrush</w:t>
      </w:r>
      <w:proofErr w:type="spellEnd"/>
      <w:r w:rsidR="00EF15CD">
        <w:t>, Shaders</w:t>
      </w:r>
      <w:r w:rsidR="00757995">
        <w:t xml:space="preserve">, Architectural Design </w:t>
      </w:r>
      <w:r w:rsidR="00757995" w:rsidRPr="0007142B">
        <w:rPr>
          <w:color w:val="4472C4" w:themeColor="accent1"/>
        </w:rPr>
        <w:t>Revit</w:t>
      </w:r>
      <w:r w:rsidR="0007142B" w:rsidRPr="00590F09">
        <w:t>,</w:t>
      </w:r>
      <w:r w:rsidR="0007142B">
        <w:rPr>
          <w:color w:val="4472C4" w:themeColor="accent1"/>
        </w:rPr>
        <w:t xml:space="preserve"> Substance Painter</w:t>
      </w:r>
      <w:r w:rsidR="001B24FF">
        <w:rPr>
          <w:color w:val="4472C4" w:themeColor="accent1"/>
        </w:rPr>
        <w:t xml:space="preserve">, </w:t>
      </w:r>
      <w:proofErr w:type="spellStart"/>
      <w:r w:rsidR="001B24FF">
        <w:rPr>
          <w:color w:val="4472C4" w:themeColor="accent1"/>
        </w:rPr>
        <w:t>Quixel</w:t>
      </w:r>
      <w:proofErr w:type="spellEnd"/>
      <w:r w:rsidR="001B24FF">
        <w:rPr>
          <w:color w:val="4472C4" w:themeColor="accent1"/>
        </w:rPr>
        <w:t xml:space="preserve"> Mixer</w:t>
      </w:r>
      <w:r w:rsidR="0007142B" w:rsidRPr="00590F09">
        <w:t xml:space="preserve">, </w:t>
      </w:r>
      <w:r w:rsidR="0007142B" w:rsidRPr="0007142B">
        <w:t>Subst</w:t>
      </w:r>
      <w:r w:rsidR="0007142B" w:rsidRPr="00590F09">
        <w:t>an</w:t>
      </w:r>
      <w:r w:rsidR="0007142B" w:rsidRPr="0007142B">
        <w:t>ce Designer</w:t>
      </w:r>
      <w:r w:rsidR="00640BED">
        <w:t xml:space="preserve">, Character Creator 3, </w:t>
      </w:r>
      <w:proofErr w:type="spellStart"/>
      <w:r w:rsidR="00640BED">
        <w:t>IClone</w:t>
      </w:r>
      <w:proofErr w:type="spellEnd"/>
      <w:r w:rsidR="00CC0E09">
        <w:t>)</w:t>
      </w:r>
    </w:p>
    <w:p w14:paraId="507FCB49" w14:textId="08BC2687" w:rsidR="006C0271" w:rsidRDefault="006C0271" w:rsidP="00235E87">
      <w:pPr>
        <w:ind w:left="130"/>
      </w:pPr>
      <w:r>
        <w:t xml:space="preserve">•   </w:t>
      </w:r>
      <w:r w:rsidRPr="0026422F">
        <w:rPr>
          <w:b/>
          <w:bCs/>
        </w:rPr>
        <w:t>Screenwriting</w:t>
      </w:r>
      <w:r>
        <w:t xml:space="preserve"> </w:t>
      </w:r>
      <w:r w:rsidR="00D60081">
        <w:t>(</w:t>
      </w:r>
      <w:r w:rsidR="00396D3A">
        <w:t xml:space="preserve">community </w:t>
      </w:r>
      <w:r w:rsidR="00BB471A">
        <w:t>building</w:t>
      </w:r>
      <w:r w:rsidR="005718DC">
        <w:t>,</w:t>
      </w:r>
      <w:r w:rsidR="00BB471A">
        <w:t xml:space="preserve"> Intention &amp; Obstacle Drama, </w:t>
      </w:r>
      <w:r w:rsidR="009D0981">
        <w:t xml:space="preserve">Character </w:t>
      </w:r>
      <w:r w:rsidR="00BE0F67">
        <w:t>development-arch, acts</w:t>
      </w:r>
      <w:r w:rsidR="00EF4A73">
        <w:t xml:space="preserve">, </w:t>
      </w:r>
      <w:r w:rsidR="00EF4A73" w:rsidRPr="00E33783">
        <w:rPr>
          <w:color w:val="4472C4" w:themeColor="accent1"/>
        </w:rPr>
        <w:t>Final Draft</w:t>
      </w:r>
      <w:r w:rsidR="00EF4A73">
        <w:t xml:space="preserve">, </w:t>
      </w:r>
      <w:proofErr w:type="spellStart"/>
      <w:proofErr w:type="gramStart"/>
      <w:r w:rsidR="003F3024" w:rsidRPr="00E33783">
        <w:rPr>
          <w:color w:val="4472C4" w:themeColor="accent1"/>
        </w:rPr>
        <w:t>Articy:Draft</w:t>
      </w:r>
      <w:proofErr w:type="spellEnd"/>
      <w:proofErr w:type="gramEnd"/>
      <w:r w:rsidR="003F3024" w:rsidRPr="00E33783">
        <w:rPr>
          <w:color w:val="4472C4" w:themeColor="accent1"/>
        </w:rPr>
        <w:t xml:space="preserve"> 3</w:t>
      </w:r>
      <w:r w:rsidR="00D60081">
        <w:t>)</w:t>
      </w:r>
      <w:r>
        <w:t xml:space="preserve"> </w:t>
      </w:r>
    </w:p>
    <w:p w14:paraId="0A782E66" w14:textId="0AFE5226" w:rsidR="00372177" w:rsidRDefault="00372177" w:rsidP="00372177">
      <w:pPr>
        <w:spacing w:after="143"/>
        <w:ind w:left="130"/>
      </w:pPr>
      <w:r>
        <w:t xml:space="preserve">•   </w:t>
      </w:r>
      <w:r w:rsidRPr="0026422F">
        <w:rPr>
          <w:b/>
          <w:bCs/>
        </w:rPr>
        <w:t>Music Production</w:t>
      </w:r>
      <w:r w:rsidR="001C3333">
        <w:t xml:space="preserve"> (FMOD</w:t>
      </w:r>
      <w:r w:rsidR="00E54B86">
        <w:t xml:space="preserve"> middleware</w:t>
      </w:r>
      <w:r w:rsidR="001C3333">
        <w:t xml:space="preserve">, </w:t>
      </w:r>
      <w:r w:rsidR="001C3333" w:rsidRPr="0007142B">
        <w:rPr>
          <w:color w:val="4472C4" w:themeColor="accent1"/>
        </w:rPr>
        <w:t>Ableton</w:t>
      </w:r>
      <w:r w:rsidR="00B7501F" w:rsidRPr="0007142B">
        <w:rPr>
          <w:color w:val="4472C4" w:themeColor="accent1"/>
        </w:rPr>
        <w:t xml:space="preserve"> </w:t>
      </w:r>
      <w:r w:rsidR="00B54F64">
        <w:t>(VSTs-</w:t>
      </w:r>
      <w:proofErr w:type="spellStart"/>
      <w:r w:rsidR="00B54F64">
        <w:t>arturia</w:t>
      </w:r>
      <w:proofErr w:type="spellEnd"/>
      <w:r w:rsidR="00B54F64">
        <w:t>-scaler</w:t>
      </w:r>
      <w:r w:rsidR="00504335">
        <w:t xml:space="preserve"> boutique</w:t>
      </w:r>
      <w:r w:rsidR="00B54F64">
        <w:t>-</w:t>
      </w:r>
      <w:proofErr w:type="spellStart"/>
      <w:r w:rsidR="00B54F64">
        <w:t>audiority</w:t>
      </w:r>
      <w:proofErr w:type="spellEnd"/>
      <w:r w:rsidR="00B54F64">
        <w:t>-</w:t>
      </w:r>
      <w:proofErr w:type="spellStart"/>
      <w:r w:rsidR="00B54F64">
        <w:t>bluecat</w:t>
      </w:r>
      <w:proofErr w:type="spellEnd"/>
      <w:r w:rsidR="00B54F64">
        <w:t>)</w:t>
      </w:r>
      <w:r w:rsidR="001C3333">
        <w:t xml:space="preserve">, Piano, </w:t>
      </w:r>
      <w:proofErr w:type="spellStart"/>
      <w:r w:rsidR="001C3333" w:rsidRPr="0007142B">
        <w:rPr>
          <w:color w:val="4472C4" w:themeColor="accent1"/>
        </w:rPr>
        <w:t>SoundFX</w:t>
      </w:r>
      <w:proofErr w:type="spellEnd"/>
      <w:r w:rsidR="001C3333">
        <w:t>)</w:t>
      </w:r>
    </w:p>
    <w:p w14:paraId="3593293E" w14:textId="37A4EDAE" w:rsidR="000522BD" w:rsidRDefault="000522BD" w:rsidP="00235E87">
      <w:pPr>
        <w:spacing w:after="143"/>
        <w:ind w:left="130"/>
      </w:pPr>
      <w:r w:rsidRPr="000522BD">
        <w:rPr>
          <w:b/>
          <w:bCs/>
        </w:rPr>
        <w:t>Soft</w:t>
      </w:r>
      <w:r>
        <w:t>:</w:t>
      </w:r>
      <w:r w:rsidR="00194C89">
        <w:t xml:space="preserve"> </w:t>
      </w:r>
      <w:r w:rsidR="00194C89" w:rsidRPr="00194C89">
        <w:rPr>
          <w:rStyle w:val="SubtleReference"/>
          <w:rFonts w:ascii="Arial" w:eastAsia="Arial" w:hAnsi="Arial" w:cs="Arial"/>
          <w:szCs w:val="20"/>
        </w:rPr>
        <w:t>interpersonal skills</w:t>
      </w:r>
      <w:r w:rsidR="00965E27">
        <w:rPr>
          <w:rStyle w:val="SubtleReference"/>
          <w:rFonts w:ascii="Arial" w:eastAsia="Arial" w:hAnsi="Arial" w:cs="Arial"/>
          <w:szCs w:val="20"/>
        </w:rPr>
        <w:t>, traits</w:t>
      </w:r>
    </w:p>
    <w:p w14:paraId="67F7A3FF" w14:textId="56DEA571" w:rsidR="009A6446" w:rsidRDefault="00A121FD" w:rsidP="009A6446">
      <w:pPr>
        <w:spacing w:after="143"/>
        <w:ind w:left="130"/>
      </w:pPr>
      <w:r>
        <w:t xml:space="preserve"> • Leadership • Adaptability • Problem-solver</w:t>
      </w:r>
      <w:r w:rsidR="00171019">
        <w:t xml:space="preserve"> </w:t>
      </w:r>
      <w:r>
        <w:t>• Listening • Multitasker</w:t>
      </w:r>
      <w:r w:rsidR="0000785D">
        <w:t xml:space="preserve"> • Self-Motivated • Organized • Work Well under pressure • Driven • Attention to detail/Detail-oriented • Enthusiastic • Consistent • Integrity • Superior Time management</w:t>
      </w:r>
      <w:r w:rsidR="00BB3D8C">
        <w:t xml:space="preserve"> • Decision Maker • Team-oriented • Responsible</w:t>
      </w:r>
      <w:r w:rsidR="00231F96">
        <w:t xml:space="preserve"> • Communication</w:t>
      </w:r>
      <w:r w:rsidR="008A3328">
        <w:t xml:space="preserve"> • Creative</w:t>
      </w:r>
      <w:r w:rsidR="0000785D">
        <w:t xml:space="preserve"> </w:t>
      </w:r>
      <w:r w:rsidR="00BF3E0D">
        <w:t>• Work Ethic</w:t>
      </w:r>
      <w:r w:rsidR="009A6446">
        <w:t xml:space="preserve"> •Skilled Collaborator • Strategic Thinker</w:t>
      </w:r>
      <w:r w:rsidR="00717440">
        <w:t xml:space="preserve"> • </w:t>
      </w:r>
      <w:r w:rsidR="007D5D7B" w:rsidRPr="007D5D7B">
        <w:t>Works best on Backstage</w:t>
      </w:r>
      <w:r w:rsidR="001C6461">
        <w:t xml:space="preserve"> • Innovation</w:t>
      </w:r>
      <w:r w:rsidR="00626331">
        <w:t xml:space="preserve"> • Design • Data Entry • Analytical/Data • Collaboration • Document Sharing</w:t>
      </w:r>
    </w:p>
    <w:p w14:paraId="152E5F69" w14:textId="225B5FD4" w:rsidR="00235E87" w:rsidRDefault="00235E87" w:rsidP="00A121FD">
      <w:pPr>
        <w:spacing w:after="143"/>
        <w:ind w:left="130"/>
      </w:pPr>
    </w:p>
    <w:p w14:paraId="0BB1E0A0" w14:textId="77777777" w:rsidR="00A121FD" w:rsidRDefault="00A121FD" w:rsidP="00A121FD">
      <w:pPr>
        <w:spacing w:after="143"/>
        <w:ind w:left="130"/>
      </w:pPr>
    </w:p>
    <w:p w14:paraId="1C744B01" w14:textId="584C17CC" w:rsidR="0070447E" w:rsidRDefault="000E3486">
      <w:pPr>
        <w:pStyle w:val="Heading1"/>
        <w:ind w:left="-5"/>
      </w:pPr>
      <w:r>
        <w:t>Licenses &amp; Certifications</w:t>
      </w:r>
    </w:p>
    <w:p w14:paraId="14925576" w14:textId="5387842F" w:rsidR="003770E6" w:rsidRDefault="003770E6" w:rsidP="003770E6">
      <w:pPr>
        <w:ind w:left="-10"/>
        <w:rPr>
          <w:sz w:val="24"/>
        </w:rPr>
      </w:pPr>
      <w:r>
        <w:rPr>
          <w:noProof/>
        </w:rPr>
        <w:drawing>
          <wp:inline distT="0" distB="0" distL="0" distR="0" wp14:anchorId="4CE55879" wp14:editId="44BAAF0D">
            <wp:extent cx="228600" cy="228600"/>
            <wp:effectExtent l="0" t="0" r="0" b="0"/>
            <wp:docPr id="105" name="Picture 10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 105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sz w:val="24"/>
        </w:rPr>
        <w:t xml:space="preserve"> Security Personnel </w:t>
      </w:r>
      <w:r>
        <w:rPr>
          <w:sz w:val="24"/>
        </w:rPr>
        <w:t>- Center for Security Studies (KEMEA) – 2017</w:t>
      </w:r>
    </w:p>
    <w:p w14:paraId="10E6EDE5" w14:textId="326F3B1F" w:rsidR="003770E6" w:rsidRDefault="003770E6" w:rsidP="003770E6">
      <w:pPr>
        <w:pStyle w:val="Heading2"/>
        <w:ind w:left="-5" w:right="149"/>
      </w:pPr>
      <w:r>
        <w:rPr>
          <w:noProof/>
        </w:rPr>
        <w:lastRenderedPageBreak/>
        <w:drawing>
          <wp:inline distT="0" distB="0" distL="0" distR="0" wp14:anchorId="703BEF86" wp14:editId="4660CAA9">
            <wp:extent cx="228600" cy="228600"/>
            <wp:effectExtent l="0" t="0" r="0" b="0"/>
            <wp:docPr id="4" name="Picture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Complete First Aid Training (CPR/FIRST AID/ AED/ -ADULT -CHILD - INFANT)</w:t>
      </w:r>
      <w:r>
        <w:rPr>
          <w:rFonts w:ascii="Arial Unicode MS" w:eastAsia="Arial Unicode MS" w:hAnsi="Arial Unicode MS" w:cs="Arial Unicode MS"/>
          <w:b w:val="0"/>
        </w:rPr>
        <w:t xml:space="preserve"> -</w:t>
      </w:r>
    </w:p>
    <w:p w14:paraId="06413679" w14:textId="77777777" w:rsidR="003770E6" w:rsidRDefault="003770E6" w:rsidP="003770E6">
      <w:pPr>
        <w:ind w:left="435"/>
      </w:pPr>
      <w:r>
        <w:rPr>
          <w:sz w:val="24"/>
        </w:rPr>
        <w:t>RESCUE TRAINING INTERNATIONAL - 2017</w:t>
      </w:r>
    </w:p>
    <w:p w14:paraId="0ED36FFD" w14:textId="77777777" w:rsidR="003770E6" w:rsidRDefault="003770E6" w:rsidP="003770E6">
      <w:pPr>
        <w:pStyle w:val="Heading2"/>
        <w:ind w:left="-5" w:right="149"/>
      </w:pPr>
      <w:r>
        <w:rPr>
          <w:noProof/>
        </w:rPr>
        <w:drawing>
          <wp:inline distT="0" distB="0" distL="0" distR="0" wp14:anchorId="103D1B0F" wp14:editId="1343CB72">
            <wp:extent cx="228600" cy="228600"/>
            <wp:effectExtent l="0" t="0" r="0" b="0"/>
            <wp:docPr id="138" name="Picture 13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 138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Cardiopulmonary Resuscitation &amp; Automated External Defibrillator (CPR &amp; AED)</w:t>
      </w:r>
    </w:p>
    <w:p w14:paraId="607C00F2" w14:textId="39473FCD" w:rsidR="003770E6" w:rsidRDefault="003770E6" w:rsidP="003770E6">
      <w:pPr>
        <w:ind w:left="435"/>
        <w:rPr>
          <w:sz w:val="24"/>
        </w:rPr>
      </w:pPr>
      <w:r>
        <w:rPr>
          <w:sz w:val="24"/>
        </w:rPr>
        <w:t>- RESCUE TRAINING INTERNATIONAL – 2017</w:t>
      </w:r>
    </w:p>
    <w:p w14:paraId="7D678112" w14:textId="7500E2DD" w:rsidR="003770E6" w:rsidRDefault="003770E6" w:rsidP="003770E6">
      <w:pPr>
        <w:spacing w:after="228"/>
        <w:ind w:left="-5" w:right="149"/>
        <w:rPr>
          <w:sz w:val="24"/>
        </w:rPr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06CF9B6F" wp14:editId="658AA998">
                <wp:extent cx="203200" cy="203200"/>
                <wp:effectExtent l="0" t="0" r="0" b="0"/>
                <wp:docPr id="1722" name="Group 17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433" name="Shape 2433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34" name="Shape 2434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35" name="Shape 2435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36" name="Shape 2436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015E72" id="Group 1722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">
                <v:shape id="Shape 2433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434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435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436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rPr>
          <w:rFonts w:ascii="Arial" w:eastAsia="Arial" w:hAnsi="Arial" w:cs="Arial"/>
          <w:b/>
          <w:sz w:val="24"/>
        </w:rPr>
        <w:t xml:space="preserve"> C1 English</w:t>
      </w:r>
      <w:r>
        <w:rPr>
          <w:sz w:val="24"/>
        </w:rPr>
        <w:t xml:space="preserve"> – TIE </w:t>
      </w:r>
      <w:r w:rsidR="00C90FB4">
        <w:rPr>
          <w:sz w:val="24"/>
        </w:rPr>
        <w:t>–</w:t>
      </w:r>
      <w:r>
        <w:rPr>
          <w:sz w:val="24"/>
        </w:rPr>
        <w:t xml:space="preserve"> 2017</w:t>
      </w:r>
    </w:p>
    <w:p w14:paraId="3E0C2801" w14:textId="77777777" w:rsidR="00C90FB4" w:rsidRDefault="00C90FB4" w:rsidP="00C90FB4">
      <w:pPr>
        <w:pStyle w:val="Heading2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64E40FF1" wp14:editId="1C447B7A">
                <wp:extent cx="203200" cy="203200"/>
                <wp:effectExtent l="0" t="0" r="0" b="0"/>
                <wp:docPr id="1944" name="Group 19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417" name="Shape 2417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8" name="Shape 2418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9" name="Shape 2419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20" name="Shape 2420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6D9CA008" id="Group 1944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">
                <v:shape id="Shape 2417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418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419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420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t xml:space="preserve"> INTELLIGENCE/INFORMATION SECURITY</w:t>
      </w:r>
      <w:r>
        <w:rPr>
          <w:rFonts w:ascii="Arial Unicode MS" w:eastAsia="Arial Unicode MS" w:hAnsi="Arial Unicode MS" w:cs="Arial Unicode MS"/>
          <w:b w:val="0"/>
        </w:rPr>
        <w:t xml:space="preserve"> - HELLENIC FEDERATION OF</w:t>
      </w:r>
    </w:p>
    <w:p w14:paraId="7367819B" w14:textId="77777777" w:rsidR="00C90FB4" w:rsidRDefault="00C90FB4" w:rsidP="00C90FB4">
      <w:pPr>
        <w:spacing w:after="242"/>
        <w:ind w:left="435"/>
      </w:pPr>
      <w:r>
        <w:rPr>
          <w:sz w:val="24"/>
        </w:rPr>
        <w:t>MARTIAL ARTS - 2016</w:t>
      </w:r>
    </w:p>
    <w:p w14:paraId="29066116" w14:textId="77777777" w:rsidR="00C90FB4" w:rsidRDefault="00C90FB4" w:rsidP="00C90FB4">
      <w:pPr>
        <w:pStyle w:val="Heading2"/>
        <w:spacing w:after="315"/>
        <w:ind w:left="425" w:right="149" w:hanging="440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74C76274" wp14:editId="2018F7B3">
                <wp:extent cx="203200" cy="203200"/>
                <wp:effectExtent l="0" t="0" r="0" b="0"/>
                <wp:docPr id="1940" name="Group 194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393" name="Shape 2393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4" name="Shape 2394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5" name="Shape 2395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396" name="Shape 2396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898DFDD" id="Group 1940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">
                <v:shape id="Shape 2393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394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395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396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t xml:space="preserve"> VIP close protection-ANTITERRORISM ASSISTANCE</w:t>
      </w:r>
      <w:r>
        <w:rPr>
          <w:rFonts w:ascii="Arial Unicode MS" w:eastAsia="Arial Unicode MS" w:hAnsi="Arial Unicode MS" w:cs="Arial Unicode MS"/>
          <w:b w:val="0"/>
        </w:rPr>
        <w:t xml:space="preserve"> - Hellenic Federation of Martial Arts - 2016</w:t>
      </w:r>
    </w:p>
    <w:p w14:paraId="4AECB225" w14:textId="12A5B81E" w:rsidR="00C90FB4" w:rsidRDefault="00C90FB4" w:rsidP="00C90FB4">
      <w:pPr>
        <w:spacing w:after="28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A7EC0AA" wp14:editId="0BB1F10F">
                <wp:extent cx="203200" cy="203200"/>
                <wp:effectExtent l="0" t="0" r="0" b="0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6" name="Shape 2393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7" name="Shape 2394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8" name="Shape 2395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11" name="Shape 2396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AB8F685" id="Group 5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">
                <v:shape id="Shape 2393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394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395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396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rPr>
          <w:rFonts w:ascii="Arial" w:eastAsia="Arial" w:hAnsi="Arial" w:cs="Arial"/>
          <w:b/>
          <w:sz w:val="24"/>
        </w:rPr>
        <w:t xml:space="preserve"> CHEMICAL WARFARE</w:t>
      </w:r>
      <w:r>
        <w:rPr>
          <w:sz w:val="24"/>
        </w:rPr>
        <w:t xml:space="preserve"> - Hellenic Federation of Martial Arts - 2016</w:t>
      </w:r>
    </w:p>
    <w:p w14:paraId="4A5E8F10" w14:textId="77777777" w:rsidR="00C90FB4" w:rsidRDefault="00C90FB4" w:rsidP="00C90FB4"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9E90AAD" wp14:editId="1C4B4EFD">
                <wp:extent cx="203200" cy="203200"/>
                <wp:effectExtent l="0" t="0" r="0" b="0"/>
                <wp:docPr id="1945" name="Group 19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425" name="Shape 2425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26" name="Shape 2426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27" name="Shape 2427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28" name="Shape 2428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6BD4347" id="Group 1945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">
                <v:shape id="Shape 2425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426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427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428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rPr>
          <w:rFonts w:ascii="Arial" w:eastAsia="Arial" w:hAnsi="Arial" w:cs="Arial"/>
          <w:b/>
          <w:sz w:val="24"/>
        </w:rPr>
        <w:t xml:space="preserve"> VULNERABLE TARGETS GUARDING</w:t>
      </w:r>
      <w:r>
        <w:rPr>
          <w:sz w:val="24"/>
        </w:rPr>
        <w:t xml:space="preserve"> - HELLENIC FEDERATION OF MARTIAL</w:t>
      </w:r>
    </w:p>
    <w:p w14:paraId="28A3405D" w14:textId="77777777" w:rsidR="00C90FB4" w:rsidRDefault="00C90FB4" w:rsidP="00C90FB4">
      <w:pPr>
        <w:ind w:left="435"/>
      </w:pPr>
      <w:r>
        <w:rPr>
          <w:sz w:val="24"/>
        </w:rPr>
        <w:t>ARTS - 2016</w:t>
      </w:r>
    </w:p>
    <w:p w14:paraId="7301A254" w14:textId="77777777" w:rsidR="00C90FB4" w:rsidRDefault="00C90FB4" w:rsidP="00C90FB4">
      <w:pPr>
        <w:spacing w:after="0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BFF3299" wp14:editId="2844CE95">
                <wp:extent cx="203200" cy="203200"/>
                <wp:effectExtent l="0" t="0" r="0" b="0"/>
                <wp:docPr id="1943" name="Group 194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409" name="Shape 2409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0" name="Shape 2410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1" name="Shape 2411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12" name="Shape 2412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2C8B1EAD" id="Group 1943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">
                <v:shape id="Shape 2409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410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411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412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rPr>
          <w:rFonts w:ascii="Arial" w:eastAsia="Arial" w:hAnsi="Arial" w:cs="Arial"/>
          <w:b/>
          <w:sz w:val="24"/>
        </w:rPr>
        <w:t xml:space="preserve"> DEFENSIVE TACTICS ARREST &amp; CONTROL TECHINQUES</w:t>
      </w:r>
      <w:r>
        <w:rPr>
          <w:sz w:val="24"/>
        </w:rPr>
        <w:t xml:space="preserve"> - HELLENIC</w:t>
      </w:r>
    </w:p>
    <w:p w14:paraId="7A39C047" w14:textId="44CEE66B" w:rsidR="003770E6" w:rsidRPr="003770E6" w:rsidRDefault="00C90FB4" w:rsidP="00C90FB4">
      <w:pPr>
        <w:spacing w:after="242"/>
        <w:ind w:left="435"/>
      </w:pPr>
      <w:r>
        <w:rPr>
          <w:sz w:val="24"/>
        </w:rPr>
        <w:t>FEDERATION OF MARTIAL ARTS - 2016</w:t>
      </w:r>
    </w:p>
    <w:p w14:paraId="346E25CD" w14:textId="76423B0E" w:rsidR="0070447E" w:rsidRDefault="000E3486">
      <w:pPr>
        <w:spacing w:after="184"/>
        <w:ind w:left="-10"/>
      </w:pPr>
      <w:r>
        <w:rPr>
          <w:noProof/>
        </w:rPr>
        <w:drawing>
          <wp:inline distT="0" distB="0" distL="0" distR="0" wp14:anchorId="0DD6A877" wp14:editId="65E07A46">
            <wp:extent cx="228600" cy="228600"/>
            <wp:effectExtent l="0" t="0" r="0" b="0"/>
            <wp:docPr id="101" name="Picture 1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Picture 101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eastAsia="Arial" w:hAnsi="Arial" w:cs="Arial"/>
          <w:b/>
          <w:sz w:val="24"/>
        </w:rPr>
        <w:t xml:space="preserve"> ECDL advanced</w:t>
      </w:r>
      <w:r>
        <w:rPr>
          <w:sz w:val="24"/>
        </w:rPr>
        <w:t xml:space="preserve"> - ICDL Europe</w:t>
      </w:r>
      <w:r w:rsidR="00BE49CD">
        <w:rPr>
          <w:sz w:val="24"/>
        </w:rPr>
        <w:t xml:space="preserve"> - 2009</w:t>
      </w:r>
    </w:p>
    <w:p w14:paraId="5C9B6E28" w14:textId="77777777" w:rsidR="00235E87" w:rsidRDefault="00235E87">
      <w:pPr>
        <w:spacing w:after="228"/>
        <w:ind w:left="-5" w:right="149"/>
      </w:pPr>
    </w:p>
    <w:p w14:paraId="4CE6316A" w14:textId="14111E6B" w:rsidR="0070447E" w:rsidRDefault="000E3486">
      <w:pPr>
        <w:pStyle w:val="Heading1"/>
        <w:ind w:left="-5"/>
      </w:pPr>
      <w:r>
        <w:t>Honors &amp; Awards</w:t>
      </w:r>
    </w:p>
    <w:p w14:paraId="02C916D0" w14:textId="77777777" w:rsidR="00C90FB4" w:rsidRDefault="00C90FB4" w:rsidP="00C90FB4">
      <w:pPr>
        <w:pStyle w:val="Heading2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11EBBCAF" wp14:editId="1BB24052">
                <wp:extent cx="203200" cy="203200"/>
                <wp:effectExtent l="0" t="0" r="0" b="0"/>
                <wp:docPr id="1724" name="Group 17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449" name="Shape 2449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50" name="Shape 2450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51" name="Shape 2451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52" name="Shape 2452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C496BF0" id="Group 1724" o:spid="_x0000_s1026" style="width:16pt;height:16pt;mso-position-horizontal-relative:char;mso-position-vertical-relative:line" coordsize="203200,203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">
                <v:shape id="Shape 2449" o:spid="_x0000_s1027" style="position:absolute;width:203200;height:203200;visibility:visible;mso-wrap-style:square;v-text-anchor:top" coordsize="203200,203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" path="m,l203200,r,203200l,203200,,e" fillcolor="#e9e5de" stroked="f" strokeweight="0">
                  <v:stroke miterlimit="83231f" joinstyle="miter"/>
                  <v:path arrowok="t" textboxrect="0,0,203200,203200"/>
                </v:shape>
                <v:shape id="Shape 2450" o:spid="_x0000_s1028" style="position:absolute;left:76200;top:25400;width:101600;height:177800;visibility:visible;mso-wrap-style:square;v-text-anchor:top" coordsize="101600,1778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" path="m,l101600,r,177800l,177800,,e" fillcolor="#9eb3c8" stroked="f" strokeweight="0">
                  <v:stroke miterlimit="83231f" joinstyle="miter"/>
                  <v:path arrowok="t" textboxrect="0,0,101600,177800"/>
                </v:shape>
                <v:shape id="Shape 2451" o:spid="_x0000_s1029" style="position:absolute;left:254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" path="m,l50800,r,76200l,76200,,e" fillcolor="#788fa5" stroked="f" strokeweight="0">
                  <v:stroke miterlimit="83231f" joinstyle="miter"/>
                  <v:path arrowok="t" textboxrect="0,0,50800,76200"/>
                </v:shape>
                <v:shape id="Shape 2452" o:spid="_x0000_s1030" style="position:absolute;left:76200;top:127000;width:50800;height:76200;visibility:visible;mso-wrap-style:square;v-text-anchor:top" coordsize="508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" path="m,l50800,r,76200l,76200,,e" fillcolor="#56687a" stroked="f" strokeweight="0">
                  <v:stroke miterlimit="83231f" joinstyle="miter"/>
                  <v:path arrowok="t" textboxrect="0,0,50800,76200"/>
                </v:shape>
                <w10:anchorlock/>
              </v:group>
            </w:pict>
          </mc:Fallback>
        </mc:AlternateContent>
      </w:r>
      <w:r>
        <w:t xml:space="preserve"> SCP-MMA Strength Challenge Pro</w:t>
      </w:r>
    </w:p>
    <w:p w14:paraId="777CE13B" w14:textId="77777777" w:rsidR="00C90FB4" w:rsidRDefault="00C90FB4" w:rsidP="00C90FB4">
      <w:pPr>
        <w:ind w:left="435"/>
      </w:pPr>
      <w:r>
        <w:t>Sep 2016</w:t>
      </w:r>
    </w:p>
    <w:p w14:paraId="0CD99311" w14:textId="16096462" w:rsidR="00C90FB4" w:rsidRDefault="00C90FB4" w:rsidP="00C90FB4">
      <w:pPr>
        <w:ind w:left="435"/>
      </w:pPr>
      <w:r>
        <w:t>Thessaloniki-</w:t>
      </w:r>
      <w:proofErr w:type="spellStart"/>
      <w:r>
        <w:t>Vellidio</w:t>
      </w:r>
      <w:proofErr w:type="spellEnd"/>
      <w:r>
        <w:t xml:space="preserve"> Convention Center</w:t>
      </w:r>
      <w:r w:rsidR="00AA5F35">
        <w:t xml:space="preserve"> (silver medal)</w:t>
      </w:r>
    </w:p>
    <w:p w14:paraId="6FC8BB5F" w14:textId="77777777" w:rsidR="00C90FB4" w:rsidRPr="00C90FB4" w:rsidRDefault="00C90FB4" w:rsidP="00C90FB4"/>
    <w:p w14:paraId="36027BDC" w14:textId="77777777" w:rsidR="0070447E" w:rsidRDefault="000E3486">
      <w:pPr>
        <w:pStyle w:val="Heading2"/>
        <w:ind w:left="-5" w:right="149"/>
      </w:pPr>
      <w:r>
        <w:rPr>
          <w:rFonts w:ascii="Calibri" w:eastAsia="Calibri" w:hAnsi="Calibri" w:cs="Calibri"/>
          <w:noProof/>
          <w:sz w:val="22"/>
        </w:rPr>
        <mc:AlternateContent>
          <mc:Choice Requires="wpg">
            <w:drawing>
              <wp:inline distT="0" distB="0" distL="0" distR="0" wp14:anchorId="5D8118A8" wp14:editId="3C9BC6BD">
                <wp:extent cx="203200" cy="203200"/>
                <wp:effectExtent l="0" t="0" r="0" b="0"/>
                <wp:docPr id="1723" name="Group 17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3200" cy="203200"/>
                          <a:chOff x="0" y="0"/>
                          <a:chExt cx="203200" cy="203200"/>
                        </a:xfrm>
                      </wpg:grpSpPr>
                      <wps:wsp>
                        <wps:cNvPr id="2441" name="Shape 2441"/>
                        <wps:cNvSpPr/>
                        <wps:spPr>
                          <a:xfrm>
                            <a:off x="0" y="0"/>
                            <a:ext cx="203200" cy="203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203200" h="203200">
                                <a:moveTo>
                                  <a:pt x="0" y="0"/>
                                </a:moveTo>
                                <a:lnTo>
                                  <a:pt x="203200" y="0"/>
                                </a:lnTo>
                                <a:lnTo>
                                  <a:pt x="203200" y="203200"/>
                                </a:lnTo>
                                <a:lnTo>
                                  <a:pt x="0" y="203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E9E5DE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42" name="Shape 2442"/>
                        <wps:cNvSpPr/>
                        <wps:spPr>
                          <a:xfrm>
                            <a:off x="76200" y="25400"/>
                            <a:ext cx="101600" cy="1778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101600" h="177800">
                                <a:moveTo>
                                  <a:pt x="0" y="0"/>
                                </a:moveTo>
                                <a:lnTo>
                                  <a:pt x="101600" y="0"/>
                                </a:lnTo>
                                <a:lnTo>
                                  <a:pt x="101600" y="177800"/>
                                </a:lnTo>
                                <a:lnTo>
                                  <a:pt x="0" y="1778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9EB3C8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43" name="Shape 2443"/>
                        <wps:cNvSpPr/>
                        <wps:spPr>
                          <a:xfrm>
                            <a:off x="254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788FA5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  <wps:wsp>
                        <wps:cNvPr id="2444" name="Shape 2444"/>
                        <wps:cNvSpPr/>
                        <wps:spPr>
                          <a:xfrm>
                            <a:off x="76200" y="127000"/>
                            <a:ext cx="50800" cy="7620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50800" h="76200">
                                <a:moveTo>
                                  <a:pt x="0" y="0"/>
                                </a:moveTo>
                                <a:lnTo>
                                  <a:pt x="50800" y="0"/>
                                </a:lnTo>
                                <a:lnTo>
                                  <a:pt x="50800" y="76200"/>
                                </a:lnTo>
                                <a:lnTo>
                                  <a:pt x="0" y="76200"/>
                                </a:lnTo>
                                <a:lnTo>
                                  <a:pt x="0" y="0"/>
                                </a:lnTo>
                              </a:path>
                            </a:pathLst>
                          </a:custGeom>
                          <a:ln w="0" cap="flat">
                            <a:miter lim="127000"/>
                          </a:ln>
                        </wps:spPr>
                        <wps:style>
                          <a:lnRef idx="0">
                            <a:srgbClr val="000000">
                              <a:alpha val="0"/>
                            </a:srgbClr>
                          </a:lnRef>
                          <a:fillRef idx="1">
                            <a:srgbClr val="56687A"/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1723" style="width:16pt;height:16pt;mso-position-horizontal-relative:char;mso-position-vertical-relative:line" coordsize="2032,2032">
                <v:shape id="Shape 2445" style="position:absolute;width:2032;height:2032;left:0;top:0;" coordsize="203200,203200" path="m0,0l203200,0l203200,203200l0,203200l0,0">
                  <v:stroke weight="0pt" endcap="flat" joinstyle="miter" miterlimit="10" on="false" color="#000000" opacity="0"/>
                  <v:fill on="true" color="#e9e5de"/>
                </v:shape>
                <v:shape id="Shape 2446" style="position:absolute;width:1016;height:1778;left:762;top:254;" coordsize="101600,177800" path="m0,0l101600,0l101600,177800l0,177800l0,0">
                  <v:stroke weight="0pt" endcap="flat" joinstyle="miter" miterlimit="10" on="false" color="#000000" opacity="0"/>
                  <v:fill on="true" color="#9eb3c8"/>
                </v:shape>
                <v:shape id="Shape 2447" style="position:absolute;width:508;height:762;left:254;top:1270;" coordsize="50800,76200" path="m0,0l50800,0l50800,76200l0,76200l0,0">
                  <v:stroke weight="0pt" endcap="flat" joinstyle="miter" miterlimit="10" on="false" color="#000000" opacity="0"/>
                  <v:fill on="true" color="#788fa5"/>
                </v:shape>
                <v:shape id="Shape 2448" style="position:absolute;width:508;height:762;left:762;top:1270;" coordsize="50800,76200" path="m0,0l50800,0l50800,76200l0,76200l0,0">
                  <v:stroke weight="0pt" endcap="flat" joinstyle="miter" miterlimit="10" on="false" color="#000000" opacity="0"/>
                  <v:fill on="true" color="#56687a"/>
                </v:shape>
              </v:group>
            </w:pict>
          </mc:Fallback>
        </mc:AlternateContent>
      </w:r>
      <w:r>
        <w:t xml:space="preserve"> Greek Championship Heavy Weight Strength- powerlifting (Hellenic powerlifting Federation)</w:t>
      </w:r>
      <w:r>
        <w:rPr>
          <w:rFonts w:ascii="Arial Unicode MS" w:eastAsia="Arial Unicode MS" w:hAnsi="Arial Unicode MS" w:cs="Arial Unicode MS"/>
          <w:b w:val="0"/>
        </w:rPr>
        <w:t xml:space="preserve"> - 1st</w:t>
      </w:r>
    </w:p>
    <w:p w14:paraId="18568449" w14:textId="77777777" w:rsidR="0070447E" w:rsidRDefault="000E3486">
      <w:pPr>
        <w:ind w:left="435"/>
      </w:pPr>
      <w:r>
        <w:t>Sep 2015</w:t>
      </w:r>
    </w:p>
    <w:p w14:paraId="4A1DA46F" w14:textId="77777777" w:rsidR="0070447E" w:rsidRDefault="000E3486">
      <w:pPr>
        <w:spacing w:after="300"/>
        <w:ind w:left="435"/>
      </w:pPr>
      <w:r>
        <w:t>Gold Medal</w:t>
      </w:r>
    </w:p>
    <w:sectPr w:rsidR="0070447E">
      <w:footerReference w:type="even" r:id="rId31"/>
      <w:footerReference w:type="default" r:id="rId32"/>
      <w:footerReference w:type="first" r:id="rId33"/>
      <w:pgSz w:w="12240" w:h="15840"/>
      <w:pgMar w:top="1146" w:right="1448" w:bottom="1048" w:left="960" w:header="720" w:footer="51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E6CCA9" w14:textId="77777777" w:rsidR="000333DC" w:rsidRDefault="000333DC">
      <w:pPr>
        <w:spacing w:after="0" w:line="240" w:lineRule="auto"/>
      </w:pPr>
      <w:r>
        <w:separator/>
      </w:r>
    </w:p>
  </w:endnote>
  <w:endnote w:type="continuationSeparator" w:id="0">
    <w:p w14:paraId="554B3CBA" w14:textId="77777777" w:rsidR="000333DC" w:rsidRDefault="000333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74F12C" w14:textId="77777777" w:rsidR="0070447E" w:rsidRDefault="000E3486">
    <w:pPr>
      <w:spacing w:after="0"/>
      <w:ind w:left="488" w:firstLine="0"/>
      <w:jc w:val="center"/>
    </w:pPr>
    <w:r>
      <w:rPr>
        <w:color w:val="727272"/>
      </w:rPr>
      <w:t xml:space="preserve">Michail Markou -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727272"/>
      </w:rPr>
      <w:t>1</w:t>
    </w:r>
    <w:r>
      <w:rPr>
        <w:color w:val="727272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753DF" w14:textId="77777777" w:rsidR="0070447E" w:rsidRDefault="000E3486">
    <w:pPr>
      <w:spacing w:after="0"/>
      <w:ind w:left="488" w:firstLine="0"/>
      <w:jc w:val="center"/>
    </w:pPr>
    <w:r>
      <w:rPr>
        <w:color w:val="727272"/>
      </w:rPr>
      <w:t xml:space="preserve">Michail Markou -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727272"/>
      </w:rPr>
      <w:t>1</w:t>
    </w:r>
    <w:r>
      <w:rPr>
        <w:color w:val="727272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E0193" w14:textId="77777777" w:rsidR="0070447E" w:rsidRDefault="000E3486">
    <w:pPr>
      <w:spacing w:after="0"/>
      <w:ind w:left="488" w:firstLine="0"/>
      <w:jc w:val="center"/>
    </w:pPr>
    <w:r>
      <w:rPr>
        <w:color w:val="727272"/>
      </w:rPr>
      <w:t xml:space="preserve">Michail Markou - 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color w:val="727272"/>
      </w:rPr>
      <w:t>1</w:t>
    </w:r>
    <w:r>
      <w:rPr>
        <w:color w:val="727272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FEEFC5" w14:textId="77777777" w:rsidR="000333DC" w:rsidRDefault="000333DC">
      <w:pPr>
        <w:spacing w:after="0" w:line="240" w:lineRule="auto"/>
      </w:pPr>
      <w:r>
        <w:separator/>
      </w:r>
    </w:p>
  </w:footnote>
  <w:footnote w:type="continuationSeparator" w:id="0">
    <w:p w14:paraId="1BB942A8" w14:textId="77777777" w:rsidR="000333DC" w:rsidRDefault="000333D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94F9A"/>
    <w:multiLevelType w:val="hybridMultilevel"/>
    <w:tmpl w:val="133063E4"/>
    <w:lvl w:ilvl="0" w:tplc="7BD4F984">
      <w:start w:val="1"/>
      <w:numFmt w:val="bullet"/>
      <w:lvlText w:val="•"/>
      <w:lvlJc w:val="left"/>
      <w:pPr>
        <w:ind w:left="125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DCC86CC4">
      <w:start w:val="1"/>
      <w:numFmt w:val="bullet"/>
      <w:lvlText w:val="o"/>
      <w:lvlJc w:val="left"/>
      <w:pPr>
        <w:ind w:left="108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27820E48">
      <w:start w:val="1"/>
      <w:numFmt w:val="bullet"/>
      <w:lvlText w:val="▪"/>
      <w:lvlJc w:val="left"/>
      <w:pPr>
        <w:ind w:left="180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E749470">
      <w:start w:val="1"/>
      <w:numFmt w:val="bullet"/>
      <w:lvlText w:val="•"/>
      <w:lvlJc w:val="left"/>
      <w:pPr>
        <w:ind w:left="252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9446A0C">
      <w:start w:val="1"/>
      <w:numFmt w:val="bullet"/>
      <w:lvlText w:val="o"/>
      <w:lvlJc w:val="left"/>
      <w:pPr>
        <w:ind w:left="324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C840F19A">
      <w:start w:val="1"/>
      <w:numFmt w:val="bullet"/>
      <w:lvlText w:val="▪"/>
      <w:lvlJc w:val="left"/>
      <w:pPr>
        <w:ind w:left="396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574AD56">
      <w:start w:val="1"/>
      <w:numFmt w:val="bullet"/>
      <w:lvlText w:val="•"/>
      <w:lvlJc w:val="left"/>
      <w:pPr>
        <w:ind w:left="468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C026364">
      <w:start w:val="1"/>
      <w:numFmt w:val="bullet"/>
      <w:lvlText w:val="o"/>
      <w:lvlJc w:val="left"/>
      <w:pPr>
        <w:ind w:left="540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85463B24">
      <w:start w:val="1"/>
      <w:numFmt w:val="bullet"/>
      <w:lvlText w:val="▪"/>
      <w:lvlJc w:val="left"/>
      <w:pPr>
        <w:ind w:left="6120"/>
      </w:pPr>
      <w:rPr>
        <w:rFonts w:ascii="Arial Unicode MS" w:eastAsia="Arial Unicode MS" w:hAnsi="Arial Unicode MS" w:cs="Arial Unicode MS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BC52221"/>
    <w:multiLevelType w:val="multilevel"/>
    <w:tmpl w:val="EB080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NjU2NjQwNDQ1MTNX0lEKTi0uzszPAykwrAUAQIKnciwAAAA="/>
  </w:docVars>
  <w:rsids>
    <w:rsidRoot w:val="0070447E"/>
    <w:rsid w:val="0000785D"/>
    <w:rsid w:val="00013C41"/>
    <w:rsid w:val="00014BC5"/>
    <w:rsid w:val="000333DC"/>
    <w:rsid w:val="00034C71"/>
    <w:rsid w:val="0004132F"/>
    <w:rsid w:val="000522BD"/>
    <w:rsid w:val="0007142B"/>
    <w:rsid w:val="00092453"/>
    <w:rsid w:val="000953A7"/>
    <w:rsid w:val="000A3061"/>
    <w:rsid w:val="000D297B"/>
    <w:rsid w:val="000E3486"/>
    <w:rsid w:val="000F363D"/>
    <w:rsid w:val="00112862"/>
    <w:rsid w:val="001205DA"/>
    <w:rsid w:val="00120955"/>
    <w:rsid w:val="0013040A"/>
    <w:rsid w:val="0013489A"/>
    <w:rsid w:val="00141A66"/>
    <w:rsid w:val="00142449"/>
    <w:rsid w:val="00150DFB"/>
    <w:rsid w:val="001642D7"/>
    <w:rsid w:val="00171019"/>
    <w:rsid w:val="00172153"/>
    <w:rsid w:val="00175237"/>
    <w:rsid w:val="00175C45"/>
    <w:rsid w:val="001811A0"/>
    <w:rsid w:val="00190090"/>
    <w:rsid w:val="00194C89"/>
    <w:rsid w:val="001A6714"/>
    <w:rsid w:val="001B0369"/>
    <w:rsid w:val="001B0593"/>
    <w:rsid w:val="001B24FF"/>
    <w:rsid w:val="001C1392"/>
    <w:rsid w:val="001C3333"/>
    <w:rsid w:val="001C6461"/>
    <w:rsid w:val="001D0896"/>
    <w:rsid w:val="001F4AE2"/>
    <w:rsid w:val="0021252B"/>
    <w:rsid w:val="00215ABD"/>
    <w:rsid w:val="0022063D"/>
    <w:rsid w:val="00225CC1"/>
    <w:rsid w:val="00231F96"/>
    <w:rsid w:val="00232AF9"/>
    <w:rsid w:val="00235E87"/>
    <w:rsid w:val="00242D98"/>
    <w:rsid w:val="0025353D"/>
    <w:rsid w:val="002568A6"/>
    <w:rsid w:val="0026422F"/>
    <w:rsid w:val="002A2B26"/>
    <w:rsid w:val="002B1189"/>
    <w:rsid w:val="002D4381"/>
    <w:rsid w:val="002E049B"/>
    <w:rsid w:val="002E5A43"/>
    <w:rsid w:val="003024C8"/>
    <w:rsid w:val="0031388E"/>
    <w:rsid w:val="00317141"/>
    <w:rsid w:val="00321721"/>
    <w:rsid w:val="0033753F"/>
    <w:rsid w:val="0034706D"/>
    <w:rsid w:val="0035077D"/>
    <w:rsid w:val="00354100"/>
    <w:rsid w:val="0035788E"/>
    <w:rsid w:val="00372177"/>
    <w:rsid w:val="003770E6"/>
    <w:rsid w:val="003934B6"/>
    <w:rsid w:val="003943BC"/>
    <w:rsid w:val="00396D3A"/>
    <w:rsid w:val="003D0507"/>
    <w:rsid w:val="003D10D4"/>
    <w:rsid w:val="003D5E10"/>
    <w:rsid w:val="003E13DF"/>
    <w:rsid w:val="003F3024"/>
    <w:rsid w:val="003F3DFE"/>
    <w:rsid w:val="00470C38"/>
    <w:rsid w:val="004746F0"/>
    <w:rsid w:val="00477B75"/>
    <w:rsid w:val="004B5B2D"/>
    <w:rsid w:val="004C1415"/>
    <w:rsid w:val="004C78D6"/>
    <w:rsid w:val="004E3860"/>
    <w:rsid w:val="004E40E8"/>
    <w:rsid w:val="004E6F5A"/>
    <w:rsid w:val="004F280F"/>
    <w:rsid w:val="00500B0A"/>
    <w:rsid w:val="00504335"/>
    <w:rsid w:val="00506287"/>
    <w:rsid w:val="00532C7C"/>
    <w:rsid w:val="00554D8C"/>
    <w:rsid w:val="00555988"/>
    <w:rsid w:val="005718DC"/>
    <w:rsid w:val="00580685"/>
    <w:rsid w:val="00590F09"/>
    <w:rsid w:val="0059238D"/>
    <w:rsid w:val="005A47C3"/>
    <w:rsid w:val="005B1915"/>
    <w:rsid w:val="005D4CC1"/>
    <w:rsid w:val="005D5F83"/>
    <w:rsid w:val="005E2231"/>
    <w:rsid w:val="005F2937"/>
    <w:rsid w:val="005F4240"/>
    <w:rsid w:val="0061233E"/>
    <w:rsid w:val="0061280C"/>
    <w:rsid w:val="006148A9"/>
    <w:rsid w:val="0061684D"/>
    <w:rsid w:val="006168D5"/>
    <w:rsid w:val="0062093B"/>
    <w:rsid w:val="00626331"/>
    <w:rsid w:val="0063214A"/>
    <w:rsid w:val="00640BED"/>
    <w:rsid w:val="006656DB"/>
    <w:rsid w:val="00667A30"/>
    <w:rsid w:val="00670830"/>
    <w:rsid w:val="00674246"/>
    <w:rsid w:val="006B2B1F"/>
    <w:rsid w:val="006B51BC"/>
    <w:rsid w:val="006C0271"/>
    <w:rsid w:val="006C3A44"/>
    <w:rsid w:val="006C4CAF"/>
    <w:rsid w:val="006D3CDB"/>
    <w:rsid w:val="006D4680"/>
    <w:rsid w:val="006E6AAF"/>
    <w:rsid w:val="006E6EFC"/>
    <w:rsid w:val="0070447E"/>
    <w:rsid w:val="00716DCC"/>
    <w:rsid w:val="00717440"/>
    <w:rsid w:val="0071783E"/>
    <w:rsid w:val="00732B46"/>
    <w:rsid w:val="007359DA"/>
    <w:rsid w:val="007545FF"/>
    <w:rsid w:val="00755738"/>
    <w:rsid w:val="00757995"/>
    <w:rsid w:val="00763F10"/>
    <w:rsid w:val="0076529B"/>
    <w:rsid w:val="0078002B"/>
    <w:rsid w:val="007857BB"/>
    <w:rsid w:val="00796E31"/>
    <w:rsid w:val="00796F11"/>
    <w:rsid w:val="007A0BA0"/>
    <w:rsid w:val="007B0A22"/>
    <w:rsid w:val="007B4A10"/>
    <w:rsid w:val="007B53E8"/>
    <w:rsid w:val="007D2148"/>
    <w:rsid w:val="007D5D7B"/>
    <w:rsid w:val="007E7C2C"/>
    <w:rsid w:val="00801206"/>
    <w:rsid w:val="00804EAB"/>
    <w:rsid w:val="0082428D"/>
    <w:rsid w:val="00841DA4"/>
    <w:rsid w:val="00843DB7"/>
    <w:rsid w:val="00861F79"/>
    <w:rsid w:val="00882367"/>
    <w:rsid w:val="008979D4"/>
    <w:rsid w:val="008A3012"/>
    <w:rsid w:val="008A3328"/>
    <w:rsid w:val="008B6DF5"/>
    <w:rsid w:val="008F1C80"/>
    <w:rsid w:val="008F2F31"/>
    <w:rsid w:val="0090281D"/>
    <w:rsid w:val="009124AB"/>
    <w:rsid w:val="00913A76"/>
    <w:rsid w:val="0091651D"/>
    <w:rsid w:val="009262C5"/>
    <w:rsid w:val="00926C4B"/>
    <w:rsid w:val="009305F3"/>
    <w:rsid w:val="00937157"/>
    <w:rsid w:val="009473B8"/>
    <w:rsid w:val="0096263D"/>
    <w:rsid w:val="00962A2A"/>
    <w:rsid w:val="009644E0"/>
    <w:rsid w:val="00965E27"/>
    <w:rsid w:val="00971030"/>
    <w:rsid w:val="00977FB1"/>
    <w:rsid w:val="00986970"/>
    <w:rsid w:val="009A6446"/>
    <w:rsid w:val="009B3C8B"/>
    <w:rsid w:val="009B46CD"/>
    <w:rsid w:val="009C4E2F"/>
    <w:rsid w:val="009D0981"/>
    <w:rsid w:val="009D2369"/>
    <w:rsid w:val="00A121FD"/>
    <w:rsid w:val="00A172B7"/>
    <w:rsid w:val="00A2397A"/>
    <w:rsid w:val="00A249C1"/>
    <w:rsid w:val="00A3684E"/>
    <w:rsid w:val="00A41590"/>
    <w:rsid w:val="00A4383E"/>
    <w:rsid w:val="00A46C53"/>
    <w:rsid w:val="00A54E4B"/>
    <w:rsid w:val="00A614D3"/>
    <w:rsid w:val="00A84E38"/>
    <w:rsid w:val="00A87B10"/>
    <w:rsid w:val="00A91405"/>
    <w:rsid w:val="00AA5F35"/>
    <w:rsid w:val="00AE24B7"/>
    <w:rsid w:val="00B02903"/>
    <w:rsid w:val="00B22DC4"/>
    <w:rsid w:val="00B4768C"/>
    <w:rsid w:val="00B54F64"/>
    <w:rsid w:val="00B563A1"/>
    <w:rsid w:val="00B63603"/>
    <w:rsid w:val="00B65694"/>
    <w:rsid w:val="00B65712"/>
    <w:rsid w:val="00B663A8"/>
    <w:rsid w:val="00B74387"/>
    <w:rsid w:val="00B7501F"/>
    <w:rsid w:val="00B85017"/>
    <w:rsid w:val="00B93AE2"/>
    <w:rsid w:val="00BA135A"/>
    <w:rsid w:val="00BA20A5"/>
    <w:rsid w:val="00BA34BA"/>
    <w:rsid w:val="00BA3FFD"/>
    <w:rsid w:val="00BA65B8"/>
    <w:rsid w:val="00BB1FD1"/>
    <w:rsid w:val="00BB39BF"/>
    <w:rsid w:val="00BB3D8C"/>
    <w:rsid w:val="00BB471A"/>
    <w:rsid w:val="00BB55E6"/>
    <w:rsid w:val="00BC09E5"/>
    <w:rsid w:val="00BC454B"/>
    <w:rsid w:val="00BC60F7"/>
    <w:rsid w:val="00BE0F67"/>
    <w:rsid w:val="00BE49CD"/>
    <w:rsid w:val="00BF3E0D"/>
    <w:rsid w:val="00C16312"/>
    <w:rsid w:val="00C201F2"/>
    <w:rsid w:val="00C20B67"/>
    <w:rsid w:val="00C3023E"/>
    <w:rsid w:val="00C40F82"/>
    <w:rsid w:val="00C430AD"/>
    <w:rsid w:val="00C5742D"/>
    <w:rsid w:val="00C63F3F"/>
    <w:rsid w:val="00C74B3C"/>
    <w:rsid w:val="00C803CA"/>
    <w:rsid w:val="00C90FB4"/>
    <w:rsid w:val="00CA4A64"/>
    <w:rsid w:val="00CC0E09"/>
    <w:rsid w:val="00CD3D89"/>
    <w:rsid w:val="00CE1AD7"/>
    <w:rsid w:val="00CE3A3E"/>
    <w:rsid w:val="00CE62BD"/>
    <w:rsid w:val="00CF3546"/>
    <w:rsid w:val="00D03599"/>
    <w:rsid w:val="00D36D69"/>
    <w:rsid w:val="00D4476C"/>
    <w:rsid w:val="00D459B4"/>
    <w:rsid w:val="00D474CC"/>
    <w:rsid w:val="00D52DF5"/>
    <w:rsid w:val="00D55205"/>
    <w:rsid w:val="00D55B79"/>
    <w:rsid w:val="00D60081"/>
    <w:rsid w:val="00DA0BFA"/>
    <w:rsid w:val="00DB6999"/>
    <w:rsid w:val="00DB760D"/>
    <w:rsid w:val="00E11F1C"/>
    <w:rsid w:val="00E13386"/>
    <w:rsid w:val="00E232C8"/>
    <w:rsid w:val="00E33783"/>
    <w:rsid w:val="00E37E04"/>
    <w:rsid w:val="00E46C2F"/>
    <w:rsid w:val="00E540A0"/>
    <w:rsid w:val="00E54B86"/>
    <w:rsid w:val="00E81C82"/>
    <w:rsid w:val="00E8696E"/>
    <w:rsid w:val="00E90806"/>
    <w:rsid w:val="00E95781"/>
    <w:rsid w:val="00E958A8"/>
    <w:rsid w:val="00EA3311"/>
    <w:rsid w:val="00EC1630"/>
    <w:rsid w:val="00EC4A53"/>
    <w:rsid w:val="00ED6038"/>
    <w:rsid w:val="00EE62C3"/>
    <w:rsid w:val="00EF15CD"/>
    <w:rsid w:val="00EF4A73"/>
    <w:rsid w:val="00F03C8E"/>
    <w:rsid w:val="00F041BB"/>
    <w:rsid w:val="00F21718"/>
    <w:rsid w:val="00F23702"/>
    <w:rsid w:val="00F23F25"/>
    <w:rsid w:val="00F24556"/>
    <w:rsid w:val="00F33398"/>
    <w:rsid w:val="00F3719C"/>
    <w:rsid w:val="00F43A04"/>
    <w:rsid w:val="00F47AB2"/>
    <w:rsid w:val="00F70263"/>
    <w:rsid w:val="00F71F73"/>
    <w:rsid w:val="00F820E7"/>
    <w:rsid w:val="00F82BC3"/>
    <w:rsid w:val="00F8719A"/>
    <w:rsid w:val="00F9238D"/>
    <w:rsid w:val="00F94904"/>
    <w:rsid w:val="00F97794"/>
    <w:rsid w:val="00FA3407"/>
    <w:rsid w:val="00FA6A46"/>
    <w:rsid w:val="00FB13CA"/>
    <w:rsid w:val="00FB18A3"/>
    <w:rsid w:val="00FF5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25774"/>
  <w15:docId w15:val="{97AF13DD-0199-4AF7-8AB6-49AD89F904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3"/>
      <w:ind w:left="10" w:hanging="10"/>
    </w:pPr>
    <w:rPr>
      <w:rFonts w:ascii="Arial Unicode MS" w:eastAsia="Arial Unicode MS" w:hAnsi="Arial Unicode MS" w:cs="Arial Unicode MS"/>
      <w:color w:val="000000"/>
      <w:sz w:val="2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49"/>
      <w:ind w:left="10" w:hanging="10"/>
      <w:outlineLvl w:val="0"/>
    </w:pPr>
    <w:rPr>
      <w:rFonts w:ascii="Arial" w:eastAsia="Arial" w:hAnsi="Arial" w:cs="Arial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-10" w:hanging="10"/>
      <w:outlineLvl w:val="1"/>
    </w:pPr>
    <w:rPr>
      <w:rFonts w:ascii="Arial" w:eastAsia="Arial" w:hAnsi="Arial" w:cs="Arial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uiPriority w:val="9"/>
    <w:rPr>
      <w:rFonts w:ascii="Arial" w:eastAsia="Arial" w:hAnsi="Arial" w:cs="Arial"/>
      <w:b/>
      <w:color w:val="000000"/>
      <w:sz w:val="24"/>
    </w:rPr>
  </w:style>
  <w:style w:type="character" w:customStyle="1" w:styleId="Heading1Char">
    <w:name w:val="Heading 1 Char"/>
    <w:link w:val="Heading1"/>
    <w:uiPriority w:val="9"/>
    <w:rPr>
      <w:rFonts w:ascii="Arial" w:eastAsia="Arial" w:hAnsi="Arial" w:cs="Arial"/>
      <w:b/>
      <w:color w:val="000000"/>
      <w:sz w:val="28"/>
    </w:rPr>
  </w:style>
  <w:style w:type="character" w:styleId="Hyperlink">
    <w:name w:val="Hyperlink"/>
    <w:basedOn w:val="DefaultParagraphFont"/>
    <w:uiPriority w:val="99"/>
    <w:unhideWhenUsed/>
    <w:rsid w:val="000E34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E348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E3486"/>
    <w:rPr>
      <w:color w:val="954F72" w:themeColor="followedHyperlink"/>
      <w:u w:val="single"/>
    </w:rPr>
  </w:style>
  <w:style w:type="character" w:styleId="SubtleReference">
    <w:name w:val="Subtle Reference"/>
    <w:basedOn w:val="DefaultParagraphFont"/>
    <w:uiPriority w:val="10"/>
    <w:qFormat/>
    <w:rsid w:val="007359DA"/>
    <w:rPr>
      <w:b/>
      <w:caps w:val="0"/>
      <w:smallCaps/>
      <w:color w:val="595959" w:themeColor="text1" w:themeTint="A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JotunMichael" TargetMode="External"/><Relationship Id="rId18" Type="http://schemas.openxmlformats.org/officeDocument/2006/relationships/hyperlink" Target="https://www.youtube.com/user/NitrousUp/playlists" TargetMode="External"/><Relationship Id="rId26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hyperlink" Target="https://stackoverflow.com/users/10394956/michail-markou" TargetMode="External"/><Relationship Id="rId34" Type="http://schemas.openxmlformats.org/officeDocument/2006/relationships/fontTable" Target="fontTable.xml"/><Relationship Id="rId7" Type="http://schemas.openxmlformats.org/officeDocument/2006/relationships/hyperlink" Target="https://www.linkedin.com/in/michail-markou-27393b168" TargetMode="External"/><Relationship Id="rId12" Type="http://schemas.openxmlformats.org/officeDocument/2006/relationships/image" Target="media/image4.svg"/><Relationship Id="rId17" Type="http://schemas.openxmlformats.org/officeDocument/2006/relationships/image" Target="media/image8.svg"/><Relationship Id="rId25" Type="http://schemas.openxmlformats.org/officeDocument/2006/relationships/image" Target="media/image13.jpg"/><Relationship Id="rId33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svg"/><Relationship Id="rId29" Type="http://schemas.openxmlformats.org/officeDocument/2006/relationships/image" Target="media/image17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hyperlink" Target="https://www.codewars.com/users/michailkalinx" TargetMode="External"/><Relationship Id="rId32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svg"/><Relationship Id="rId23" Type="http://schemas.openxmlformats.org/officeDocument/2006/relationships/image" Target="media/image12.svg"/><Relationship Id="rId28" Type="http://schemas.openxmlformats.org/officeDocument/2006/relationships/image" Target="media/image16.jpg"/><Relationship Id="rId10" Type="http://schemas.openxmlformats.org/officeDocument/2006/relationships/hyperlink" Target="https://www.artstation.com/michaeljotun" TargetMode="External"/><Relationship Id="rId19" Type="http://schemas.openxmlformats.org/officeDocument/2006/relationships/image" Target="media/image9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svg"/><Relationship Id="rId14" Type="http://schemas.openxmlformats.org/officeDocument/2006/relationships/image" Target="media/image5.png"/><Relationship Id="rId22" Type="http://schemas.openxmlformats.org/officeDocument/2006/relationships/image" Target="media/image11.png"/><Relationship Id="rId27" Type="http://schemas.openxmlformats.org/officeDocument/2006/relationships/image" Target="media/image15.jpg"/><Relationship Id="rId30" Type="http://schemas.openxmlformats.org/officeDocument/2006/relationships/image" Target="media/image18.jpg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5</Pages>
  <Words>1232</Words>
  <Characters>6691</Characters>
  <Application>Microsoft Office Word</Application>
  <DocSecurity>0</DocSecurity>
  <Lines>171</Lines>
  <Paragraphs>10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cp:lastModifiedBy>Michail M</cp:lastModifiedBy>
  <cp:revision>297</cp:revision>
  <cp:lastPrinted>2021-07-17T15:03:00Z</cp:lastPrinted>
  <dcterms:created xsi:type="dcterms:W3CDTF">2021-03-06T10:02:00Z</dcterms:created>
  <dcterms:modified xsi:type="dcterms:W3CDTF">2021-12-07T07:22:00Z</dcterms:modified>
</cp:coreProperties>
</file>